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D7D82" w14:textId="77777777" w:rsidR="00C95808" w:rsidRDefault="00C95808"/>
    <w:p w14:paraId="62EB0D59" w14:textId="18DFA6C2" w:rsidR="004470D0" w:rsidRDefault="004470D0" w:rsidP="0094522B">
      <w:pPr>
        <w:pStyle w:val="Heading1"/>
      </w:pPr>
      <w:r>
        <w:t>Basic to Intermediate</w:t>
      </w:r>
    </w:p>
    <w:p w14:paraId="2E94C8DA" w14:textId="796ACF31" w:rsidR="004470D0" w:rsidRDefault="004470D0">
      <w:r>
        <w:t xml:space="preserve">1 Measuring of Central </w:t>
      </w:r>
      <w:r w:rsidR="00085F82">
        <w:t xml:space="preserve">Tendency </w:t>
      </w:r>
    </w:p>
    <w:p w14:paraId="170838EC" w14:textId="5B355DEA" w:rsidR="00085F82" w:rsidRDefault="00085F82">
      <w:r>
        <w:t xml:space="preserve">2 Measure of dispersion </w:t>
      </w:r>
    </w:p>
    <w:p w14:paraId="7F4A8D35" w14:textId="6128E19B" w:rsidR="00085F82" w:rsidRDefault="00085F82">
      <w:r>
        <w:t xml:space="preserve">3 </w:t>
      </w:r>
      <w:r w:rsidR="00A43C36">
        <w:t xml:space="preserve">Gaussian Distribution </w:t>
      </w:r>
    </w:p>
    <w:p w14:paraId="452F657B" w14:textId="154C119D" w:rsidR="001D6794" w:rsidRDefault="001D6794">
      <w:r>
        <w:t xml:space="preserve">4 </w:t>
      </w:r>
      <w:r w:rsidR="000117D1">
        <w:t xml:space="preserve">Z score </w:t>
      </w:r>
    </w:p>
    <w:p w14:paraId="6B1CFC60" w14:textId="28FE4942" w:rsidR="000117D1" w:rsidRDefault="000117D1">
      <w:r>
        <w:t xml:space="preserve">5 Standard Normal Distribution </w:t>
      </w:r>
    </w:p>
    <w:p w14:paraId="30DBCDB5" w14:textId="77777777" w:rsidR="000117D1" w:rsidRDefault="000117D1"/>
    <w:p w14:paraId="7D414640" w14:textId="1C08977A" w:rsidR="000117D1" w:rsidRDefault="000117D1">
      <w:r>
        <w:t xml:space="preserve">1 </w:t>
      </w:r>
      <w:r w:rsidR="00294FD8">
        <w:t>Arithmetic mean for population and sample</w:t>
      </w:r>
    </w:p>
    <w:p w14:paraId="14E1DF83" w14:textId="5F288844" w:rsidR="00294FD8" w:rsidRDefault="00294FD8">
      <w:r>
        <w:tab/>
      </w:r>
      <w:r w:rsidR="004F1671">
        <w:t>Mean (Average</w:t>
      </w:r>
      <w:r w:rsidR="00317A45">
        <w:t xml:space="preserve">) </w:t>
      </w:r>
      <w:r w:rsidR="00552B64">
        <w:t>– Trying to find average of specific distribution</w:t>
      </w:r>
      <w:r w:rsidR="004F1671">
        <w:t>.</w:t>
      </w:r>
    </w:p>
    <w:p w14:paraId="159702DE" w14:textId="08F388F2" w:rsidR="00C40B7C" w:rsidRDefault="00C40B7C">
      <w:r>
        <w:t>Population (N)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Sample </w:t>
      </w:r>
      <w:r w:rsidR="000E709F">
        <w:t>(n)</w:t>
      </w:r>
    </w:p>
    <w:p w14:paraId="0AE2945E" w14:textId="6138D1E6" w:rsidR="000E709F" w:rsidRDefault="00E16E35">
      <w:r>
        <w:t xml:space="preserve">X = </w:t>
      </w:r>
      <w:r w:rsidR="0094522B">
        <w:t>{1</w:t>
      </w:r>
      <w:r>
        <w:t xml:space="preserve">,2, 3,4,5,6, } </w:t>
      </w:r>
      <w:r w:rsidR="00C40B7C">
        <w:tab/>
      </w:r>
    </w:p>
    <w:p w14:paraId="2B9E2A47" w14:textId="1550E9FD" w:rsidR="000E709F" w:rsidRDefault="00261EFE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85F7DB3" w14:textId="77777777" w:rsidR="006E20F0" w:rsidRDefault="00B71A68">
      <w:pPr>
        <w:rPr>
          <w:rFonts w:cstheme="minorHAnsi"/>
        </w:rPr>
      </w:pPr>
      <w:r>
        <w:rPr>
          <w:rFonts w:cstheme="minorHAnsi"/>
        </w:rPr>
        <w:t>µ</w:t>
      </w:r>
      <w:r>
        <w:t xml:space="preserve"> = </w:t>
      </w:r>
      <w:r>
        <w:rPr>
          <w:rFonts w:cstheme="minorHAnsi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 w:cs="Calibri"/>
                <w:i/>
              </w:rPr>
            </m:ctrlPr>
          </m:naryPr>
          <m:sub>
            <m:r>
              <w:rPr>
                <w:rFonts w:ascii="Cambria Math" w:hAnsi="Cambria Math" w:cs="Calibri"/>
              </w:rPr>
              <m:t>i</m:t>
            </m:r>
          </m:sub>
          <m:sup>
            <m:r>
              <w:rPr>
                <w:rFonts w:ascii="Cambria Math" w:hAnsi="Cambria Math" w:cs="Calibri"/>
              </w:rPr>
              <m:t>N</m:t>
            </m:r>
          </m:sup>
          <m:e>
            <m:r>
              <w:rPr>
                <w:rFonts w:ascii="Cambria Math" w:hAnsi="Cambria Math" w:cs="Calibri"/>
              </w:rPr>
              <m:t>I</m:t>
            </m:r>
          </m:e>
        </m:nary>
      </m:oMath>
      <w:r w:rsidR="00134FA9">
        <w:rPr>
          <w:rFonts w:cstheme="minorHAnsi"/>
        </w:rPr>
        <w:t xml:space="preserve"> or X’/N</w:t>
      </w:r>
      <w:r w:rsidR="00261EFE">
        <w:rPr>
          <w:rFonts w:cstheme="minorHAnsi"/>
        </w:rPr>
        <w:tab/>
      </w:r>
      <w:r w:rsidR="00261EFE">
        <w:rPr>
          <w:rFonts w:cstheme="minorHAnsi"/>
        </w:rPr>
        <w:tab/>
      </w:r>
      <w:r w:rsidR="00261EFE">
        <w:rPr>
          <w:rFonts w:cstheme="minorHAnsi"/>
        </w:rPr>
        <w:tab/>
      </w:r>
      <w:r w:rsidR="00261EFE">
        <w:rPr>
          <w:rFonts w:cstheme="minorHAnsi"/>
        </w:rPr>
        <w:tab/>
      </w:r>
      <w:r w:rsidR="00261EFE">
        <w:rPr>
          <w:rFonts w:cstheme="minorHAnsi"/>
        </w:rPr>
        <w:tab/>
        <w:t xml:space="preserve">X’= </w:t>
      </w:r>
      <m:oMath>
        <m:nary>
          <m:naryPr>
            <m:chr m:val="∑"/>
            <m:limLoc m:val="undOvr"/>
            <m:ctrlPr>
              <w:rPr>
                <w:rFonts w:ascii="Cambria Math" w:hAnsi="Cambria Math" w:cs="Calibri"/>
                <w:i/>
              </w:rPr>
            </m:ctrlPr>
          </m:naryPr>
          <m:sub>
            <m:r>
              <w:rPr>
                <w:rFonts w:ascii="Cambria Math" w:hAnsi="Cambria Math" w:cs="Calibri"/>
              </w:rPr>
              <m:t>i</m:t>
            </m:r>
          </m:sub>
          <m:sup>
            <m:r>
              <w:rPr>
                <w:rFonts w:ascii="Cambria Math" w:hAnsi="Cambria Math" w:cs="Calibri"/>
              </w:rPr>
              <m:t>n</m:t>
            </m:r>
          </m:sup>
          <m:e>
            <m:r>
              <w:rPr>
                <w:rFonts w:ascii="Cambria Math" w:hAnsi="Cambria Math" w:cs="Calibri"/>
              </w:rPr>
              <m:t>I</m:t>
            </m:r>
          </m:e>
        </m:nary>
      </m:oMath>
      <w:r w:rsidR="00134FA9">
        <w:rPr>
          <w:rFonts w:cstheme="minorHAnsi"/>
        </w:rPr>
        <w:tab/>
      </w:r>
      <w:r w:rsidR="00126328">
        <w:rPr>
          <w:rFonts w:cstheme="minorHAnsi"/>
        </w:rPr>
        <w:t xml:space="preserve"> = x’/n = </w:t>
      </w:r>
    </w:p>
    <w:p w14:paraId="14DCCF3B" w14:textId="77777777" w:rsidR="006E20F0" w:rsidRDefault="006E20F0">
      <w:pPr>
        <w:rPr>
          <w:rFonts w:cstheme="minorHAnsi"/>
        </w:rPr>
      </w:pPr>
    </w:p>
    <w:p w14:paraId="3EEC48FC" w14:textId="35E2FFD3" w:rsidR="00F37974" w:rsidRDefault="00F37974">
      <w:pPr>
        <w:rPr>
          <w:rFonts w:cstheme="minorHAnsi"/>
        </w:rPr>
      </w:pPr>
      <w:r>
        <w:rPr>
          <w:rFonts w:cstheme="minorHAnsi"/>
        </w:rPr>
        <w:t>µ =</w:t>
      </w:r>
      <w:r w:rsidR="006E20F0">
        <w:rPr>
          <w:rFonts w:cstheme="minorHAnsi"/>
        </w:rPr>
        <w:t>1+1+2+2+3+</w:t>
      </w:r>
      <w:r w:rsidR="002E644F">
        <w:rPr>
          <w:rFonts w:cstheme="minorHAnsi"/>
        </w:rPr>
        <w:t>3+4+5+5+6/N</w:t>
      </w:r>
      <w:r w:rsidR="002E644F"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D52582">
        <w:rPr>
          <w:rFonts w:cstheme="minorHAnsi"/>
        </w:rPr>
        <w:t>x’ = 3.2</w:t>
      </w:r>
    </w:p>
    <w:p w14:paraId="37D72200" w14:textId="77777777" w:rsidR="00D52582" w:rsidRDefault="00F37974">
      <w:r>
        <w:rPr>
          <w:rFonts w:cstheme="minorHAnsi"/>
        </w:rPr>
        <w:t>µ=3.2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134FA9">
        <w:rPr>
          <w:rFonts w:cstheme="minorHAnsi"/>
        </w:rPr>
        <w:tab/>
      </w:r>
      <w:r w:rsidR="00134FA9">
        <w:rPr>
          <w:rFonts w:cstheme="minorHAnsi"/>
        </w:rPr>
        <w:tab/>
      </w:r>
      <w:r w:rsidR="00134FA9">
        <w:rPr>
          <w:rFonts w:cstheme="minorHAnsi"/>
        </w:rPr>
        <w:tab/>
      </w:r>
      <w:r w:rsidR="00134FA9">
        <w:rPr>
          <w:rFonts w:cstheme="minorHAnsi"/>
        </w:rPr>
        <w:tab/>
      </w:r>
      <w:r w:rsidR="00C40B7C">
        <w:tab/>
      </w:r>
      <w:r w:rsidR="00C40B7C">
        <w:tab/>
      </w:r>
      <w:r w:rsidR="00C40B7C">
        <w:tab/>
      </w:r>
      <w:r w:rsidR="00C40B7C">
        <w:tab/>
      </w:r>
    </w:p>
    <w:p w14:paraId="01A46E32" w14:textId="77777777" w:rsidR="00D52582" w:rsidRDefault="00D52582">
      <w:r>
        <w:t xml:space="preserve">1 Central Tendency </w:t>
      </w:r>
    </w:p>
    <w:p w14:paraId="51905AF8" w14:textId="77777777" w:rsidR="008C2097" w:rsidRDefault="008C2097">
      <w:r>
        <w:t>1 Mean 2 Median 3 Mode</w:t>
      </w:r>
    </w:p>
    <w:p w14:paraId="204DC876" w14:textId="0CAB1208" w:rsidR="00880513" w:rsidRDefault="00880513">
      <w:r>
        <w:t xml:space="preserve">Mean - </w:t>
      </w:r>
      <w:r w:rsidR="008C2097">
        <w:t xml:space="preserve">Refers to the </w:t>
      </w:r>
      <w:r w:rsidR="00B97B6C">
        <w:t>measure used to determine the centre of the distribution of data.</w:t>
      </w:r>
    </w:p>
    <w:p w14:paraId="5DDB935D" w14:textId="1FDB2D12" w:rsidR="0088082E" w:rsidRDefault="0095683F">
      <w:r>
        <w:t>X= 1,1,2,2,3,4,</w:t>
      </w:r>
      <w:r w:rsidR="0088082E">
        <w:t>5,5,</w:t>
      </w:r>
      <w:r w:rsidR="00057BF2">
        <w:t>6 (100</w:t>
      </w:r>
      <w:r w:rsidR="0088082E">
        <w:t xml:space="preserve">) outliers </w:t>
      </w:r>
    </w:p>
    <w:p w14:paraId="2E29FF14" w14:textId="09DE9D98" w:rsidR="003354F1" w:rsidRDefault="003354F1">
      <w:r>
        <w:t xml:space="preserve">Mean </w:t>
      </w:r>
      <w:r w:rsidR="00F32317">
        <w:t>= 3.2</w:t>
      </w:r>
    </w:p>
    <w:p w14:paraId="77BF367F" w14:textId="5BA7AE8F" w:rsidR="00F32317" w:rsidRDefault="00F32317">
      <w:r>
        <w:t xml:space="preserve">If we </w:t>
      </w:r>
      <w:r w:rsidR="006E662E">
        <w:t>add</w:t>
      </w:r>
      <w:r>
        <w:t xml:space="preserve"> one more item 100.</w:t>
      </w:r>
    </w:p>
    <w:p w14:paraId="73D68067" w14:textId="2AB7B1DF" w:rsidR="00057BF2" w:rsidRDefault="00F32317">
      <w:r>
        <w:t>Then mean will be</w:t>
      </w:r>
      <w:r w:rsidR="00057BF2">
        <w:t xml:space="preserve"> </w:t>
      </w:r>
      <w:r>
        <w:t>32+100</w:t>
      </w:r>
      <w:r w:rsidR="00057BF2">
        <w:t>/11 =132/11 = 12.</w:t>
      </w:r>
    </w:p>
    <w:p w14:paraId="7D076321" w14:textId="460F3564" w:rsidR="00FE241A" w:rsidRDefault="001F4A2C">
      <w:r>
        <w:t xml:space="preserve">Vast </w:t>
      </w:r>
      <w:r w:rsidR="00611530">
        <w:t>different in mean because of outliers.</w:t>
      </w:r>
    </w:p>
    <w:p w14:paraId="25A44210" w14:textId="64D44464" w:rsidR="001F4A2C" w:rsidRDefault="00D16782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C4F7649" wp14:editId="3EFDCACB">
                <wp:simplePos x="0" y="0"/>
                <wp:positionH relativeFrom="column">
                  <wp:posOffset>1118870</wp:posOffset>
                </wp:positionH>
                <wp:positionV relativeFrom="paragraph">
                  <wp:posOffset>283796</wp:posOffset>
                </wp:positionV>
                <wp:extent cx="117231" cy="210429"/>
                <wp:effectExtent l="0" t="0" r="16510" b="1841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31" cy="210429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2E4439" id="Rectangle 17" o:spid="_x0000_s1026" style="position:absolute;margin-left:88.1pt;margin-top:22.35pt;width:9.25pt;height:16.5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" filled="f" strokecolor="#172c51" strokeweight="1.5pt"/>
            </w:pict>
          </mc:Fallback>
        </mc:AlternateContent>
      </w:r>
    </w:p>
    <w:p w14:paraId="53B333B2" w14:textId="486EFC5D" w:rsidR="00057BF2" w:rsidRDefault="000B596F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8F68F63" wp14:editId="4238E20F">
                <wp:simplePos x="0" y="0"/>
                <wp:positionH relativeFrom="column">
                  <wp:posOffset>1002323</wp:posOffset>
                </wp:positionH>
                <wp:positionV relativeFrom="paragraph">
                  <wp:posOffset>4592</wp:posOffset>
                </wp:positionV>
                <wp:extent cx="117231" cy="210429"/>
                <wp:effectExtent l="0" t="0" r="16510" b="1841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31" cy="210429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C3EB51" id="Rectangle 16" o:spid="_x0000_s1026" style="position:absolute;margin-left:78.9pt;margin-top:.35pt;width:9.25pt;height:16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" filled="f" strokecolor="#09101d [484]" strokeweight="1.5pt"/>
            </w:pict>
          </mc:Fallback>
        </mc:AlternateContent>
      </w:r>
      <w:r w:rsidR="004B0608">
        <w:t>Median {1,1,2,2,</w:t>
      </w:r>
      <w:r w:rsidR="00F40635">
        <w:t>3,3,4,5,5,6</w:t>
      </w:r>
      <w:r w:rsidR="004C6C98">
        <w:t>,100}</w:t>
      </w:r>
    </w:p>
    <w:p w14:paraId="760D6544" w14:textId="224DE307" w:rsidR="004C6C98" w:rsidRDefault="004C6C98">
      <w:r>
        <w:t>1 Sort the numbers</w:t>
      </w:r>
      <w:r w:rsidR="00565358">
        <w:t xml:space="preserve"> </w:t>
      </w:r>
    </w:p>
    <w:p w14:paraId="03A15542" w14:textId="35FCFA5C" w:rsidR="004C6C98" w:rsidRDefault="004C6C98">
      <w:r>
        <w:t xml:space="preserve">2 </w:t>
      </w:r>
      <w:r w:rsidR="00E624CE">
        <w:t>Central</w:t>
      </w:r>
      <w:r>
        <w:t xml:space="preserve"> element</w:t>
      </w:r>
    </w:p>
    <w:p w14:paraId="130F00B5" w14:textId="7AA2FAF8" w:rsidR="00E624CE" w:rsidRDefault="00E624CE">
      <w:r>
        <w:tab/>
        <w:t>Odd number =</w:t>
      </w:r>
      <w:r w:rsidR="000B596F">
        <w:t>11;</w:t>
      </w:r>
      <w:r w:rsidR="006517F7">
        <w:t xml:space="preserve"> Central element 3</w:t>
      </w:r>
    </w:p>
    <w:p w14:paraId="520E6EFC" w14:textId="2BF666F2" w:rsidR="00E624CE" w:rsidRDefault="00E624CE">
      <w:r>
        <w:lastRenderedPageBreak/>
        <w:tab/>
      </w:r>
      <w:r w:rsidR="009F6BAF">
        <w:t>Median</w:t>
      </w:r>
      <w:r>
        <w:t xml:space="preserve"> =3</w:t>
      </w:r>
    </w:p>
    <w:p w14:paraId="0CB4E502" w14:textId="0BC1F45B" w:rsidR="00D072F3" w:rsidRDefault="00D072F3">
      <w:r>
        <w:t xml:space="preserve">             If even </w:t>
      </w:r>
      <w:r w:rsidR="0066253D">
        <w:t xml:space="preserve">data set </w:t>
      </w:r>
      <w:r w:rsidR="0066253D">
        <w:tab/>
        <w:t xml:space="preserve"> {1,1,2,2,3,3,5,5,6,100,112}</w:t>
      </w:r>
    </w:p>
    <w:p w14:paraId="549B4EAC" w14:textId="4A21B3D9" w:rsidR="0066253D" w:rsidRDefault="0066253D">
      <w:r>
        <w:tab/>
      </w:r>
      <w:r w:rsidR="00C71590">
        <w:tab/>
        <w:t>3+4 = 7/2 = 3.5</w:t>
      </w:r>
    </w:p>
    <w:p w14:paraId="5A6E7AEE" w14:textId="784CE9AF" w:rsidR="00C71590" w:rsidRDefault="007300D5">
      <w:r>
        <w:t xml:space="preserve">3 Median = 3 </w:t>
      </w:r>
      <w:r w:rsidR="00974991">
        <w:t xml:space="preserve">No outliers </w:t>
      </w:r>
    </w:p>
    <w:p w14:paraId="57C61700" w14:textId="3DBDE005" w:rsidR="00E54B97" w:rsidRDefault="00974991">
      <w:r>
        <w:t xml:space="preserve">Media </w:t>
      </w:r>
      <w:r w:rsidR="006978D7">
        <w:t>= 3.5 with outliers</w:t>
      </w:r>
    </w:p>
    <w:p w14:paraId="3DB722E4" w14:textId="1B7CB047" w:rsidR="00E54B97" w:rsidRDefault="00E54B97">
      <w:r>
        <w:t>Note Median works well with outli</w:t>
      </w:r>
      <w:r w:rsidR="00973812">
        <w:t>er</w:t>
      </w:r>
    </w:p>
    <w:p w14:paraId="03851096" w14:textId="3884C2A4" w:rsidR="006978D7" w:rsidRDefault="006978D7">
      <w:r>
        <w:t xml:space="preserve">3 Mode </w:t>
      </w:r>
    </w:p>
    <w:p w14:paraId="1869FE44" w14:textId="2473556E" w:rsidR="00D5759A" w:rsidRDefault="00D5759A">
      <w:r>
        <w:t>X= {1,2,2,3,4,5,</w:t>
      </w:r>
      <w:r w:rsidR="00AE4F9C">
        <w:t>6,6,6,7,8,100,200}</w:t>
      </w:r>
    </w:p>
    <w:p w14:paraId="790EC9B6" w14:textId="618213FE" w:rsidR="00AE4F9C" w:rsidRDefault="00AE4F9C">
      <w:r>
        <w:t>Mode = {Most</w:t>
      </w:r>
      <w:r w:rsidR="00661D3F">
        <w:t xml:space="preserve"> frequent element}</w:t>
      </w:r>
    </w:p>
    <w:p w14:paraId="5270B4CE" w14:textId="023926A0" w:rsidR="00661D3F" w:rsidRDefault="00661D3F">
      <w:r>
        <w:t xml:space="preserve">Maximum </w:t>
      </w:r>
      <w:r w:rsidR="00BF7646">
        <w:t>repeated</w:t>
      </w:r>
      <w:r>
        <w:t xml:space="preserve"> </w:t>
      </w:r>
      <w:r w:rsidR="00BF7646">
        <w:t>variable</w:t>
      </w:r>
      <w:r>
        <w:t xml:space="preserve"> </w:t>
      </w:r>
      <w:r w:rsidR="00BF7646">
        <w:t xml:space="preserve">6 3 </w:t>
      </w:r>
      <w:r w:rsidR="00CA689C">
        <w:t>times which</w:t>
      </w:r>
      <w:r w:rsidR="00BF7646">
        <w:t xml:space="preserve"> also </w:t>
      </w:r>
      <w:r w:rsidR="00720823">
        <w:t>reassure of central tendency</w:t>
      </w:r>
      <w:r w:rsidR="00CA689C">
        <w:t>.</w:t>
      </w:r>
    </w:p>
    <w:p w14:paraId="65744EC0" w14:textId="31403375" w:rsidR="00CA689C" w:rsidRDefault="00CA689C">
      <w:r>
        <w:t xml:space="preserve">Disadvantage – If there are many </w:t>
      </w:r>
      <w:r w:rsidR="000B6464">
        <w:t>outliers.</w:t>
      </w:r>
      <w:r w:rsidR="009C2CFD">
        <w:t xml:space="preserve"> </w:t>
      </w:r>
    </w:p>
    <w:p w14:paraId="12324F83" w14:textId="3BB75283" w:rsidR="000B6464" w:rsidRDefault="000B6464">
      <w:r>
        <w:t>{1,2,2,3,4,5,6,6,6</w:t>
      </w:r>
      <w:r w:rsidR="0035600C">
        <w:t>,7,8,100,100,100,100}</w:t>
      </w:r>
    </w:p>
    <w:p w14:paraId="2FAE29C2" w14:textId="7461B94E" w:rsidR="0035600C" w:rsidRDefault="0035600C">
      <w:r>
        <w:t>Mode = will be 100, Which is not true</w:t>
      </w:r>
      <w:r w:rsidR="00F518D8">
        <w:t xml:space="preserve">, </w:t>
      </w:r>
      <w:r w:rsidR="004E03DD">
        <w:t>in</w:t>
      </w:r>
      <w:r w:rsidR="00F518D8">
        <w:t xml:space="preserve"> this case median is best</w:t>
      </w:r>
      <w:r w:rsidR="004E03DD">
        <w:t>.</w:t>
      </w:r>
    </w:p>
    <w:p w14:paraId="2ABF4E80" w14:textId="027503F7" w:rsidR="004E03DD" w:rsidRDefault="004E03DD">
      <w:r>
        <w:t>Where mode is considerably use.</w:t>
      </w:r>
      <w:r w:rsidR="00BF7C58">
        <w:t xml:space="preserve"> </w:t>
      </w:r>
      <w:r w:rsidR="001058F7">
        <w:t>e.g</w:t>
      </w:r>
    </w:p>
    <w:p w14:paraId="0988F469" w14:textId="5E16031C" w:rsidR="005F4B68" w:rsidRDefault="006608B7">
      <w:r>
        <w:t xml:space="preserve">Mode </w:t>
      </w:r>
      <w:r w:rsidR="006F4F15">
        <w:t xml:space="preserve">/ In this data set 10% missing. </w:t>
      </w:r>
    </w:p>
    <w:p w14:paraId="54C538EA" w14:textId="19B40191" w:rsidR="006F4F15" w:rsidRDefault="006608B7">
      <w:r>
        <w:t xml:space="preserve">Type of flower </w:t>
      </w:r>
      <w:r>
        <w:tab/>
      </w:r>
      <w:r>
        <w:tab/>
      </w:r>
      <w:r w:rsidR="00A93699">
        <w:t>Petal</w:t>
      </w:r>
      <w:r>
        <w:t xml:space="preserve"> </w:t>
      </w:r>
      <w:r w:rsidR="00723F2E">
        <w:t xml:space="preserve">length </w:t>
      </w:r>
      <w:r w:rsidR="00723F2E">
        <w:tab/>
        <w:t xml:space="preserve">                  </w:t>
      </w:r>
      <w:r w:rsidR="00A93699">
        <w:t xml:space="preserve">Petal width </w:t>
      </w:r>
      <w:r w:rsidR="00A93699">
        <w:tab/>
      </w:r>
    </w:p>
    <w:p w14:paraId="5E2C9D0F" w14:textId="00B62ACE" w:rsidR="00971618" w:rsidRDefault="00730EB7">
      <w:r>
        <w:t xml:space="preserve">Rose </w:t>
      </w:r>
      <w:r>
        <w:tab/>
      </w:r>
      <w:r>
        <w:tab/>
      </w:r>
      <w:r>
        <w:tab/>
      </w:r>
      <w:r w:rsidR="00086598">
        <w:tab/>
      </w:r>
      <w:r>
        <w:tab/>
      </w:r>
      <w:r w:rsidR="00723F2E">
        <w:tab/>
      </w:r>
    </w:p>
    <w:p w14:paraId="47454019" w14:textId="3F690C59" w:rsidR="006608B7" w:rsidRDefault="00971618" w:rsidP="00346230">
      <w:pPr>
        <w:ind w:left="2160" w:hanging="2160"/>
      </w:pPr>
      <w:r>
        <w:t xml:space="preserve">Lilly </w:t>
      </w:r>
      <w:r w:rsidR="00346230">
        <w:tab/>
      </w:r>
      <w:r w:rsidR="00FF0685">
        <w:t xml:space="preserve">Missing Value </w:t>
      </w:r>
      <w:r w:rsidR="00FF0685">
        <w:tab/>
      </w:r>
      <w:r w:rsidR="00A93699">
        <w:tab/>
      </w:r>
      <w:r w:rsidR="00A30B95">
        <w:t>will be replaced</w:t>
      </w:r>
      <w:r w:rsidR="009F30C5">
        <w:t xml:space="preserve"> </w:t>
      </w:r>
      <w:r w:rsidR="009F30C5">
        <w:t xml:space="preserve">Most frequent occurring element. </w:t>
      </w:r>
    </w:p>
    <w:p w14:paraId="27881636" w14:textId="1A23FCB7" w:rsidR="004E03DD" w:rsidRDefault="00FF0685">
      <w:r>
        <w:t xml:space="preserve">Sunflower </w:t>
      </w:r>
      <w:r w:rsidR="008B5A73">
        <w:tab/>
      </w:r>
      <w:r w:rsidR="008B5A73">
        <w:tab/>
      </w:r>
      <w:r w:rsidR="001E1BCB">
        <w:t>this works well with cate</w:t>
      </w:r>
      <w:r w:rsidR="001A7D63">
        <w:t>gorical variable</w:t>
      </w:r>
      <w:r w:rsidR="008B5A73">
        <w:tab/>
      </w:r>
      <w:r w:rsidR="008B5A73">
        <w:tab/>
      </w:r>
      <w:r w:rsidR="008B5A73">
        <w:tab/>
        <w:t xml:space="preserve"> </w:t>
      </w:r>
    </w:p>
    <w:p w14:paraId="41511E8D" w14:textId="075AB2D9" w:rsidR="00FF0685" w:rsidRDefault="008B5A73">
      <w:r>
        <w:t>---</w:t>
      </w:r>
    </w:p>
    <w:p w14:paraId="3C5E6C63" w14:textId="0869F5B5" w:rsidR="008B5A73" w:rsidRDefault="008B5A73">
      <w:r>
        <w:t>--</w:t>
      </w:r>
    </w:p>
    <w:p w14:paraId="03A0D9B6" w14:textId="6766772A" w:rsidR="008B5A73" w:rsidRDefault="008B5A73">
      <w:r>
        <w:t>--</w:t>
      </w:r>
    </w:p>
    <w:p w14:paraId="1B797AA1" w14:textId="47CA690A" w:rsidR="00005DF5" w:rsidRDefault="00F44651">
      <w:r>
        <w:t>E</w:t>
      </w:r>
      <w:r w:rsidR="0067761E">
        <w:t>xample</w:t>
      </w:r>
      <w:r w:rsidR="007B2E92">
        <w:t>.</w:t>
      </w:r>
    </w:p>
    <w:p w14:paraId="75A07AD3" w14:textId="4EBF8CA0" w:rsidR="004E03DD" w:rsidRDefault="007B2E92">
      <w:r>
        <w:t xml:space="preserve"> Age of </w:t>
      </w:r>
      <w:r w:rsidR="005316A6">
        <w:t>Study?</w:t>
      </w:r>
      <w:r>
        <w:t xml:space="preserve"> </w:t>
      </w:r>
      <w:r w:rsidR="00005DF5">
        <w:t xml:space="preserve">                              </w:t>
      </w:r>
      <w:r>
        <w:t>In t</w:t>
      </w:r>
      <w:r w:rsidR="005316A6">
        <w:t>his</w:t>
      </w:r>
      <w:r w:rsidR="00634A9E">
        <w:t xml:space="preserve"> </w:t>
      </w:r>
      <w:r w:rsidR="007B1F3E">
        <w:t>case</w:t>
      </w:r>
      <w:r w:rsidR="00634A9E">
        <w:t xml:space="preserve"> which central tendency </w:t>
      </w:r>
      <w:r w:rsidR="008277A2">
        <w:t xml:space="preserve">should be apply </w:t>
      </w:r>
    </w:p>
    <w:p w14:paraId="4B0BD1DC" w14:textId="3B6C0AEA" w:rsidR="000B6464" w:rsidRDefault="005B6F06">
      <w:r>
        <w:t>25</w:t>
      </w:r>
      <w:r w:rsidR="001058F7">
        <w:tab/>
      </w:r>
      <w:r w:rsidR="001058F7">
        <w:tab/>
      </w:r>
      <w:r w:rsidR="001058F7">
        <w:tab/>
      </w:r>
      <w:r w:rsidR="001058F7">
        <w:tab/>
      </w:r>
      <w:r w:rsidR="007C1826" w:rsidRPr="00D6526C">
        <w:rPr>
          <w:color w:val="FF0000"/>
        </w:rPr>
        <w:t>Mean</w:t>
      </w:r>
      <w:r w:rsidR="007C1826">
        <w:t>, Mode, Median</w:t>
      </w:r>
      <w:r w:rsidR="00D6526C">
        <w:t xml:space="preserve">, </w:t>
      </w:r>
    </w:p>
    <w:p w14:paraId="197B2120" w14:textId="7686774B" w:rsidR="00CA689C" w:rsidRDefault="005B6F06" w:rsidP="00A434BB">
      <w:pPr>
        <w:ind w:left="2880" w:hanging="2880"/>
      </w:pPr>
      <w:r>
        <w:t>26</w:t>
      </w:r>
      <w:r w:rsidR="00226362">
        <w:tab/>
        <w:t xml:space="preserve">If this is the case of world </w:t>
      </w:r>
      <w:r w:rsidR="00C36467">
        <w:t>population, we</w:t>
      </w:r>
      <w:r w:rsidR="00BD785B">
        <w:t xml:space="preserve"> will not use mean.</w:t>
      </w:r>
    </w:p>
    <w:p w14:paraId="12949482" w14:textId="64833168" w:rsidR="00CA689C" w:rsidRDefault="005B6F06">
      <w:r>
        <w:t>-</w:t>
      </w:r>
    </w:p>
    <w:p w14:paraId="63FA788A" w14:textId="180B5C2B" w:rsidR="006978D7" w:rsidRDefault="005B6F06">
      <w:r>
        <w:t>-</w:t>
      </w:r>
    </w:p>
    <w:p w14:paraId="70191B10" w14:textId="06DB9AFE" w:rsidR="00974991" w:rsidRDefault="005B6F06">
      <w:r>
        <w:t>-</w:t>
      </w:r>
    </w:p>
    <w:p w14:paraId="6D4E8811" w14:textId="0385DFD2" w:rsidR="005B6F06" w:rsidRDefault="005B6F06">
      <w:r>
        <w:t>32</w:t>
      </w:r>
    </w:p>
    <w:p w14:paraId="01DB77F3" w14:textId="0C71EAAB" w:rsidR="005B6F06" w:rsidRDefault="005B6F06">
      <w:r>
        <w:t>34</w:t>
      </w:r>
    </w:p>
    <w:p w14:paraId="1F97291B" w14:textId="04B32BA9" w:rsidR="005B6F06" w:rsidRDefault="001058F7">
      <w:r>
        <w:lastRenderedPageBreak/>
        <w:t>38</w:t>
      </w:r>
      <w:r>
        <w:tab/>
      </w:r>
    </w:p>
    <w:p w14:paraId="702C1F1A" w14:textId="77777777" w:rsidR="00057BF2" w:rsidRDefault="00057BF2"/>
    <w:p w14:paraId="294C1241" w14:textId="28A62F01" w:rsidR="00C36467" w:rsidRDefault="00C36467">
      <w:r>
        <w:t xml:space="preserve">Measure of Dispersion </w:t>
      </w:r>
      <w:r w:rsidR="00BB0B4D">
        <w:t>(Dispersion means spread)</w:t>
      </w:r>
      <w:r w:rsidR="00647D43">
        <w:t xml:space="preserve"> ( How well s</w:t>
      </w:r>
      <w:r w:rsidR="00FF259B">
        <w:t>pread your dat).</w:t>
      </w:r>
    </w:p>
    <w:p w14:paraId="4F4C5DB0" w14:textId="2F0621A7" w:rsidR="00B30CEB" w:rsidRDefault="00B30CEB">
      <w:r>
        <w:t xml:space="preserve">1 Variance </w:t>
      </w:r>
    </w:p>
    <w:p w14:paraId="285555A4" w14:textId="61E8CB96" w:rsidR="00B30CEB" w:rsidRDefault="00B30CEB">
      <w:r>
        <w:t xml:space="preserve">2 Standard Deviation </w:t>
      </w:r>
    </w:p>
    <w:p w14:paraId="6D4059AC" w14:textId="77777777" w:rsidR="00B30CEB" w:rsidRDefault="00B30CEB"/>
    <w:p w14:paraId="658F1224" w14:textId="70532C83" w:rsidR="00B30CEB" w:rsidRDefault="00B30CEB">
      <w:r>
        <w:t xml:space="preserve">1 </w:t>
      </w:r>
      <w:r w:rsidR="0093646C">
        <w:t>Variance -</w:t>
      </w:r>
      <w:r w:rsidR="007E4FFE">
        <w:t xml:space="preserve"> Variance is concept </w:t>
      </w:r>
      <w:r w:rsidR="00DB05F9">
        <w:t xml:space="preserve">measuring </w:t>
      </w:r>
      <w:r w:rsidR="007E4FFE">
        <w:t>of Dispersion</w:t>
      </w:r>
      <w:r w:rsidR="0093646C">
        <w:t>.</w:t>
      </w:r>
    </w:p>
    <w:p w14:paraId="39289857" w14:textId="20D9BB6A" w:rsidR="0093646C" w:rsidRDefault="008B301D">
      <w:r>
        <w:t>Data set 1</w:t>
      </w:r>
      <w:r>
        <w:tab/>
      </w:r>
      <w:r>
        <w:tab/>
      </w:r>
      <w:r>
        <w:tab/>
      </w:r>
      <w:r>
        <w:tab/>
      </w:r>
      <w:r>
        <w:tab/>
        <w:t>Set 2</w:t>
      </w:r>
    </w:p>
    <w:p w14:paraId="4613B6E9" w14:textId="60506ABC" w:rsidR="008B301D" w:rsidRDefault="008B301D">
      <w:r>
        <w:t xml:space="preserve"> X’ = </w:t>
      </w:r>
      <w:r w:rsidR="00E82A72">
        <w:t>{1,1,2,2,4}</w:t>
      </w:r>
      <w:r w:rsidR="00E82A72">
        <w:tab/>
      </w:r>
      <w:r w:rsidR="00E82A72">
        <w:tab/>
      </w:r>
      <w:r w:rsidR="00E82A72">
        <w:tab/>
      </w:r>
      <w:r w:rsidR="00E82A72">
        <w:tab/>
      </w:r>
      <w:r w:rsidR="00E82A72">
        <w:tab/>
        <w:t>x’= {2,2,2,2,2}</w:t>
      </w:r>
    </w:p>
    <w:p w14:paraId="257E7EA7" w14:textId="01B22A0C" w:rsidR="00E82A72" w:rsidRDefault="002770F8">
      <w:r>
        <w:t>X’=2</w:t>
      </w:r>
      <w:r>
        <w:tab/>
      </w:r>
      <w:r>
        <w:tab/>
      </w:r>
      <w:r>
        <w:tab/>
      </w:r>
      <w:r>
        <w:tab/>
      </w:r>
      <w:r>
        <w:tab/>
      </w:r>
      <w:r>
        <w:tab/>
        <w:t>x’=2</w:t>
      </w:r>
    </w:p>
    <w:p w14:paraId="4A32E049" w14:textId="77777777" w:rsidR="002770F8" w:rsidRDefault="002770F8"/>
    <w:p w14:paraId="6ECFFD47" w14:textId="557019E2" w:rsidR="002770F8" w:rsidRDefault="002770F8">
      <w:r>
        <w:t xml:space="preserve">In above example </w:t>
      </w:r>
      <w:r w:rsidR="007C7AF0">
        <w:t xml:space="preserve">both </w:t>
      </w:r>
      <w:r w:rsidR="00807CE3">
        <w:t>distributions</w:t>
      </w:r>
      <w:r w:rsidR="007C7AF0">
        <w:t xml:space="preserve"> have some average</w:t>
      </w:r>
      <w:r w:rsidR="006C23D4">
        <w:t>(mean)</w:t>
      </w:r>
      <w:r w:rsidR="00BB1CB9">
        <w:t xml:space="preserve"> -2 </w:t>
      </w:r>
    </w:p>
    <w:p w14:paraId="429009AD" w14:textId="602679D2" w:rsidR="00BB1CB9" w:rsidRDefault="00BB1CB9">
      <w:r>
        <w:t xml:space="preserve">That means this </w:t>
      </w:r>
      <w:r w:rsidR="001319C6">
        <w:t>mean doesn’t identify these distribution</w:t>
      </w:r>
      <w:r w:rsidR="00807CE3">
        <w:t>s are different.</w:t>
      </w:r>
    </w:p>
    <w:p w14:paraId="69F9DDA4" w14:textId="08FCCCFB" w:rsidR="00D24EFF" w:rsidRDefault="003528B2">
      <w:r>
        <w:t xml:space="preserve">How two </w:t>
      </w:r>
      <w:r w:rsidR="00BE19B1">
        <w:t>distributions</w:t>
      </w:r>
      <w:r>
        <w:t xml:space="preserve"> are different!</w:t>
      </w:r>
    </w:p>
    <w:p w14:paraId="35C9CF8C" w14:textId="5F657C85" w:rsidR="007F6F05" w:rsidRDefault="007F6F05">
      <w:r w:rsidRPr="007F6F05">
        <w:drawing>
          <wp:inline distT="0" distB="0" distL="0" distR="0" wp14:anchorId="5366E311" wp14:editId="16AB05C9">
            <wp:extent cx="5731510" cy="153352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8E155" w14:textId="4D91AB68" w:rsidR="00807CE3" w:rsidRDefault="0011614F">
      <w:r>
        <w:t xml:space="preserve">Population variance </w:t>
      </w:r>
      <w:r w:rsidR="00453A23">
        <w:tab/>
      </w:r>
      <w:r w:rsidR="00453A23">
        <w:tab/>
      </w:r>
      <w:r w:rsidR="00453A23">
        <w:tab/>
      </w:r>
      <w:r w:rsidR="00453A23">
        <w:tab/>
      </w:r>
      <w:r w:rsidR="00453A23">
        <w:tab/>
      </w:r>
      <w:r w:rsidR="00453A23">
        <w:tab/>
        <w:t xml:space="preserve">Sample </w:t>
      </w:r>
      <w:r w:rsidR="00C01730">
        <w:t xml:space="preserve">variance </w:t>
      </w:r>
    </w:p>
    <w:p w14:paraId="18FA9B98" w14:textId="77777777" w:rsidR="00FC6783" w:rsidRDefault="000114CD">
      <w:pPr>
        <w:rPr>
          <w:rFonts w:cstheme="minorHAnsi"/>
        </w:rPr>
      </w:pPr>
      <w:r>
        <w:t>6</w:t>
      </w:r>
      <w:r>
        <w:rPr>
          <w:vertAlign w:val="superscript"/>
        </w:rPr>
        <w:t xml:space="preserve">2 </w:t>
      </w:r>
      <w:r w:rsidR="00C3401A">
        <w:rPr>
          <w:vertAlign w:val="superscript"/>
        </w:rPr>
        <w:t>=</w:t>
      </w:r>
      <w:r w:rsidR="00EF5E8B">
        <w:t>(</w:t>
      </w:r>
      <w:r w:rsidR="00064E1D">
        <w:t>x</w:t>
      </w:r>
      <w:r w:rsidR="0043063F">
        <w:t>i</w:t>
      </w:r>
      <w:r w:rsidR="00064E1D">
        <w:t>-u)</w:t>
      </w:r>
      <w:r w:rsidR="00064E1D">
        <w:rPr>
          <w:vertAlign w:val="superscript"/>
        </w:rPr>
        <w:t>2</w:t>
      </w:r>
      <w:r w:rsidR="00064E1D">
        <w:t>/N</w:t>
      </w:r>
      <w:r w:rsidR="002E12AB">
        <w:t xml:space="preserve"> =10.8</w:t>
      </w:r>
      <w:r w:rsidR="0086573F">
        <w:t>/6 =1.81</w:t>
      </w:r>
      <w:r w:rsidR="00453A23">
        <w:tab/>
      </w:r>
      <w:r w:rsidR="00C01730">
        <w:tab/>
      </w:r>
      <w:r w:rsidR="00C01730">
        <w:tab/>
      </w:r>
      <w:r w:rsidR="00C01730">
        <w:tab/>
      </w:r>
      <w:r w:rsidR="00C01730">
        <w:tab/>
      </w:r>
      <w:r w:rsidR="00C01730">
        <w:rPr>
          <w:rFonts w:cstheme="minorHAnsi"/>
        </w:rPr>
        <w:t>s</w:t>
      </w:r>
      <w:r w:rsidR="00C01730">
        <w:rPr>
          <w:rFonts w:cstheme="minorHAnsi"/>
          <w:vertAlign w:val="superscript"/>
        </w:rPr>
        <w:t>2</w:t>
      </w:r>
      <w:r w:rsidR="00507CD5">
        <w:rPr>
          <w:rFonts w:cstheme="minorHAnsi"/>
        </w:rPr>
        <w:t xml:space="preserve"> =(x</w:t>
      </w:r>
      <w:r w:rsidR="0043063F">
        <w:rPr>
          <w:rFonts w:cstheme="minorHAnsi"/>
        </w:rPr>
        <w:t>i-x’)</w:t>
      </w:r>
      <w:r w:rsidR="00FC6783">
        <w:rPr>
          <w:rFonts w:cstheme="minorHAnsi"/>
          <w:vertAlign w:val="superscript"/>
        </w:rPr>
        <w:t>2</w:t>
      </w:r>
      <w:r w:rsidR="00FC6783">
        <w:rPr>
          <w:rFonts w:cstheme="minorHAnsi"/>
        </w:rPr>
        <w:t>/n-1</w:t>
      </w:r>
    </w:p>
    <w:p w14:paraId="74AC819E" w14:textId="2F67FF01" w:rsidR="00FC6783" w:rsidRPr="002A28DA" w:rsidRDefault="00FC6783">
      <w:pPr>
        <w:rPr>
          <w:rFonts w:cstheme="minorHAnsi"/>
          <w:vertAlign w:val="superscript"/>
        </w:rPr>
      </w:pPr>
      <w:r>
        <w:rPr>
          <w:rFonts w:cstheme="minorHAnsi"/>
        </w:rPr>
        <w:t>X</w:t>
      </w:r>
      <w:r w:rsidR="00DF228F">
        <w:rPr>
          <w:rFonts w:cstheme="minorHAnsi"/>
        </w:rPr>
        <w:tab/>
      </w:r>
      <w:r w:rsidR="00DF228F">
        <w:rPr>
          <w:rFonts w:cstheme="minorHAnsi"/>
        </w:rPr>
        <w:tab/>
      </w:r>
      <w:r w:rsidR="008D6CF2">
        <w:rPr>
          <w:rFonts w:cstheme="minorHAnsi"/>
        </w:rPr>
        <w:t>u</w:t>
      </w:r>
      <w:r w:rsidR="008D6CF2">
        <w:rPr>
          <w:rFonts w:cstheme="minorHAnsi"/>
        </w:rPr>
        <w:tab/>
      </w:r>
      <w:r w:rsidR="008D6CF2">
        <w:rPr>
          <w:rFonts w:cstheme="minorHAnsi"/>
        </w:rPr>
        <w:tab/>
      </w:r>
      <w:r w:rsidR="008D6CF2">
        <w:rPr>
          <w:rFonts w:cstheme="minorHAnsi"/>
        </w:rPr>
        <w:tab/>
      </w:r>
      <w:r w:rsidR="003339A6">
        <w:rPr>
          <w:rFonts w:cstheme="minorHAnsi"/>
        </w:rPr>
        <w:t>x-u</w:t>
      </w:r>
      <w:r w:rsidR="00D97F14">
        <w:rPr>
          <w:rFonts w:cstheme="minorHAnsi"/>
        </w:rPr>
        <w:tab/>
      </w:r>
      <w:r w:rsidR="00D97F14">
        <w:rPr>
          <w:rFonts w:cstheme="minorHAnsi"/>
        </w:rPr>
        <w:tab/>
      </w:r>
      <w:r w:rsidR="00D97F14">
        <w:rPr>
          <w:rFonts w:cstheme="minorHAnsi"/>
        </w:rPr>
        <w:tab/>
      </w:r>
      <w:r w:rsidR="008B56C9">
        <w:rPr>
          <w:rFonts w:cstheme="minorHAnsi"/>
        </w:rPr>
        <w:t xml:space="preserve"> </w:t>
      </w:r>
      <w:r w:rsidR="00D97F14">
        <w:rPr>
          <w:rFonts w:cstheme="minorHAnsi"/>
        </w:rPr>
        <w:t>(x-u)</w:t>
      </w:r>
      <w:r w:rsidR="002A28DA">
        <w:rPr>
          <w:rFonts w:cstheme="minorHAnsi"/>
          <w:vertAlign w:val="superscript"/>
        </w:rPr>
        <w:t>2</w:t>
      </w:r>
    </w:p>
    <w:p w14:paraId="71C032D7" w14:textId="31D8BECE" w:rsidR="00FC6783" w:rsidRDefault="00FC6783">
      <w:pPr>
        <w:rPr>
          <w:rFonts w:cstheme="minorHAnsi"/>
        </w:rPr>
      </w:pPr>
      <w:r>
        <w:rPr>
          <w:rFonts w:cstheme="minorHAnsi"/>
        </w:rPr>
        <w:t>1</w:t>
      </w:r>
      <w:r w:rsidR="00DF228F">
        <w:rPr>
          <w:rFonts w:cstheme="minorHAnsi"/>
        </w:rPr>
        <w:tab/>
      </w:r>
      <w:r w:rsidR="00DF228F">
        <w:rPr>
          <w:rFonts w:cstheme="minorHAnsi"/>
        </w:rPr>
        <w:tab/>
        <w:t>2.83</w:t>
      </w:r>
      <w:r w:rsidR="003339A6">
        <w:rPr>
          <w:rFonts w:cstheme="minorHAnsi"/>
        </w:rPr>
        <w:tab/>
      </w:r>
      <w:r w:rsidR="003339A6">
        <w:rPr>
          <w:rFonts w:cstheme="minorHAnsi"/>
        </w:rPr>
        <w:tab/>
      </w:r>
      <w:r w:rsidR="003339A6">
        <w:rPr>
          <w:rFonts w:cstheme="minorHAnsi"/>
        </w:rPr>
        <w:tab/>
        <w:t>-1.83</w:t>
      </w:r>
      <w:r w:rsidR="00D97F14">
        <w:rPr>
          <w:rFonts w:cstheme="minorHAnsi"/>
        </w:rPr>
        <w:tab/>
      </w:r>
      <w:r w:rsidR="00D97F14">
        <w:rPr>
          <w:rFonts w:cstheme="minorHAnsi"/>
        </w:rPr>
        <w:tab/>
      </w:r>
      <w:r w:rsidR="00D97F14">
        <w:rPr>
          <w:rFonts w:cstheme="minorHAnsi"/>
        </w:rPr>
        <w:tab/>
        <w:t>3.34</w:t>
      </w:r>
    </w:p>
    <w:p w14:paraId="3BC71652" w14:textId="18811DDF" w:rsidR="00DB05F9" w:rsidRPr="00FC6783" w:rsidRDefault="00FC6783">
      <w:pPr>
        <w:rPr>
          <w:rFonts w:cstheme="minorHAnsi"/>
          <w:vertAlign w:val="superscript"/>
        </w:rPr>
      </w:pPr>
      <w:r>
        <w:t>2</w:t>
      </w:r>
      <w:r w:rsidR="00453A23">
        <w:tab/>
      </w:r>
      <w:r w:rsidR="008D6CF2">
        <w:tab/>
        <w:t>2.83</w:t>
      </w:r>
      <w:r w:rsidR="003339A6">
        <w:tab/>
      </w:r>
      <w:r w:rsidR="003339A6">
        <w:tab/>
      </w:r>
      <w:r w:rsidR="003339A6">
        <w:tab/>
        <w:t>-0.83</w:t>
      </w:r>
      <w:r w:rsidR="00D97F14">
        <w:tab/>
      </w:r>
      <w:r w:rsidR="00D97F14">
        <w:tab/>
      </w:r>
      <w:r w:rsidR="00D97F14">
        <w:tab/>
        <w:t>0.6889</w:t>
      </w:r>
    </w:p>
    <w:p w14:paraId="1A41E749" w14:textId="4485938A" w:rsidR="0086573F" w:rsidRPr="00064E1D" w:rsidRDefault="00DF228F">
      <w:r>
        <w:t>2</w:t>
      </w:r>
      <w:r w:rsidR="008D6CF2">
        <w:tab/>
      </w:r>
      <w:r w:rsidR="008D6CF2">
        <w:tab/>
        <w:t>2.83</w:t>
      </w:r>
      <w:r w:rsidR="003339A6">
        <w:tab/>
      </w:r>
      <w:r w:rsidR="003339A6">
        <w:tab/>
      </w:r>
      <w:r w:rsidR="003339A6">
        <w:tab/>
      </w:r>
      <w:r w:rsidR="00D81349">
        <w:t>0.83</w:t>
      </w:r>
      <w:r w:rsidR="00D97F14">
        <w:tab/>
      </w:r>
      <w:r w:rsidR="00D97F14">
        <w:tab/>
      </w:r>
      <w:r w:rsidR="00D97F14">
        <w:tab/>
        <w:t>0.68</w:t>
      </w:r>
      <w:r w:rsidR="007C1BDB">
        <w:t>89</w:t>
      </w:r>
    </w:p>
    <w:p w14:paraId="7C416D31" w14:textId="425DF84B" w:rsidR="00B30CEB" w:rsidRDefault="00DF228F">
      <w:r>
        <w:t>3</w:t>
      </w:r>
      <w:r w:rsidR="008D6CF2">
        <w:tab/>
      </w:r>
      <w:r w:rsidR="008D6CF2">
        <w:tab/>
        <w:t>2.83</w:t>
      </w:r>
      <w:r w:rsidR="00D81349">
        <w:tab/>
      </w:r>
      <w:r w:rsidR="00D81349">
        <w:tab/>
      </w:r>
      <w:r w:rsidR="00D81349">
        <w:tab/>
        <w:t>0.17</w:t>
      </w:r>
      <w:r w:rsidR="007C1BDB">
        <w:tab/>
      </w:r>
      <w:r w:rsidR="007C1BDB">
        <w:tab/>
      </w:r>
      <w:r w:rsidR="007C1BDB">
        <w:tab/>
        <w:t>0.03</w:t>
      </w:r>
    </w:p>
    <w:p w14:paraId="346536F0" w14:textId="1E5DC0B1" w:rsidR="00BB0B4D" w:rsidRDefault="00DF228F">
      <w:r>
        <w:t>4</w:t>
      </w:r>
      <w:r w:rsidR="008D6CF2">
        <w:tab/>
      </w:r>
      <w:r w:rsidR="008D6CF2">
        <w:tab/>
        <w:t>2.83</w:t>
      </w:r>
      <w:r w:rsidR="00D81349">
        <w:tab/>
      </w:r>
      <w:r w:rsidR="00D81349">
        <w:tab/>
      </w:r>
      <w:r w:rsidR="00D81349">
        <w:tab/>
      </w:r>
      <w:r w:rsidR="00B3661E">
        <w:t>1.17</w:t>
      </w:r>
      <w:r w:rsidR="007C1BDB">
        <w:tab/>
      </w:r>
      <w:r w:rsidR="007C1BDB">
        <w:tab/>
      </w:r>
      <w:r w:rsidR="007C1BDB">
        <w:tab/>
        <w:t>1.37</w:t>
      </w:r>
    </w:p>
    <w:p w14:paraId="32818A19" w14:textId="361CD011" w:rsidR="00DF228F" w:rsidRDefault="00DF228F">
      <w:r>
        <w:t>5</w:t>
      </w:r>
      <w:r w:rsidR="008D6CF2">
        <w:tab/>
      </w:r>
      <w:r w:rsidR="008D6CF2">
        <w:tab/>
        <w:t>2.83</w:t>
      </w:r>
      <w:r w:rsidR="00B3661E">
        <w:tab/>
      </w:r>
      <w:r w:rsidR="00B3661E">
        <w:tab/>
      </w:r>
      <w:r w:rsidR="00B3661E">
        <w:tab/>
      </w:r>
      <w:r w:rsidR="004070C1">
        <w:t>2</w:t>
      </w:r>
      <w:r w:rsidR="00E70544">
        <w:t>.17</w:t>
      </w:r>
      <w:r w:rsidR="007C1BDB">
        <w:tab/>
      </w:r>
      <w:r w:rsidR="007C1BDB">
        <w:tab/>
      </w:r>
      <w:r w:rsidR="007C1BDB">
        <w:tab/>
      </w:r>
      <w:r w:rsidR="00AB2D73">
        <w:t>4.71</w:t>
      </w:r>
    </w:p>
    <w:p w14:paraId="19C0E4FC" w14:textId="65974DBF" w:rsidR="00183054" w:rsidRDefault="00473C05">
      <w:r>
        <w:t>U=2.83</w:t>
      </w:r>
      <w:r w:rsidR="00AB2D73">
        <w:tab/>
      </w:r>
      <w:r w:rsidR="00AB2D73">
        <w:tab/>
      </w:r>
      <w:r w:rsidR="00AB2D73">
        <w:tab/>
      </w:r>
      <w:r w:rsidR="00AB2D73">
        <w:tab/>
      </w:r>
      <w:r w:rsidR="00AB2D73">
        <w:tab/>
      </w:r>
      <w:r w:rsidR="00AB2D73">
        <w:tab/>
      </w:r>
      <w:r w:rsidR="00AB2D73">
        <w:tab/>
      </w:r>
      <w:r w:rsidR="00AB2D73">
        <w:tab/>
      </w:r>
      <w:r w:rsidR="001974C9">
        <w:t>10.84 =</w:t>
      </w:r>
      <w:r w:rsidR="00E55CC5">
        <w:t>U 10.84/6 =1.81</w:t>
      </w:r>
    </w:p>
    <w:p w14:paraId="3BF7186B" w14:textId="77777777" w:rsidR="00673A78" w:rsidRDefault="00673A78"/>
    <w:p w14:paraId="5626F402" w14:textId="77777777" w:rsidR="00E52C78" w:rsidRDefault="00E52C78"/>
    <w:p w14:paraId="56F8FAD1" w14:textId="374F3CA0" w:rsidR="00E52C78" w:rsidRDefault="00E52C78">
      <w:r>
        <w:t xml:space="preserve">6 =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variance</m:t>
            </m:r>
          </m:e>
        </m:rad>
        <m:r>
          <w:rPr>
            <w:rFonts w:ascii="Cambria Math" w:hAnsi="Cambria Math"/>
          </w:rPr>
          <m:t>= √</m:t>
        </m:r>
        <m:r>
          <w:rPr>
            <w:rFonts w:ascii="Cambria Math" w:hAnsi="Cambria Math"/>
          </w:rPr>
          <m:t>1.81</m:t>
        </m:r>
      </m:oMath>
      <w:r w:rsidR="002E5829">
        <w:t xml:space="preserve"> = 1.345</w:t>
      </w:r>
    </w:p>
    <w:p w14:paraId="2767CFBD" w14:textId="77777777" w:rsidR="00673A78" w:rsidRDefault="00673A78"/>
    <w:p w14:paraId="57D162A2" w14:textId="0C19F5E0" w:rsidR="00830B19" w:rsidRDefault="007534DB">
      <w:r>
        <w:t xml:space="preserve">1 </w:t>
      </w:r>
      <w:r w:rsidR="00183054">
        <w:t>U=1.81</w:t>
      </w:r>
      <w:r>
        <w:t xml:space="preserve">                  </w:t>
      </w:r>
      <w:r w:rsidR="00673A78">
        <w:t xml:space="preserve">where </w:t>
      </w:r>
      <w:r w:rsidR="00113CAA">
        <w:t>variance is more</w:t>
      </w:r>
      <w:r w:rsidR="00830B19">
        <w:tab/>
      </w:r>
      <w:r w:rsidR="00830B19">
        <w:tab/>
      </w:r>
      <w:r w:rsidR="00830B19">
        <w:tab/>
      </w:r>
      <w:r w:rsidR="00830B19">
        <w:tab/>
      </w:r>
      <w:r>
        <w:t xml:space="preserve"> 2 U</w:t>
      </w:r>
      <w:r w:rsidR="00830B19">
        <w:t>= 5.45</w:t>
      </w:r>
    </w:p>
    <w:p w14:paraId="258AB747" w14:textId="4799A941" w:rsidR="00830B19" w:rsidRDefault="00830B19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FEFF4C" wp14:editId="58730D6C">
                <wp:simplePos x="0" y="0"/>
                <wp:positionH relativeFrom="column">
                  <wp:posOffset>2321169</wp:posOffset>
                </wp:positionH>
                <wp:positionV relativeFrom="paragraph">
                  <wp:posOffset>132666</wp:posOffset>
                </wp:positionV>
                <wp:extent cx="1652954" cy="501162"/>
                <wp:effectExtent l="0" t="19050" r="23495" b="13335"/>
                <wp:wrapNone/>
                <wp:docPr id="5" name="Freeform: Shap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2954" cy="501162"/>
                        </a:xfrm>
                        <a:custGeom>
                          <a:avLst/>
                          <a:gdLst>
                            <a:gd name="connsiteX0" fmla="*/ 0 w 1652954"/>
                            <a:gd name="connsiteY0" fmla="*/ 465992 h 501162"/>
                            <a:gd name="connsiteX1" fmla="*/ 96716 w 1652954"/>
                            <a:gd name="connsiteY1" fmla="*/ 386862 h 501162"/>
                            <a:gd name="connsiteX2" fmla="*/ 131885 w 1652954"/>
                            <a:gd name="connsiteY2" fmla="*/ 334108 h 501162"/>
                            <a:gd name="connsiteX3" fmla="*/ 158262 w 1652954"/>
                            <a:gd name="connsiteY3" fmla="*/ 298939 h 501162"/>
                            <a:gd name="connsiteX4" fmla="*/ 175846 w 1652954"/>
                            <a:gd name="connsiteY4" fmla="*/ 272562 h 501162"/>
                            <a:gd name="connsiteX5" fmla="*/ 272562 w 1652954"/>
                            <a:gd name="connsiteY5" fmla="*/ 184639 h 501162"/>
                            <a:gd name="connsiteX6" fmla="*/ 351693 w 1652954"/>
                            <a:gd name="connsiteY6" fmla="*/ 96716 h 501162"/>
                            <a:gd name="connsiteX7" fmla="*/ 439616 w 1652954"/>
                            <a:gd name="connsiteY7" fmla="*/ 26377 h 501162"/>
                            <a:gd name="connsiteX8" fmla="*/ 509954 w 1652954"/>
                            <a:gd name="connsiteY8" fmla="*/ 0 h 501162"/>
                            <a:gd name="connsiteX9" fmla="*/ 791308 w 1652954"/>
                            <a:gd name="connsiteY9" fmla="*/ 8792 h 501162"/>
                            <a:gd name="connsiteX10" fmla="*/ 817685 w 1652954"/>
                            <a:gd name="connsiteY10" fmla="*/ 17585 h 501162"/>
                            <a:gd name="connsiteX11" fmla="*/ 923193 w 1652954"/>
                            <a:gd name="connsiteY11" fmla="*/ 43962 h 501162"/>
                            <a:gd name="connsiteX12" fmla="*/ 984739 w 1652954"/>
                            <a:gd name="connsiteY12" fmla="*/ 105508 h 501162"/>
                            <a:gd name="connsiteX13" fmla="*/ 1046285 w 1652954"/>
                            <a:gd name="connsiteY13" fmla="*/ 158262 h 501162"/>
                            <a:gd name="connsiteX14" fmla="*/ 1125416 w 1652954"/>
                            <a:gd name="connsiteY14" fmla="*/ 263769 h 501162"/>
                            <a:gd name="connsiteX15" fmla="*/ 1213339 w 1652954"/>
                            <a:gd name="connsiteY15" fmla="*/ 351692 h 501162"/>
                            <a:gd name="connsiteX16" fmla="*/ 1230923 w 1652954"/>
                            <a:gd name="connsiteY16" fmla="*/ 386862 h 501162"/>
                            <a:gd name="connsiteX17" fmla="*/ 1266093 w 1652954"/>
                            <a:gd name="connsiteY17" fmla="*/ 422031 h 501162"/>
                            <a:gd name="connsiteX18" fmla="*/ 1354016 w 1652954"/>
                            <a:gd name="connsiteY18" fmla="*/ 474785 h 501162"/>
                            <a:gd name="connsiteX19" fmla="*/ 1397977 w 1652954"/>
                            <a:gd name="connsiteY19" fmla="*/ 483577 h 501162"/>
                            <a:gd name="connsiteX20" fmla="*/ 1617785 w 1652954"/>
                            <a:gd name="connsiteY20" fmla="*/ 492369 h 501162"/>
                            <a:gd name="connsiteX21" fmla="*/ 1652954 w 1652954"/>
                            <a:gd name="connsiteY21" fmla="*/ 501162 h 50116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</a:cxnLst>
                          <a:rect l="l" t="t" r="r" b="b"/>
                          <a:pathLst>
                            <a:path w="1652954" h="501162">
                              <a:moveTo>
                                <a:pt x="0" y="465992"/>
                              </a:moveTo>
                              <a:cubicBezTo>
                                <a:pt x="32239" y="439615"/>
                                <a:pt x="83544" y="426379"/>
                                <a:pt x="96716" y="386862"/>
                              </a:cubicBezTo>
                              <a:cubicBezTo>
                                <a:pt x="111671" y="341995"/>
                                <a:pt x="95961" y="376019"/>
                                <a:pt x="131885" y="334108"/>
                              </a:cubicBezTo>
                              <a:cubicBezTo>
                                <a:pt x="141422" y="322982"/>
                                <a:pt x="149745" y="310863"/>
                                <a:pt x="158262" y="298939"/>
                              </a:cubicBezTo>
                              <a:cubicBezTo>
                                <a:pt x="164404" y="290340"/>
                                <a:pt x="168738" y="280381"/>
                                <a:pt x="175846" y="272562"/>
                              </a:cubicBezTo>
                              <a:cubicBezTo>
                                <a:pt x="235701" y="206722"/>
                                <a:pt x="224318" y="216801"/>
                                <a:pt x="272562" y="184639"/>
                              </a:cubicBezTo>
                              <a:cubicBezTo>
                                <a:pt x="306240" y="134120"/>
                                <a:pt x="282672" y="165737"/>
                                <a:pt x="351693" y="96716"/>
                              </a:cubicBezTo>
                              <a:cubicBezTo>
                                <a:pt x="388491" y="59918"/>
                                <a:pt x="393755" y="47544"/>
                                <a:pt x="439616" y="26377"/>
                              </a:cubicBezTo>
                              <a:cubicBezTo>
                                <a:pt x="462352" y="15884"/>
                                <a:pt x="486508" y="8792"/>
                                <a:pt x="509954" y="0"/>
                              </a:cubicBezTo>
                              <a:cubicBezTo>
                                <a:pt x="603739" y="2931"/>
                                <a:pt x="697630" y="3439"/>
                                <a:pt x="791308" y="8792"/>
                              </a:cubicBezTo>
                              <a:cubicBezTo>
                                <a:pt x="800561" y="9321"/>
                                <a:pt x="808730" y="15197"/>
                                <a:pt x="817685" y="17585"/>
                              </a:cubicBezTo>
                              <a:cubicBezTo>
                                <a:pt x="852713" y="26926"/>
                                <a:pt x="923193" y="43962"/>
                                <a:pt x="923193" y="43962"/>
                              </a:cubicBezTo>
                              <a:cubicBezTo>
                                <a:pt x="943708" y="64477"/>
                                <a:pt x="961529" y="88100"/>
                                <a:pt x="984739" y="105508"/>
                              </a:cubicBezTo>
                              <a:cubicBezTo>
                                <a:pt x="1010611" y="124912"/>
                                <a:pt x="1025876" y="133770"/>
                                <a:pt x="1046285" y="158262"/>
                              </a:cubicBezTo>
                              <a:cubicBezTo>
                                <a:pt x="1105857" y="229749"/>
                                <a:pt x="983218" y="121571"/>
                                <a:pt x="1125416" y="263769"/>
                              </a:cubicBezTo>
                              <a:lnTo>
                                <a:pt x="1213339" y="351692"/>
                              </a:lnTo>
                              <a:cubicBezTo>
                                <a:pt x="1219200" y="363415"/>
                                <a:pt x="1223059" y="376376"/>
                                <a:pt x="1230923" y="386862"/>
                              </a:cubicBezTo>
                              <a:cubicBezTo>
                                <a:pt x="1240870" y="400125"/>
                                <a:pt x="1253147" y="411674"/>
                                <a:pt x="1266093" y="422031"/>
                              </a:cubicBezTo>
                              <a:cubicBezTo>
                                <a:pt x="1280426" y="433498"/>
                                <a:pt x="1330535" y="466958"/>
                                <a:pt x="1354016" y="474785"/>
                              </a:cubicBezTo>
                              <a:cubicBezTo>
                                <a:pt x="1368193" y="479511"/>
                                <a:pt x="1383066" y="482583"/>
                                <a:pt x="1397977" y="483577"/>
                              </a:cubicBezTo>
                              <a:cubicBezTo>
                                <a:pt x="1471143" y="488455"/>
                                <a:pt x="1544516" y="489438"/>
                                <a:pt x="1617785" y="492369"/>
                              </a:cubicBezTo>
                              <a:lnTo>
                                <a:pt x="1652954" y="501162"/>
                              </a:ln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DF249C" id="Freeform: Shape 5" o:spid="_x0000_s1026" style="position:absolute;margin-left:182.75pt;margin-top:10.45pt;width:130.15pt;height:39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52954,501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" path="m,465992c32239,439615,83544,426379,96716,386862v14955,-44867,-755,-10843,35169,-52754c141422,322982,149745,310863,158262,298939v6142,-8599,10476,-18558,17584,-26377c235701,206722,224318,216801,272562,184639v33678,-50519,10110,-18902,79131,-87923c388491,59918,393755,47544,439616,26377,462352,15884,486508,8792,509954,v93785,2931,187676,3439,281354,8792c800561,9321,808730,15197,817685,17585v35028,9341,105508,26377,105508,26377c943708,64477,961529,88100,984739,105508v25872,19404,41137,28262,61546,52754c1105857,229749,983218,121571,1125416,263769r87923,87923c1219200,363415,1223059,376376,1230923,386862v9947,13263,22224,24812,35170,35169c1280426,433498,1330535,466958,1354016,474785v14177,4726,29050,7798,43961,8792c1471143,488455,1544516,489438,1617785,492369r35169,8793e" filled="f" strokecolor="#09101d [484]" strokeweight="1pt">
                <v:stroke joinstyle="miter"/>
                <v:path arrowok="t" o:connecttype="custom" o:connectlocs="0,465992;96716,386862;131885,334108;158262,298939;175846,272562;272562,184639;351693,96716;439616,26377;509954,0;791308,8792;817685,17585;923193,43962;984739,105508;1046285,158262;1125416,263769;1213339,351692;1230923,386862;1266093,422031;1354016,474785;1397977,483577;1617785,492369;1652954,501162" o:connectangles="0,0,0,0,0,0,0,0,0,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B3C928" wp14:editId="283B7BFD">
                <wp:simplePos x="0" y="0"/>
                <wp:positionH relativeFrom="column">
                  <wp:posOffset>-307731</wp:posOffset>
                </wp:positionH>
                <wp:positionV relativeFrom="paragraph">
                  <wp:posOffset>97497</wp:posOffset>
                </wp:positionV>
                <wp:extent cx="1400744" cy="430823"/>
                <wp:effectExtent l="0" t="19050" r="28575" b="45720"/>
                <wp:wrapNone/>
                <wp:docPr id="4" name="Freeform: 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744" cy="430823"/>
                        </a:xfrm>
                        <a:custGeom>
                          <a:avLst/>
                          <a:gdLst>
                            <a:gd name="connsiteX0" fmla="*/ 0 w 1400744"/>
                            <a:gd name="connsiteY0" fmla="*/ 369277 h 430823"/>
                            <a:gd name="connsiteX1" fmla="*/ 263769 w 1400744"/>
                            <a:gd name="connsiteY1" fmla="*/ 360485 h 430823"/>
                            <a:gd name="connsiteX2" fmla="*/ 307731 w 1400744"/>
                            <a:gd name="connsiteY2" fmla="*/ 298938 h 430823"/>
                            <a:gd name="connsiteX3" fmla="*/ 325316 w 1400744"/>
                            <a:gd name="connsiteY3" fmla="*/ 272561 h 430823"/>
                            <a:gd name="connsiteX4" fmla="*/ 342900 w 1400744"/>
                            <a:gd name="connsiteY4" fmla="*/ 237392 h 430823"/>
                            <a:gd name="connsiteX5" fmla="*/ 351693 w 1400744"/>
                            <a:gd name="connsiteY5" fmla="*/ 211015 h 430823"/>
                            <a:gd name="connsiteX6" fmla="*/ 404446 w 1400744"/>
                            <a:gd name="connsiteY6" fmla="*/ 149469 h 430823"/>
                            <a:gd name="connsiteX7" fmla="*/ 422031 w 1400744"/>
                            <a:gd name="connsiteY7" fmla="*/ 114300 h 430823"/>
                            <a:gd name="connsiteX8" fmla="*/ 430823 w 1400744"/>
                            <a:gd name="connsiteY8" fmla="*/ 87923 h 430823"/>
                            <a:gd name="connsiteX9" fmla="*/ 457200 w 1400744"/>
                            <a:gd name="connsiteY9" fmla="*/ 70338 h 430823"/>
                            <a:gd name="connsiteX10" fmla="*/ 474785 w 1400744"/>
                            <a:gd name="connsiteY10" fmla="*/ 43961 h 430823"/>
                            <a:gd name="connsiteX11" fmla="*/ 492369 w 1400744"/>
                            <a:gd name="connsiteY11" fmla="*/ 8792 h 430823"/>
                            <a:gd name="connsiteX12" fmla="*/ 527539 w 1400744"/>
                            <a:gd name="connsiteY12" fmla="*/ 0 h 430823"/>
                            <a:gd name="connsiteX13" fmla="*/ 589085 w 1400744"/>
                            <a:gd name="connsiteY13" fmla="*/ 8792 h 430823"/>
                            <a:gd name="connsiteX14" fmla="*/ 606669 w 1400744"/>
                            <a:gd name="connsiteY14" fmla="*/ 35169 h 430823"/>
                            <a:gd name="connsiteX15" fmla="*/ 633046 w 1400744"/>
                            <a:gd name="connsiteY15" fmla="*/ 43961 h 430823"/>
                            <a:gd name="connsiteX16" fmla="*/ 677008 w 1400744"/>
                            <a:gd name="connsiteY16" fmla="*/ 87923 h 430823"/>
                            <a:gd name="connsiteX17" fmla="*/ 703385 w 1400744"/>
                            <a:gd name="connsiteY17" fmla="*/ 123092 h 430823"/>
                            <a:gd name="connsiteX18" fmla="*/ 729762 w 1400744"/>
                            <a:gd name="connsiteY18" fmla="*/ 149469 h 430823"/>
                            <a:gd name="connsiteX19" fmla="*/ 738554 w 1400744"/>
                            <a:gd name="connsiteY19" fmla="*/ 184638 h 430823"/>
                            <a:gd name="connsiteX20" fmla="*/ 756139 w 1400744"/>
                            <a:gd name="connsiteY20" fmla="*/ 211015 h 430823"/>
                            <a:gd name="connsiteX21" fmla="*/ 782516 w 1400744"/>
                            <a:gd name="connsiteY21" fmla="*/ 254977 h 430823"/>
                            <a:gd name="connsiteX22" fmla="*/ 800100 w 1400744"/>
                            <a:gd name="connsiteY22" fmla="*/ 290146 h 430823"/>
                            <a:gd name="connsiteX23" fmla="*/ 852854 w 1400744"/>
                            <a:gd name="connsiteY23" fmla="*/ 360485 h 430823"/>
                            <a:gd name="connsiteX24" fmla="*/ 870439 w 1400744"/>
                            <a:gd name="connsiteY24" fmla="*/ 386861 h 430823"/>
                            <a:gd name="connsiteX25" fmla="*/ 923193 w 1400744"/>
                            <a:gd name="connsiteY25" fmla="*/ 413238 h 430823"/>
                            <a:gd name="connsiteX26" fmla="*/ 967154 w 1400744"/>
                            <a:gd name="connsiteY26" fmla="*/ 430823 h 430823"/>
                            <a:gd name="connsiteX27" fmla="*/ 1327639 w 1400744"/>
                            <a:gd name="connsiteY27" fmla="*/ 422031 h 430823"/>
                            <a:gd name="connsiteX28" fmla="*/ 1397977 w 1400744"/>
                            <a:gd name="connsiteY28" fmla="*/ 413238 h 430823"/>
                            <a:gd name="connsiteX29" fmla="*/ 1310054 w 1400744"/>
                            <a:gd name="connsiteY29" fmla="*/ 404446 h 4308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</a:cxnLst>
                          <a:rect l="l" t="t" r="r" b="b"/>
                          <a:pathLst>
                            <a:path w="1400744" h="430823">
                              <a:moveTo>
                                <a:pt x="0" y="369277"/>
                              </a:moveTo>
                              <a:cubicBezTo>
                                <a:pt x="87923" y="366346"/>
                                <a:pt x="176400" y="370764"/>
                                <a:pt x="263769" y="360485"/>
                              </a:cubicBezTo>
                              <a:cubicBezTo>
                                <a:pt x="307073" y="355390"/>
                                <a:pt x="296649" y="324796"/>
                                <a:pt x="307731" y="298938"/>
                              </a:cubicBezTo>
                              <a:cubicBezTo>
                                <a:pt x="311894" y="289225"/>
                                <a:pt x="320073" y="281736"/>
                                <a:pt x="325316" y="272561"/>
                              </a:cubicBezTo>
                              <a:cubicBezTo>
                                <a:pt x="331819" y="261181"/>
                                <a:pt x="337737" y="249439"/>
                                <a:pt x="342900" y="237392"/>
                              </a:cubicBezTo>
                              <a:cubicBezTo>
                                <a:pt x="346551" y="228873"/>
                                <a:pt x="346306" y="218557"/>
                                <a:pt x="351693" y="211015"/>
                              </a:cubicBezTo>
                              <a:cubicBezTo>
                                <a:pt x="413057" y="125106"/>
                                <a:pt x="365732" y="217219"/>
                                <a:pt x="404446" y="149469"/>
                              </a:cubicBezTo>
                              <a:cubicBezTo>
                                <a:pt x="410949" y="138089"/>
                                <a:pt x="416868" y="126347"/>
                                <a:pt x="422031" y="114300"/>
                              </a:cubicBezTo>
                              <a:cubicBezTo>
                                <a:pt x="425682" y="105781"/>
                                <a:pt x="425033" y="95160"/>
                                <a:pt x="430823" y="87923"/>
                              </a:cubicBezTo>
                              <a:cubicBezTo>
                                <a:pt x="437424" y="79671"/>
                                <a:pt x="448408" y="76200"/>
                                <a:pt x="457200" y="70338"/>
                              </a:cubicBezTo>
                              <a:cubicBezTo>
                                <a:pt x="463062" y="61546"/>
                                <a:pt x="469542" y="53136"/>
                                <a:pt x="474785" y="43961"/>
                              </a:cubicBezTo>
                              <a:cubicBezTo>
                                <a:pt x="481288" y="32581"/>
                                <a:pt x="482300" y="17183"/>
                                <a:pt x="492369" y="8792"/>
                              </a:cubicBezTo>
                              <a:cubicBezTo>
                                <a:pt x="501652" y="1056"/>
                                <a:pt x="515816" y="2931"/>
                                <a:pt x="527539" y="0"/>
                              </a:cubicBezTo>
                              <a:cubicBezTo>
                                <a:pt x="548054" y="2931"/>
                                <a:pt x="570148" y="375"/>
                                <a:pt x="589085" y="8792"/>
                              </a:cubicBezTo>
                              <a:cubicBezTo>
                                <a:pt x="598741" y="13084"/>
                                <a:pt x="598418" y="28568"/>
                                <a:pt x="606669" y="35169"/>
                              </a:cubicBezTo>
                              <a:cubicBezTo>
                                <a:pt x="613906" y="40959"/>
                                <a:pt x="624254" y="41030"/>
                                <a:pt x="633046" y="43961"/>
                              </a:cubicBezTo>
                              <a:cubicBezTo>
                                <a:pt x="679939" y="114300"/>
                                <a:pt x="618392" y="29307"/>
                                <a:pt x="677008" y="87923"/>
                              </a:cubicBezTo>
                              <a:cubicBezTo>
                                <a:pt x="687370" y="98285"/>
                                <a:pt x="693848" y="111966"/>
                                <a:pt x="703385" y="123092"/>
                              </a:cubicBezTo>
                              <a:cubicBezTo>
                                <a:pt x="711477" y="132533"/>
                                <a:pt x="720970" y="140677"/>
                                <a:pt x="729762" y="149469"/>
                              </a:cubicBezTo>
                              <a:cubicBezTo>
                                <a:pt x="732693" y="161192"/>
                                <a:pt x="733794" y="173531"/>
                                <a:pt x="738554" y="184638"/>
                              </a:cubicBezTo>
                              <a:cubicBezTo>
                                <a:pt x="742717" y="194351"/>
                                <a:pt x="750538" y="202054"/>
                                <a:pt x="756139" y="211015"/>
                              </a:cubicBezTo>
                              <a:cubicBezTo>
                                <a:pt x="765196" y="225507"/>
                                <a:pt x="774217" y="240038"/>
                                <a:pt x="782516" y="254977"/>
                              </a:cubicBezTo>
                              <a:cubicBezTo>
                                <a:pt x="788881" y="266434"/>
                                <a:pt x="792830" y="279241"/>
                                <a:pt x="800100" y="290146"/>
                              </a:cubicBezTo>
                              <a:cubicBezTo>
                                <a:pt x="816357" y="314532"/>
                                <a:pt x="836596" y="336100"/>
                                <a:pt x="852854" y="360485"/>
                              </a:cubicBezTo>
                              <a:cubicBezTo>
                                <a:pt x="858716" y="369277"/>
                                <a:pt x="862967" y="379389"/>
                                <a:pt x="870439" y="386861"/>
                              </a:cubicBezTo>
                              <a:cubicBezTo>
                                <a:pt x="889116" y="405538"/>
                                <a:pt x="900307" y="404656"/>
                                <a:pt x="923193" y="413238"/>
                              </a:cubicBezTo>
                              <a:cubicBezTo>
                                <a:pt x="937971" y="418780"/>
                                <a:pt x="952500" y="424961"/>
                                <a:pt x="967154" y="430823"/>
                              </a:cubicBezTo>
                              <a:lnTo>
                                <a:pt x="1327639" y="422031"/>
                              </a:lnTo>
                              <a:cubicBezTo>
                                <a:pt x="1351248" y="421067"/>
                                <a:pt x="1414685" y="429946"/>
                                <a:pt x="1397977" y="413238"/>
                              </a:cubicBezTo>
                              <a:cubicBezTo>
                                <a:pt x="1377150" y="392411"/>
                                <a:pt x="1339362" y="407377"/>
                                <a:pt x="1310054" y="404446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3E0FCE" id="Freeform: Shape 4" o:spid="_x0000_s1026" style="position:absolute;margin-left:-24.25pt;margin-top:7.7pt;width:110.3pt;height:33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400744,4308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" path="m,369277v87923,-2931,176400,1487,263769,-8792c307073,355390,296649,324796,307731,298938v4163,-9713,12342,-17202,17585,-26377c331819,261181,337737,249439,342900,237392v3651,-8519,3406,-18835,8793,-26377c413057,125106,365732,217219,404446,149469v6503,-11380,12422,-23122,17585,-35169c425682,105781,425033,95160,430823,87923v6601,-8252,17585,-11723,26377,-17585c463062,61546,469542,53136,474785,43961v6503,-11380,7515,-26778,17584,-35169c501652,1056,515816,2931,527539,v20515,2931,42609,375,61546,8792c598741,13084,598418,28568,606669,35169v7237,5790,17585,5861,26377,8792c679939,114300,618392,29307,677008,87923v10362,10362,16840,24043,26377,35169c711477,132533,720970,140677,729762,149469v2931,11723,4032,24062,8792,35169c742717,194351,750538,202054,756139,211015v9057,14492,18078,29023,26377,43962c788881,266434,792830,279241,800100,290146v16257,24386,36496,45954,52754,70339c858716,369277,862967,379389,870439,386861v18677,18677,29868,17795,52754,26377c937971,418780,952500,424961,967154,430823r360485,-8792c1351248,421067,1414685,429946,1397977,413238v-20827,-20827,-58615,-5861,-87923,-8792e" filled="f" strokecolor="#09101d [484]" strokeweight="1pt">
                <v:stroke joinstyle="miter"/>
                <v:path arrowok="t" o:connecttype="custom" o:connectlocs="0,369277;263769,360485;307731,298938;325316,272561;342900,237392;351693,211015;404446,149469;422031,114300;430823,87923;457200,70338;474785,43961;492369,8792;527539,0;589085,8792;606669,35169;633046,43961;677008,87923;703385,123092;729762,149469;738554,184638;756139,211015;782516,254977;800100,290146;852854,360485;870439,386861;923193,413238;967154,430823;1327639,422031;1397977,413238;1310054,404446" o:connectangles="0,0,0,0,0,0,0,0,0,0,0,0,0,0,0,0,0,0,0,0,0,0,0,0,0,0,0,0,0,0"/>
              </v:shape>
            </w:pict>
          </mc:Fallback>
        </mc:AlternateContent>
      </w:r>
    </w:p>
    <w:p w14:paraId="21F1E6C9" w14:textId="77777777" w:rsidR="00830B19" w:rsidRDefault="00830B19"/>
    <w:p w14:paraId="377AAF5A" w14:textId="351CA810" w:rsidR="00183054" w:rsidRDefault="00183054" w:rsidP="00830B19">
      <w:pPr>
        <w:tabs>
          <w:tab w:val="left" w:pos="720"/>
          <w:tab w:val="left" w:pos="1440"/>
          <w:tab w:val="left" w:pos="2160"/>
          <w:tab w:val="left" w:pos="2880"/>
          <w:tab w:val="left" w:pos="6868"/>
        </w:tabs>
      </w:pPr>
      <w:r>
        <w:tab/>
      </w:r>
      <w:r>
        <w:tab/>
      </w:r>
      <w:r>
        <w:tab/>
      </w:r>
      <w:r>
        <w:tab/>
      </w:r>
      <w:r w:rsidR="00830B19">
        <w:tab/>
      </w:r>
    </w:p>
    <w:p w14:paraId="678BB816" w14:textId="5E40E109" w:rsidR="00830B19" w:rsidRDefault="00113CAA" w:rsidP="00830B19">
      <w:pPr>
        <w:tabs>
          <w:tab w:val="left" w:pos="720"/>
          <w:tab w:val="left" w:pos="1440"/>
          <w:tab w:val="left" w:pos="2160"/>
          <w:tab w:val="left" w:pos="2880"/>
          <w:tab w:val="left" w:pos="6868"/>
        </w:tabs>
      </w:pPr>
      <w:r>
        <w:t>Low</w:t>
      </w:r>
      <w:r>
        <w:tab/>
      </w:r>
      <w:r>
        <w:tab/>
      </w:r>
      <w:r>
        <w:tab/>
      </w:r>
      <w:r>
        <w:tab/>
        <w:t xml:space="preserve">                 </w:t>
      </w:r>
      <w:r w:rsidR="00974843">
        <w:t xml:space="preserve">high </w:t>
      </w:r>
    </w:p>
    <w:p w14:paraId="53D5D171" w14:textId="77777777" w:rsidR="00974843" w:rsidRDefault="00974843" w:rsidP="00830B19">
      <w:pPr>
        <w:tabs>
          <w:tab w:val="left" w:pos="720"/>
          <w:tab w:val="left" w:pos="1440"/>
          <w:tab w:val="left" w:pos="2160"/>
          <w:tab w:val="left" w:pos="2880"/>
          <w:tab w:val="left" w:pos="6868"/>
        </w:tabs>
      </w:pPr>
    </w:p>
    <w:p w14:paraId="14C55B81" w14:textId="54957EB3" w:rsidR="00830B19" w:rsidRDefault="00945460" w:rsidP="00830B19">
      <w:pPr>
        <w:tabs>
          <w:tab w:val="left" w:pos="720"/>
          <w:tab w:val="left" w:pos="1440"/>
          <w:tab w:val="left" w:pos="2160"/>
          <w:tab w:val="left" w:pos="2880"/>
          <w:tab w:val="left" w:pos="6868"/>
        </w:tabs>
      </w:pPr>
      <w:r>
        <w:t xml:space="preserve">If distribution diagram </w:t>
      </w:r>
      <w:r w:rsidR="00F96069">
        <w:t xml:space="preserve">1 has less variance than 2. High </w:t>
      </w:r>
      <w:r w:rsidR="00C96814">
        <w:t xml:space="preserve">mean high variance. Less </w:t>
      </w:r>
      <w:r w:rsidR="00823686">
        <w:t>mean</w:t>
      </w:r>
      <w:r w:rsidR="00D3643F">
        <w:t xml:space="preserve"> less variance.</w:t>
      </w:r>
    </w:p>
    <w:p w14:paraId="24774C7B" w14:textId="4076E5B1" w:rsidR="00D3643F" w:rsidRDefault="00FC7234" w:rsidP="00830B19">
      <w:pPr>
        <w:tabs>
          <w:tab w:val="left" w:pos="720"/>
          <w:tab w:val="left" w:pos="1440"/>
          <w:tab w:val="left" w:pos="2160"/>
          <w:tab w:val="left" w:pos="2880"/>
          <w:tab w:val="left" w:pos="686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8C1C9B" wp14:editId="0E16BA42">
                <wp:simplePos x="0" y="0"/>
                <wp:positionH relativeFrom="column">
                  <wp:posOffset>1221740</wp:posOffset>
                </wp:positionH>
                <wp:positionV relativeFrom="paragraph">
                  <wp:posOffset>278374</wp:posOffset>
                </wp:positionV>
                <wp:extent cx="193822" cy="61546"/>
                <wp:effectExtent l="0" t="0" r="34925" b="3429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3822" cy="6154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FEFD28" id="Straight Connector 9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6.2pt,21.9pt" to="111.45pt,2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68245F" wp14:editId="13BAE18F">
                <wp:simplePos x="0" y="0"/>
                <wp:positionH relativeFrom="column">
                  <wp:posOffset>914400</wp:posOffset>
                </wp:positionH>
                <wp:positionV relativeFrom="paragraph">
                  <wp:posOffset>225620</wp:posOffset>
                </wp:positionV>
                <wp:extent cx="307731" cy="149470"/>
                <wp:effectExtent l="0" t="0" r="35560" b="2222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7731" cy="1494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92B5AF" id="Straight Connector 8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in,17.75pt" to="96.25pt,2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A8C66A8" wp14:editId="5183B506">
                <wp:simplePos x="0" y="0"/>
                <wp:positionH relativeFrom="column">
                  <wp:posOffset>668215</wp:posOffset>
                </wp:positionH>
                <wp:positionV relativeFrom="paragraph">
                  <wp:posOffset>190451</wp:posOffset>
                </wp:positionV>
                <wp:extent cx="1143000" cy="212600"/>
                <wp:effectExtent l="0" t="19050" r="19050" b="16510"/>
                <wp:wrapNone/>
                <wp:docPr id="7" name="Freeform: Shap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212600"/>
                        </a:xfrm>
                        <a:custGeom>
                          <a:avLst/>
                          <a:gdLst>
                            <a:gd name="connsiteX0" fmla="*/ 0 w 1143000"/>
                            <a:gd name="connsiteY0" fmla="*/ 175846 h 212600"/>
                            <a:gd name="connsiteX1" fmla="*/ 158262 w 1143000"/>
                            <a:gd name="connsiteY1" fmla="*/ 149469 h 212600"/>
                            <a:gd name="connsiteX2" fmla="*/ 211016 w 1143000"/>
                            <a:gd name="connsiteY2" fmla="*/ 131885 h 212600"/>
                            <a:gd name="connsiteX3" fmla="*/ 228600 w 1143000"/>
                            <a:gd name="connsiteY3" fmla="*/ 105508 h 212600"/>
                            <a:gd name="connsiteX4" fmla="*/ 272562 w 1143000"/>
                            <a:gd name="connsiteY4" fmla="*/ 70339 h 212600"/>
                            <a:gd name="connsiteX5" fmla="*/ 334108 w 1143000"/>
                            <a:gd name="connsiteY5" fmla="*/ 43962 h 212600"/>
                            <a:gd name="connsiteX6" fmla="*/ 369277 w 1143000"/>
                            <a:gd name="connsiteY6" fmla="*/ 17585 h 212600"/>
                            <a:gd name="connsiteX7" fmla="*/ 413239 w 1143000"/>
                            <a:gd name="connsiteY7" fmla="*/ 8792 h 212600"/>
                            <a:gd name="connsiteX8" fmla="*/ 439616 w 1143000"/>
                            <a:gd name="connsiteY8" fmla="*/ 0 h 212600"/>
                            <a:gd name="connsiteX9" fmla="*/ 615462 w 1143000"/>
                            <a:gd name="connsiteY9" fmla="*/ 8792 h 212600"/>
                            <a:gd name="connsiteX10" fmla="*/ 694593 w 1143000"/>
                            <a:gd name="connsiteY10" fmla="*/ 17585 h 212600"/>
                            <a:gd name="connsiteX11" fmla="*/ 782516 w 1143000"/>
                            <a:gd name="connsiteY11" fmla="*/ 26377 h 212600"/>
                            <a:gd name="connsiteX12" fmla="*/ 826477 w 1143000"/>
                            <a:gd name="connsiteY12" fmla="*/ 35169 h 212600"/>
                            <a:gd name="connsiteX13" fmla="*/ 914400 w 1143000"/>
                            <a:gd name="connsiteY13" fmla="*/ 114300 h 212600"/>
                            <a:gd name="connsiteX14" fmla="*/ 984739 w 1143000"/>
                            <a:gd name="connsiteY14" fmla="*/ 175846 h 212600"/>
                            <a:gd name="connsiteX15" fmla="*/ 1019908 w 1143000"/>
                            <a:gd name="connsiteY15" fmla="*/ 202223 h 212600"/>
                            <a:gd name="connsiteX16" fmla="*/ 1143000 w 1143000"/>
                            <a:gd name="connsiteY16" fmla="*/ 211016 h 2126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143000" h="212600">
                              <a:moveTo>
                                <a:pt x="0" y="175846"/>
                              </a:moveTo>
                              <a:cubicBezTo>
                                <a:pt x="52754" y="167054"/>
                                <a:pt x="105904" y="160377"/>
                                <a:pt x="158262" y="149469"/>
                              </a:cubicBezTo>
                              <a:cubicBezTo>
                                <a:pt x="176408" y="145689"/>
                                <a:pt x="195298" y="141709"/>
                                <a:pt x="211016" y="131885"/>
                              </a:cubicBezTo>
                              <a:cubicBezTo>
                                <a:pt x="219977" y="126285"/>
                                <a:pt x="221128" y="112980"/>
                                <a:pt x="228600" y="105508"/>
                              </a:cubicBezTo>
                              <a:cubicBezTo>
                                <a:pt x="241870" y="92238"/>
                                <a:pt x="256352" y="79795"/>
                                <a:pt x="272562" y="70339"/>
                              </a:cubicBezTo>
                              <a:cubicBezTo>
                                <a:pt x="291842" y="59093"/>
                                <a:pt x="314513" y="54650"/>
                                <a:pt x="334108" y="43962"/>
                              </a:cubicBezTo>
                              <a:cubicBezTo>
                                <a:pt x="346972" y="36945"/>
                                <a:pt x="355886" y="23537"/>
                                <a:pt x="369277" y="17585"/>
                              </a:cubicBezTo>
                              <a:cubicBezTo>
                                <a:pt x="382933" y="11515"/>
                                <a:pt x="398741" y="12417"/>
                                <a:pt x="413239" y="8792"/>
                              </a:cubicBezTo>
                              <a:cubicBezTo>
                                <a:pt x="422230" y="6544"/>
                                <a:pt x="430824" y="2931"/>
                                <a:pt x="439616" y="0"/>
                              </a:cubicBezTo>
                              <a:lnTo>
                                <a:pt x="615462" y="8792"/>
                              </a:lnTo>
                              <a:cubicBezTo>
                                <a:pt x="641938" y="10618"/>
                                <a:pt x="668199" y="14807"/>
                                <a:pt x="694593" y="17585"/>
                              </a:cubicBezTo>
                              <a:lnTo>
                                <a:pt x="782516" y="26377"/>
                              </a:lnTo>
                              <a:cubicBezTo>
                                <a:pt x="797170" y="29308"/>
                                <a:pt x="812821" y="29100"/>
                                <a:pt x="826477" y="35169"/>
                              </a:cubicBezTo>
                              <a:cubicBezTo>
                                <a:pt x="846817" y="44209"/>
                                <a:pt x="910213" y="105926"/>
                                <a:pt x="914400" y="114300"/>
                              </a:cubicBezTo>
                              <a:cubicBezTo>
                                <a:pt x="947460" y="180420"/>
                                <a:pt x="921499" y="163198"/>
                                <a:pt x="984739" y="175846"/>
                              </a:cubicBezTo>
                              <a:cubicBezTo>
                                <a:pt x="996462" y="184638"/>
                                <a:pt x="1006801" y="195669"/>
                                <a:pt x="1019908" y="202223"/>
                              </a:cubicBezTo>
                              <a:cubicBezTo>
                                <a:pt x="1051711" y="218125"/>
                                <a:pt x="1120117" y="211016"/>
                                <a:pt x="1143000" y="211016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84EEF3" id="Freeform: Shape 7" o:spid="_x0000_s1026" style="position:absolute;margin-left:52.6pt;margin-top:15pt;width:90pt;height:16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43000,212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" path="m,175846v52754,-8792,105904,-15469,158262,-26377c176408,145689,195298,141709,211016,131885v8961,-5600,10112,-18905,17584,-26377c241870,92238,256352,79795,272562,70339,291842,59093,314513,54650,334108,43962v12864,-7017,21778,-20425,35169,-26377c382933,11515,398741,12417,413239,8792,422230,6544,430824,2931,439616,l615462,8792v26476,1826,52737,6015,79131,8793l782516,26377v14654,2931,30305,2723,43961,8792c846817,44209,910213,105926,914400,114300v33060,66120,7099,48898,70339,61546c996462,184638,1006801,195669,1019908,202223v31803,15902,100209,8793,123092,8793e" filled="f" strokecolor="#09101d [484]" strokeweight="1pt">
                <v:stroke joinstyle="miter"/>
                <v:path arrowok="t" o:connecttype="custom" o:connectlocs="0,175846;158262,149469;211016,131885;228600,105508;272562,70339;334108,43962;369277,17585;413239,8792;439616,0;615462,8792;694593,17585;782516,26377;826477,35169;914400,114300;984739,175846;1019908,202223;1143000,211016" o:connectangles="0,0,0,0,0,0,0,0,0,0,0,0,0,0,0,0,0"/>
              </v:shape>
            </w:pict>
          </mc:Fallback>
        </mc:AlternateContent>
      </w:r>
      <w:r w:rsidR="00D3643F">
        <w:t>Or element present in central region is more.</w:t>
      </w:r>
    </w:p>
    <w:p w14:paraId="3CC87924" w14:textId="494A4A3A" w:rsidR="00D3643F" w:rsidRDefault="00FC7234" w:rsidP="008350E3">
      <w:pPr>
        <w:tabs>
          <w:tab w:val="left" w:pos="720"/>
          <w:tab w:val="left" w:pos="335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CE7EFAE" wp14:editId="45CDD9E3">
                <wp:simplePos x="0" y="0"/>
                <wp:positionH relativeFrom="column">
                  <wp:posOffset>1354015</wp:posOffset>
                </wp:positionH>
                <wp:positionV relativeFrom="paragraph">
                  <wp:posOffset>24813</wp:posOffset>
                </wp:positionV>
                <wp:extent cx="193822" cy="61546"/>
                <wp:effectExtent l="0" t="0" r="34925" b="3429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3822" cy="61546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BD96C2" id="Straight Connector 10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6pt,1.95pt" to="121.85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" strokecolor="#4472c4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05F810" wp14:editId="0C01AEAD">
                <wp:simplePos x="0" y="0"/>
                <wp:positionH relativeFrom="column">
                  <wp:posOffset>641838</wp:posOffset>
                </wp:positionH>
                <wp:positionV relativeFrom="paragraph">
                  <wp:posOffset>116352</wp:posOffset>
                </wp:positionV>
                <wp:extent cx="1116624" cy="8792"/>
                <wp:effectExtent l="0" t="0" r="26670" b="2984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16624" cy="879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FABE52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.55pt,9.15pt" to="138.45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  <w:r>
        <w:t xml:space="preserve">U =5.45 </w:t>
      </w:r>
      <w:r w:rsidR="008350E3">
        <w:tab/>
      </w:r>
    </w:p>
    <w:p w14:paraId="2AD5FFC3" w14:textId="77777777" w:rsidR="00823D4C" w:rsidRDefault="00823D4C" w:rsidP="008350E3">
      <w:pPr>
        <w:tabs>
          <w:tab w:val="left" w:pos="720"/>
          <w:tab w:val="left" w:pos="3351"/>
        </w:tabs>
      </w:pPr>
      <w:r w:rsidRPr="00823D4C">
        <w:t>https://en.wikipedia.org/wiki/Variance</w:t>
      </w:r>
      <w:r w:rsidRPr="00823D4C">
        <w:t xml:space="preserve"> </w:t>
      </w:r>
    </w:p>
    <w:p w14:paraId="16BA3907" w14:textId="41881DED" w:rsidR="00823D4C" w:rsidRDefault="00E27DD9" w:rsidP="008350E3">
      <w:pPr>
        <w:tabs>
          <w:tab w:val="left" w:pos="720"/>
          <w:tab w:val="left" w:pos="3351"/>
        </w:tabs>
      </w:pPr>
      <w:r>
        <w:rPr>
          <w:noProof/>
        </w:rPr>
        <w:drawing>
          <wp:inline distT="0" distB="0" distL="0" distR="0" wp14:anchorId="51C6081D" wp14:editId="6FF25150">
            <wp:extent cx="2455985" cy="1817429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982" cy="1821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890A1" w14:textId="6EC1AA96" w:rsidR="008350E3" w:rsidRDefault="008350E3" w:rsidP="008350E3">
      <w:pPr>
        <w:tabs>
          <w:tab w:val="left" w:pos="720"/>
          <w:tab w:val="left" w:pos="335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79627B4" wp14:editId="5EB9CB9E">
                <wp:simplePos x="0" y="0"/>
                <wp:positionH relativeFrom="column">
                  <wp:posOffset>1547446</wp:posOffset>
                </wp:positionH>
                <wp:positionV relativeFrom="paragraph">
                  <wp:posOffset>165295</wp:posOffset>
                </wp:positionV>
                <wp:extent cx="1241029" cy="923193"/>
                <wp:effectExtent l="0" t="38100" r="16510" b="29845"/>
                <wp:wrapNone/>
                <wp:docPr id="15" name="Freeform: Shap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1029" cy="923193"/>
                        </a:xfrm>
                        <a:custGeom>
                          <a:avLst/>
                          <a:gdLst>
                            <a:gd name="connsiteX0" fmla="*/ 0 w 1241029"/>
                            <a:gd name="connsiteY0" fmla="*/ 888023 h 923193"/>
                            <a:gd name="connsiteX1" fmla="*/ 96716 w 1241029"/>
                            <a:gd name="connsiteY1" fmla="*/ 852854 h 923193"/>
                            <a:gd name="connsiteX2" fmla="*/ 219808 w 1241029"/>
                            <a:gd name="connsiteY2" fmla="*/ 738554 h 923193"/>
                            <a:gd name="connsiteX3" fmla="*/ 290146 w 1241029"/>
                            <a:gd name="connsiteY3" fmla="*/ 677008 h 923193"/>
                            <a:gd name="connsiteX4" fmla="*/ 351692 w 1241029"/>
                            <a:gd name="connsiteY4" fmla="*/ 571500 h 923193"/>
                            <a:gd name="connsiteX5" fmla="*/ 369277 w 1241029"/>
                            <a:gd name="connsiteY5" fmla="*/ 527539 h 923193"/>
                            <a:gd name="connsiteX6" fmla="*/ 378069 w 1241029"/>
                            <a:gd name="connsiteY6" fmla="*/ 465993 h 923193"/>
                            <a:gd name="connsiteX7" fmla="*/ 395654 w 1241029"/>
                            <a:gd name="connsiteY7" fmla="*/ 281354 h 923193"/>
                            <a:gd name="connsiteX8" fmla="*/ 404446 w 1241029"/>
                            <a:gd name="connsiteY8" fmla="*/ 254977 h 923193"/>
                            <a:gd name="connsiteX9" fmla="*/ 422031 w 1241029"/>
                            <a:gd name="connsiteY9" fmla="*/ 184639 h 923193"/>
                            <a:gd name="connsiteX10" fmla="*/ 465992 w 1241029"/>
                            <a:gd name="connsiteY10" fmla="*/ 114300 h 923193"/>
                            <a:gd name="connsiteX11" fmla="*/ 474785 w 1241029"/>
                            <a:gd name="connsiteY11" fmla="*/ 87923 h 923193"/>
                            <a:gd name="connsiteX12" fmla="*/ 501162 w 1241029"/>
                            <a:gd name="connsiteY12" fmla="*/ 43962 h 923193"/>
                            <a:gd name="connsiteX13" fmla="*/ 509954 w 1241029"/>
                            <a:gd name="connsiteY13" fmla="*/ 0 h 923193"/>
                            <a:gd name="connsiteX14" fmla="*/ 527539 w 1241029"/>
                            <a:gd name="connsiteY14" fmla="*/ 35170 h 923193"/>
                            <a:gd name="connsiteX15" fmla="*/ 536331 w 1241029"/>
                            <a:gd name="connsiteY15" fmla="*/ 96716 h 923193"/>
                            <a:gd name="connsiteX16" fmla="*/ 580292 w 1241029"/>
                            <a:gd name="connsiteY16" fmla="*/ 167054 h 923193"/>
                            <a:gd name="connsiteX17" fmla="*/ 597877 w 1241029"/>
                            <a:gd name="connsiteY17" fmla="*/ 202223 h 923193"/>
                            <a:gd name="connsiteX18" fmla="*/ 624254 w 1241029"/>
                            <a:gd name="connsiteY18" fmla="*/ 228600 h 923193"/>
                            <a:gd name="connsiteX19" fmla="*/ 650631 w 1241029"/>
                            <a:gd name="connsiteY19" fmla="*/ 281354 h 923193"/>
                            <a:gd name="connsiteX20" fmla="*/ 668216 w 1241029"/>
                            <a:gd name="connsiteY20" fmla="*/ 316523 h 923193"/>
                            <a:gd name="connsiteX21" fmla="*/ 677008 w 1241029"/>
                            <a:gd name="connsiteY21" fmla="*/ 342900 h 923193"/>
                            <a:gd name="connsiteX22" fmla="*/ 694592 w 1241029"/>
                            <a:gd name="connsiteY22" fmla="*/ 369277 h 923193"/>
                            <a:gd name="connsiteX23" fmla="*/ 720969 w 1241029"/>
                            <a:gd name="connsiteY23" fmla="*/ 465993 h 923193"/>
                            <a:gd name="connsiteX24" fmla="*/ 738554 w 1241029"/>
                            <a:gd name="connsiteY24" fmla="*/ 492370 h 923193"/>
                            <a:gd name="connsiteX25" fmla="*/ 756139 w 1241029"/>
                            <a:gd name="connsiteY25" fmla="*/ 527539 h 923193"/>
                            <a:gd name="connsiteX26" fmla="*/ 773723 w 1241029"/>
                            <a:gd name="connsiteY26" fmla="*/ 553916 h 923193"/>
                            <a:gd name="connsiteX27" fmla="*/ 782516 w 1241029"/>
                            <a:gd name="connsiteY27" fmla="*/ 580293 h 923193"/>
                            <a:gd name="connsiteX28" fmla="*/ 817685 w 1241029"/>
                            <a:gd name="connsiteY28" fmla="*/ 641839 h 923193"/>
                            <a:gd name="connsiteX29" fmla="*/ 835269 w 1241029"/>
                            <a:gd name="connsiteY29" fmla="*/ 694593 h 923193"/>
                            <a:gd name="connsiteX30" fmla="*/ 852854 w 1241029"/>
                            <a:gd name="connsiteY30" fmla="*/ 756139 h 923193"/>
                            <a:gd name="connsiteX31" fmla="*/ 870439 w 1241029"/>
                            <a:gd name="connsiteY31" fmla="*/ 782516 h 923193"/>
                            <a:gd name="connsiteX32" fmla="*/ 914400 w 1241029"/>
                            <a:gd name="connsiteY32" fmla="*/ 870439 h 923193"/>
                            <a:gd name="connsiteX33" fmla="*/ 940777 w 1241029"/>
                            <a:gd name="connsiteY33" fmla="*/ 879231 h 923193"/>
                            <a:gd name="connsiteX34" fmla="*/ 1011116 w 1241029"/>
                            <a:gd name="connsiteY34" fmla="*/ 888023 h 923193"/>
                            <a:gd name="connsiteX35" fmla="*/ 1046285 w 1241029"/>
                            <a:gd name="connsiteY35" fmla="*/ 896816 h 923193"/>
                            <a:gd name="connsiteX36" fmla="*/ 1134208 w 1241029"/>
                            <a:gd name="connsiteY36" fmla="*/ 914400 h 923193"/>
                            <a:gd name="connsiteX37" fmla="*/ 1160585 w 1241029"/>
                            <a:gd name="connsiteY37" fmla="*/ 923193 h 923193"/>
                            <a:gd name="connsiteX38" fmla="*/ 1230923 w 1241029"/>
                            <a:gd name="connsiteY38" fmla="*/ 896816 h 92319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</a:cxnLst>
                          <a:rect l="l" t="t" r="r" b="b"/>
                          <a:pathLst>
                            <a:path w="1241029" h="923193">
                              <a:moveTo>
                                <a:pt x="0" y="888023"/>
                              </a:moveTo>
                              <a:cubicBezTo>
                                <a:pt x="32239" y="876300"/>
                                <a:pt x="66399" y="868904"/>
                                <a:pt x="96716" y="852854"/>
                              </a:cubicBezTo>
                              <a:cubicBezTo>
                                <a:pt x="134855" y="832663"/>
                                <a:pt x="191353" y="759895"/>
                                <a:pt x="219808" y="738554"/>
                              </a:cubicBezTo>
                              <a:cubicBezTo>
                                <a:pt x="248118" y="717321"/>
                                <a:pt x="267380" y="705465"/>
                                <a:pt x="290146" y="677008"/>
                              </a:cubicBezTo>
                              <a:cubicBezTo>
                                <a:pt x="315992" y="644701"/>
                                <a:pt x="334683" y="608920"/>
                                <a:pt x="351692" y="571500"/>
                              </a:cubicBezTo>
                              <a:cubicBezTo>
                                <a:pt x="358223" y="557132"/>
                                <a:pt x="363415" y="542193"/>
                                <a:pt x="369277" y="527539"/>
                              </a:cubicBezTo>
                              <a:cubicBezTo>
                                <a:pt x="372208" y="507024"/>
                                <a:pt x="375861" y="486599"/>
                                <a:pt x="378069" y="465993"/>
                              </a:cubicBezTo>
                              <a:cubicBezTo>
                                <a:pt x="384655" y="404520"/>
                                <a:pt x="387986" y="342701"/>
                                <a:pt x="395654" y="281354"/>
                              </a:cubicBezTo>
                              <a:cubicBezTo>
                                <a:pt x="396804" y="272158"/>
                                <a:pt x="402007" y="263918"/>
                                <a:pt x="404446" y="254977"/>
                              </a:cubicBezTo>
                              <a:cubicBezTo>
                                <a:pt x="410805" y="231661"/>
                                <a:pt x="411223" y="206255"/>
                                <a:pt x="422031" y="184639"/>
                              </a:cubicBezTo>
                              <a:cubicBezTo>
                                <a:pt x="446170" y="136363"/>
                                <a:pt x="431752" y="159956"/>
                                <a:pt x="465992" y="114300"/>
                              </a:cubicBezTo>
                              <a:cubicBezTo>
                                <a:pt x="468923" y="105508"/>
                                <a:pt x="470640" y="96213"/>
                                <a:pt x="474785" y="87923"/>
                              </a:cubicBezTo>
                              <a:cubicBezTo>
                                <a:pt x="482428" y="72638"/>
                                <a:pt x="494815" y="59829"/>
                                <a:pt x="501162" y="43962"/>
                              </a:cubicBezTo>
                              <a:cubicBezTo>
                                <a:pt x="506712" y="30087"/>
                                <a:pt x="507023" y="14654"/>
                                <a:pt x="509954" y="0"/>
                              </a:cubicBezTo>
                              <a:cubicBezTo>
                                <a:pt x="515816" y="11723"/>
                                <a:pt x="524090" y="22525"/>
                                <a:pt x="527539" y="35170"/>
                              </a:cubicBezTo>
                              <a:cubicBezTo>
                                <a:pt x="532992" y="55163"/>
                                <a:pt x="528635" y="77475"/>
                                <a:pt x="536331" y="96716"/>
                              </a:cubicBezTo>
                              <a:cubicBezTo>
                                <a:pt x="546599" y="122387"/>
                                <a:pt x="567927" y="142324"/>
                                <a:pt x="580292" y="167054"/>
                              </a:cubicBezTo>
                              <a:cubicBezTo>
                                <a:pt x="586154" y="178777"/>
                                <a:pt x="590259" y="191558"/>
                                <a:pt x="597877" y="202223"/>
                              </a:cubicBezTo>
                              <a:cubicBezTo>
                                <a:pt x="605104" y="212341"/>
                                <a:pt x="615462" y="219808"/>
                                <a:pt x="624254" y="228600"/>
                              </a:cubicBezTo>
                              <a:cubicBezTo>
                                <a:pt x="640373" y="276959"/>
                                <a:pt x="623361" y="233632"/>
                                <a:pt x="650631" y="281354"/>
                              </a:cubicBezTo>
                              <a:cubicBezTo>
                                <a:pt x="657134" y="292734"/>
                                <a:pt x="663053" y="304476"/>
                                <a:pt x="668216" y="316523"/>
                              </a:cubicBezTo>
                              <a:cubicBezTo>
                                <a:pt x="671867" y="325042"/>
                                <a:pt x="672863" y="334610"/>
                                <a:pt x="677008" y="342900"/>
                              </a:cubicBezTo>
                              <a:cubicBezTo>
                                <a:pt x="681734" y="352351"/>
                                <a:pt x="688731" y="360485"/>
                                <a:pt x="694592" y="369277"/>
                              </a:cubicBezTo>
                              <a:cubicBezTo>
                                <a:pt x="702561" y="417089"/>
                                <a:pt x="699791" y="423636"/>
                                <a:pt x="720969" y="465993"/>
                              </a:cubicBezTo>
                              <a:cubicBezTo>
                                <a:pt x="725695" y="475445"/>
                                <a:pt x="733311" y="483195"/>
                                <a:pt x="738554" y="492370"/>
                              </a:cubicBezTo>
                              <a:cubicBezTo>
                                <a:pt x="745057" y="503750"/>
                                <a:pt x="749636" y="516159"/>
                                <a:pt x="756139" y="527539"/>
                              </a:cubicBezTo>
                              <a:cubicBezTo>
                                <a:pt x="761382" y="536714"/>
                                <a:pt x="768997" y="544465"/>
                                <a:pt x="773723" y="553916"/>
                              </a:cubicBezTo>
                              <a:cubicBezTo>
                                <a:pt x="777868" y="562206"/>
                                <a:pt x="778865" y="571774"/>
                                <a:pt x="782516" y="580293"/>
                              </a:cubicBezTo>
                              <a:cubicBezTo>
                                <a:pt x="795904" y="611531"/>
                                <a:pt x="800023" y="615346"/>
                                <a:pt x="817685" y="641839"/>
                              </a:cubicBezTo>
                              <a:cubicBezTo>
                                <a:pt x="823546" y="659424"/>
                                <a:pt x="830773" y="676611"/>
                                <a:pt x="835269" y="694593"/>
                              </a:cubicBezTo>
                              <a:cubicBezTo>
                                <a:pt x="838085" y="705856"/>
                                <a:pt x="846549" y="743529"/>
                                <a:pt x="852854" y="756139"/>
                              </a:cubicBezTo>
                              <a:cubicBezTo>
                                <a:pt x="857580" y="765591"/>
                                <a:pt x="865713" y="773064"/>
                                <a:pt x="870439" y="782516"/>
                              </a:cubicBezTo>
                              <a:cubicBezTo>
                                <a:pt x="872538" y="786714"/>
                                <a:pt x="897900" y="857239"/>
                                <a:pt x="914400" y="870439"/>
                              </a:cubicBezTo>
                              <a:cubicBezTo>
                                <a:pt x="921637" y="876229"/>
                                <a:pt x="931659" y="877573"/>
                                <a:pt x="940777" y="879231"/>
                              </a:cubicBezTo>
                              <a:cubicBezTo>
                                <a:pt x="964025" y="883458"/>
                                <a:pt x="987670" y="885092"/>
                                <a:pt x="1011116" y="888023"/>
                              </a:cubicBezTo>
                              <a:cubicBezTo>
                                <a:pt x="1022839" y="890954"/>
                                <a:pt x="1034469" y="894284"/>
                                <a:pt x="1046285" y="896816"/>
                              </a:cubicBezTo>
                              <a:cubicBezTo>
                                <a:pt x="1075510" y="903078"/>
                                <a:pt x="1105854" y="904948"/>
                                <a:pt x="1134208" y="914400"/>
                              </a:cubicBezTo>
                              <a:lnTo>
                                <a:pt x="1160585" y="923193"/>
                              </a:lnTo>
                              <a:cubicBezTo>
                                <a:pt x="1246229" y="913676"/>
                                <a:pt x="1251586" y="938137"/>
                                <a:pt x="1230923" y="896816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366063" id="Freeform: Shape 15" o:spid="_x0000_s1026" style="position:absolute;margin-left:121.85pt;margin-top:13pt;width:97.7pt;height:72.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41029,9231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" path="m,888023c32239,876300,66399,868904,96716,852854v38139,-20191,94637,-92959,123092,-114300c248118,717321,267380,705465,290146,677008v25846,-32307,44537,-68088,61546,-105508c358223,557132,363415,542193,369277,527539v2931,-20515,6584,-40940,8792,-61546c384655,404520,387986,342701,395654,281354v1150,-9196,6353,-17436,8792,-26377c410805,231661,411223,206255,422031,184639v24139,-48276,9721,-24683,43961,-70339c468923,105508,470640,96213,474785,87923v7643,-15285,20030,-28094,26377,-43961c506712,30087,507023,14654,509954,v5862,11723,14136,22525,17585,35170c532992,55163,528635,77475,536331,96716v10268,25671,31596,45608,43961,70338c586154,178777,590259,191558,597877,202223v7227,10118,17585,17585,26377,26377c640373,276959,623361,233632,650631,281354v6503,11380,12422,23122,17585,35169c671867,325042,672863,334610,677008,342900v4726,9451,11723,17585,17584,26377c702561,417089,699791,423636,720969,465993v4726,9452,12342,17202,17585,26377c745057,503750,749636,516159,756139,527539v5243,9175,12858,16926,17584,26377c777868,562206,778865,571774,782516,580293v13388,31238,17507,35053,35169,61546c823546,659424,830773,676611,835269,694593v2816,11263,11280,48936,17585,61546c857580,765591,865713,773064,870439,782516v2099,4198,27461,74723,43961,87923c921637,876229,931659,877573,940777,879231v23248,4227,46893,5861,70339,8792c1022839,890954,1034469,894284,1046285,896816v29225,6262,59569,8132,87923,17584l1160585,923193v85644,-9517,91001,14944,70338,-26377e" filled="f" strokecolor="#09101d [484]" strokeweight="1pt">
                <v:stroke joinstyle="miter"/>
                <v:path arrowok="t" o:connecttype="custom" o:connectlocs="0,888023;96716,852854;219808,738554;290146,677008;351692,571500;369277,527539;378069,465993;395654,281354;404446,254977;422031,184639;465992,114300;474785,87923;501162,43962;509954,0;527539,35170;536331,96716;580292,167054;597877,202223;624254,228600;650631,281354;668216,316523;677008,342900;694592,369277;720969,465993;738554,492370;756139,527539;773723,553916;782516,580293;817685,641839;835269,694593;852854,756139;870439,782516;914400,870439;940777,879231;1011116,888023;1046285,896816;1134208,914400;1160585,923193;1230923,896816" o:connectangles="0,0,0,0,0,0,0,0,0,0,0,0,0,0,0,0,0,0,0,0,0,0,0,0,0,0,0,0,0,0,0,0,0,0,0,0,0,0,0"/>
              </v:shape>
            </w:pict>
          </mc:Fallback>
        </mc:AlternateContent>
      </w:r>
    </w:p>
    <w:p w14:paraId="298B7E08" w14:textId="347976A3" w:rsidR="008350E3" w:rsidRDefault="008350E3" w:rsidP="008350E3">
      <w:pPr>
        <w:tabs>
          <w:tab w:val="left" w:pos="720"/>
          <w:tab w:val="left" w:pos="335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2C91C23" wp14:editId="68701437">
                <wp:simplePos x="0" y="0"/>
                <wp:positionH relativeFrom="column">
                  <wp:posOffset>773723</wp:posOffset>
                </wp:positionH>
                <wp:positionV relativeFrom="paragraph">
                  <wp:posOffset>116938</wp:posOffset>
                </wp:positionV>
                <wp:extent cx="2993137" cy="747364"/>
                <wp:effectExtent l="0" t="0" r="17145" b="15240"/>
                <wp:wrapNone/>
                <wp:docPr id="14" name="Freeform: Shap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3137" cy="747364"/>
                        </a:xfrm>
                        <a:custGeom>
                          <a:avLst/>
                          <a:gdLst>
                            <a:gd name="connsiteX0" fmla="*/ 0 w 2993137"/>
                            <a:gd name="connsiteY0" fmla="*/ 641838 h 747364"/>
                            <a:gd name="connsiteX1" fmla="*/ 61546 w 2993137"/>
                            <a:gd name="connsiteY1" fmla="*/ 633046 h 747364"/>
                            <a:gd name="connsiteX2" fmla="*/ 131885 w 2993137"/>
                            <a:gd name="connsiteY2" fmla="*/ 624254 h 747364"/>
                            <a:gd name="connsiteX3" fmla="*/ 193431 w 2993137"/>
                            <a:gd name="connsiteY3" fmla="*/ 597877 h 747364"/>
                            <a:gd name="connsiteX4" fmla="*/ 246185 w 2993137"/>
                            <a:gd name="connsiteY4" fmla="*/ 580292 h 747364"/>
                            <a:gd name="connsiteX5" fmla="*/ 272562 w 2993137"/>
                            <a:gd name="connsiteY5" fmla="*/ 562707 h 747364"/>
                            <a:gd name="connsiteX6" fmla="*/ 334108 w 2993137"/>
                            <a:gd name="connsiteY6" fmla="*/ 527538 h 747364"/>
                            <a:gd name="connsiteX7" fmla="*/ 369277 w 2993137"/>
                            <a:gd name="connsiteY7" fmla="*/ 492369 h 747364"/>
                            <a:gd name="connsiteX8" fmla="*/ 430823 w 2993137"/>
                            <a:gd name="connsiteY8" fmla="*/ 439615 h 747364"/>
                            <a:gd name="connsiteX9" fmla="*/ 457200 w 2993137"/>
                            <a:gd name="connsiteY9" fmla="*/ 404446 h 747364"/>
                            <a:gd name="connsiteX10" fmla="*/ 483577 w 2993137"/>
                            <a:gd name="connsiteY10" fmla="*/ 386861 h 747364"/>
                            <a:gd name="connsiteX11" fmla="*/ 518746 w 2993137"/>
                            <a:gd name="connsiteY11" fmla="*/ 351692 h 747364"/>
                            <a:gd name="connsiteX12" fmla="*/ 553915 w 2993137"/>
                            <a:gd name="connsiteY12" fmla="*/ 325315 h 747364"/>
                            <a:gd name="connsiteX13" fmla="*/ 641839 w 2993137"/>
                            <a:gd name="connsiteY13" fmla="*/ 254977 h 747364"/>
                            <a:gd name="connsiteX14" fmla="*/ 668215 w 2993137"/>
                            <a:gd name="connsiteY14" fmla="*/ 219807 h 747364"/>
                            <a:gd name="connsiteX15" fmla="*/ 694592 w 2993137"/>
                            <a:gd name="connsiteY15" fmla="*/ 202223 h 747364"/>
                            <a:gd name="connsiteX16" fmla="*/ 729762 w 2993137"/>
                            <a:gd name="connsiteY16" fmla="*/ 175846 h 747364"/>
                            <a:gd name="connsiteX17" fmla="*/ 773723 w 2993137"/>
                            <a:gd name="connsiteY17" fmla="*/ 149469 h 747364"/>
                            <a:gd name="connsiteX18" fmla="*/ 835269 w 2993137"/>
                            <a:gd name="connsiteY18" fmla="*/ 105507 h 747364"/>
                            <a:gd name="connsiteX19" fmla="*/ 896815 w 2993137"/>
                            <a:gd name="connsiteY19" fmla="*/ 87923 h 747364"/>
                            <a:gd name="connsiteX20" fmla="*/ 923192 w 2993137"/>
                            <a:gd name="connsiteY20" fmla="*/ 79130 h 747364"/>
                            <a:gd name="connsiteX21" fmla="*/ 1019908 w 2993137"/>
                            <a:gd name="connsiteY21" fmla="*/ 61546 h 747364"/>
                            <a:gd name="connsiteX22" fmla="*/ 1116623 w 2993137"/>
                            <a:gd name="connsiteY22" fmla="*/ 17584 h 747364"/>
                            <a:gd name="connsiteX23" fmla="*/ 1186962 w 2993137"/>
                            <a:gd name="connsiteY23" fmla="*/ 0 h 747364"/>
                            <a:gd name="connsiteX24" fmla="*/ 1354015 w 2993137"/>
                            <a:gd name="connsiteY24" fmla="*/ 8792 h 747364"/>
                            <a:gd name="connsiteX25" fmla="*/ 1477108 w 2993137"/>
                            <a:gd name="connsiteY25" fmla="*/ 17584 h 747364"/>
                            <a:gd name="connsiteX26" fmla="*/ 1547446 w 2993137"/>
                            <a:gd name="connsiteY26" fmla="*/ 52754 h 747364"/>
                            <a:gd name="connsiteX27" fmla="*/ 1661746 w 2993137"/>
                            <a:gd name="connsiteY27" fmla="*/ 184638 h 747364"/>
                            <a:gd name="connsiteX28" fmla="*/ 1705708 w 2993137"/>
                            <a:gd name="connsiteY28" fmla="*/ 211015 h 747364"/>
                            <a:gd name="connsiteX29" fmla="*/ 1732085 w 2993137"/>
                            <a:gd name="connsiteY29" fmla="*/ 228600 h 747364"/>
                            <a:gd name="connsiteX30" fmla="*/ 1899139 w 2993137"/>
                            <a:gd name="connsiteY30" fmla="*/ 307730 h 747364"/>
                            <a:gd name="connsiteX31" fmla="*/ 1995854 w 2993137"/>
                            <a:gd name="connsiteY31" fmla="*/ 430823 h 747364"/>
                            <a:gd name="connsiteX32" fmla="*/ 2074985 w 2993137"/>
                            <a:gd name="connsiteY32" fmla="*/ 492369 h 747364"/>
                            <a:gd name="connsiteX33" fmla="*/ 2127739 w 2993137"/>
                            <a:gd name="connsiteY33" fmla="*/ 527538 h 747364"/>
                            <a:gd name="connsiteX34" fmla="*/ 2347546 w 2993137"/>
                            <a:gd name="connsiteY34" fmla="*/ 659423 h 747364"/>
                            <a:gd name="connsiteX35" fmla="*/ 2620108 w 2993137"/>
                            <a:gd name="connsiteY35" fmla="*/ 668215 h 747364"/>
                            <a:gd name="connsiteX36" fmla="*/ 2919046 w 2993137"/>
                            <a:gd name="connsiteY36" fmla="*/ 747346 h 7473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</a:cxnLst>
                          <a:rect l="l" t="t" r="r" b="b"/>
                          <a:pathLst>
                            <a:path w="2993137" h="747364">
                              <a:moveTo>
                                <a:pt x="0" y="641838"/>
                              </a:moveTo>
                              <a:lnTo>
                                <a:pt x="61546" y="633046"/>
                              </a:lnTo>
                              <a:cubicBezTo>
                                <a:pt x="84968" y="629923"/>
                                <a:pt x="109054" y="630342"/>
                                <a:pt x="131885" y="624254"/>
                              </a:cubicBezTo>
                              <a:cubicBezTo>
                                <a:pt x="153451" y="618503"/>
                                <a:pt x="172599" y="605889"/>
                                <a:pt x="193431" y="597877"/>
                              </a:cubicBezTo>
                              <a:cubicBezTo>
                                <a:pt x="210731" y="591223"/>
                                <a:pt x="229247" y="587820"/>
                                <a:pt x="246185" y="580292"/>
                              </a:cubicBezTo>
                              <a:cubicBezTo>
                                <a:pt x="255841" y="576000"/>
                                <a:pt x="263501" y="568144"/>
                                <a:pt x="272562" y="562707"/>
                              </a:cubicBezTo>
                              <a:cubicBezTo>
                                <a:pt x="292823" y="550550"/>
                                <a:pt x="314999" y="541436"/>
                                <a:pt x="334108" y="527538"/>
                              </a:cubicBezTo>
                              <a:cubicBezTo>
                                <a:pt x="347516" y="517787"/>
                                <a:pt x="356800" y="503286"/>
                                <a:pt x="369277" y="492369"/>
                              </a:cubicBezTo>
                              <a:cubicBezTo>
                                <a:pt x="408988" y="457622"/>
                                <a:pt x="398671" y="477126"/>
                                <a:pt x="430823" y="439615"/>
                              </a:cubicBezTo>
                              <a:cubicBezTo>
                                <a:pt x="440360" y="428489"/>
                                <a:pt x="446838" y="414808"/>
                                <a:pt x="457200" y="404446"/>
                              </a:cubicBezTo>
                              <a:cubicBezTo>
                                <a:pt x="464672" y="396974"/>
                                <a:pt x="475554" y="393738"/>
                                <a:pt x="483577" y="386861"/>
                              </a:cubicBezTo>
                              <a:cubicBezTo>
                                <a:pt x="496165" y="376072"/>
                                <a:pt x="506269" y="362609"/>
                                <a:pt x="518746" y="351692"/>
                              </a:cubicBezTo>
                              <a:cubicBezTo>
                                <a:pt x="529774" y="342042"/>
                                <a:pt x="543072" y="335172"/>
                                <a:pt x="553915" y="325315"/>
                              </a:cubicBezTo>
                              <a:cubicBezTo>
                                <a:pt x="632767" y="253632"/>
                                <a:pt x="584503" y="274088"/>
                                <a:pt x="641839" y="254977"/>
                              </a:cubicBezTo>
                              <a:cubicBezTo>
                                <a:pt x="650631" y="243254"/>
                                <a:pt x="657853" y="230169"/>
                                <a:pt x="668215" y="219807"/>
                              </a:cubicBezTo>
                              <a:cubicBezTo>
                                <a:pt x="675687" y="212335"/>
                                <a:pt x="685993" y="208365"/>
                                <a:pt x="694592" y="202223"/>
                              </a:cubicBezTo>
                              <a:cubicBezTo>
                                <a:pt x="706517" y="193706"/>
                                <a:pt x="717569" y="183975"/>
                                <a:pt x="729762" y="175846"/>
                              </a:cubicBezTo>
                              <a:cubicBezTo>
                                <a:pt x="743981" y="166367"/>
                                <a:pt x="760052" y="159722"/>
                                <a:pt x="773723" y="149469"/>
                              </a:cubicBezTo>
                              <a:cubicBezTo>
                                <a:pt x="827330" y="109263"/>
                                <a:pt x="770045" y="133460"/>
                                <a:pt x="835269" y="105507"/>
                              </a:cubicBezTo>
                              <a:cubicBezTo>
                                <a:pt x="856349" y="96473"/>
                                <a:pt x="874508" y="94297"/>
                                <a:pt x="896815" y="87923"/>
                              </a:cubicBezTo>
                              <a:cubicBezTo>
                                <a:pt x="905726" y="85377"/>
                                <a:pt x="914104" y="80948"/>
                                <a:pt x="923192" y="79130"/>
                              </a:cubicBezTo>
                              <a:cubicBezTo>
                                <a:pt x="1080741" y="47620"/>
                                <a:pt x="915631" y="87614"/>
                                <a:pt x="1019908" y="61546"/>
                              </a:cubicBezTo>
                              <a:cubicBezTo>
                                <a:pt x="1083887" y="10363"/>
                                <a:pt x="1039566" y="34096"/>
                                <a:pt x="1116623" y="17584"/>
                              </a:cubicBezTo>
                              <a:cubicBezTo>
                                <a:pt x="1140254" y="12520"/>
                                <a:pt x="1186962" y="0"/>
                                <a:pt x="1186962" y="0"/>
                              </a:cubicBezTo>
                              <a:lnTo>
                                <a:pt x="1354015" y="8792"/>
                              </a:lnTo>
                              <a:cubicBezTo>
                                <a:pt x="1395075" y="11280"/>
                                <a:pt x="1436995" y="8467"/>
                                <a:pt x="1477108" y="17584"/>
                              </a:cubicBezTo>
                              <a:cubicBezTo>
                                <a:pt x="1502670" y="23394"/>
                                <a:pt x="1547446" y="52754"/>
                                <a:pt x="1547446" y="52754"/>
                              </a:cubicBezTo>
                              <a:cubicBezTo>
                                <a:pt x="1572277" y="85862"/>
                                <a:pt x="1624352" y="162202"/>
                                <a:pt x="1661746" y="184638"/>
                              </a:cubicBezTo>
                              <a:cubicBezTo>
                                <a:pt x="1676400" y="193430"/>
                                <a:pt x="1691216" y="201958"/>
                                <a:pt x="1705708" y="211015"/>
                              </a:cubicBezTo>
                              <a:cubicBezTo>
                                <a:pt x="1714669" y="216616"/>
                                <a:pt x="1722633" y="223874"/>
                                <a:pt x="1732085" y="228600"/>
                              </a:cubicBezTo>
                              <a:cubicBezTo>
                                <a:pt x="1787196" y="256155"/>
                                <a:pt x="1843454" y="281353"/>
                                <a:pt x="1899139" y="307730"/>
                              </a:cubicBezTo>
                              <a:cubicBezTo>
                                <a:pt x="1934551" y="360850"/>
                                <a:pt x="1930834" y="357134"/>
                                <a:pt x="1995854" y="430823"/>
                              </a:cubicBezTo>
                              <a:cubicBezTo>
                                <a:pt x="2045277" y="486836"/>
                                <a:pt x="2028699" y="476941"/>
                                <a:pt x="2074985" y="492369"/>
                              </a:cubicBezTo>
                              <a:cubicBezTo>
                                <a:pt x="2142061" y="559445"/>
                                <a:pt x="2064115" y="489364"/>
                                <a:pt x="2127739" y="527538"/>
                              </a:cubicBezTo>
                              <a:cubicBezTo>
                                <a:pt x="2205663" y="574292"/>
                                <a:pt x="2245590" y="636535"/>
                                <a:pt x="2347546" y="659423"/>
                              </a:cubicBezTo>
                              <a:cubicBezTo>
                                <a:pt x="2436240" y="679334"/>
                                <a:pt x="2529254" y="665284"/>
                                <a:pt x="2620108" y="668215"/>
                              </a:cubicBezTo>
                              <a:cubicBezTo>
                                <a:pt x="2977287" y="750641"/>
                                <a:pt x="3080312" y="747346"/>
                                <a:pt x="2919046" y="747346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27E87F" id="Freeform: Shape 14" o:spid="_x0000_s1026" style="position:absolute;margin-left:60.9pt;margin-top:9.2pt;width:235.7pt;height:58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93137,7473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" path="m,641838r61546,-8792c84968,629923,109054,630342,131885,624254v21566,-5751,40714,-18365,61546,-26377c210731,591223,229247,587820,246185,580292v9656,-4292,17316,-12148,26377,-17585c292823,550550,314999,541436,334108,527538v13408,-9751,22692,-24252,35169,-35169c408988,457622,398671,477126,430823,439615v9537,-11126,16015,-24807,26377,-35169c464672,396974,475554,393738,483577,386861v12588,-10789,22692,-24252,35169,-35169c529774,342042,543072,335172,553915,325315v78852,-71683,30588,-51227,87924,-70338c650631,243254,657853,230169,668215,219807v7472,-7472,17778,-11442,26377,-17584c706517,193706,717569,183975,729762,175846v14219,-9479,30290,-16124,43961,-26377c827330,109263,770045,133460,835269,105507v21080,-9034,39239,-11210,61546,-17584c905726,85377,914104,80948,923192,79130v157549,-31510,-7561,8484,96716,-17584c1083887,10363,1039566,34096,1116623,17584,1140254,12520,1186962,,1186962,r167053,8792c1395075,11280,1436995,8467,1477108,17584v25562,5810,70338,35170,70338,35170c1572277,85862,1624352,162202,1661746,184638v14654,8792,29470,17320,43962,26377c1714669,216616,1722633,223874,1732085,228600v55111,27555,111369,52753,167054,79130c1934551,360850,1930834,357134,1995854,430823v49423,56013,32845,46118,79131,61546c2142061,559445,2064115,489364,2127739,527538v77924,46754,117851,108997,219807,131885c2436240,679334,2529254,665284,2620108,668215v357179,82426,460204,79131,298938,79131e" filled="f" strokecolor="#09101d [484]" strokeweight="1pt">
                <v:stroke joinstyle="miter"/>
                <v:path arrowok="t" o:connecttype="custom" o:connectlocs="0,641838;61546,633046;131885,624254;193431,597877;246185,580292;272562,562707;334108,527538;369277,492369;430823,439615;457200,404446;483577,386861;518746,351692;553915,325315;641839,254977;668215,219807;694592,202223;729762,175846;773723,149469;835269,105507;896815,87923;923192,79130;1019908,61546;1116623,17584;1186962,0;1354015,8792;1477108,17584;1547446,52754;1661746,184638;1705708,211015;1732085,228600;1899139,307730;1995854,430823;2074985,492369;2127739,527538;2347546,659423;2620108,668215;2919046,747346" o:connectangles="0,0,0,0,0,0,0,0,0,0,0,0,0,0,0,0,0,0,0,0,0,0,0,0,0,0,0,0,0,0,0,0,0,0,0,0,0"/>
              </v:shape>
            </w:pict>
          </mc:Fallback>
        </mc:AlternateContent>
      </w:r>
      <w:r>
        <w:t xml:space="preserve">Eg </w:t>
      </w:r>
    </w:p>
    <w:p w14:paraId="54CA18F7" w14:textId="77777777" w:rsidR="008350E3" w:rsidRDefault="008350E3" w:rsidP="008350E3">
      <w:pPr>
        <w:tabs>
          <w:tab w:val="left" w:pos="720"/>
          <w:tab w:val="left" w:pos="3351"/>
        </w:tabs>
      </w:pPr>
    </w:p>
    <w:p w14:paraId="1591C440" w14:textId="6E396729" w:rsidR="008350E3" w:rsidRDefault="008350E3" w:rsidP="008350E3">
      <w:pPr>
        <w:tabs>
          <w:tab w:val="left" w:pos="720"/>
          <w:tab w:val="left" w:pos="335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37750D" wp14:editId="5913EE4E">
                <wp:simplePos x="0" y="0"/>
                <wp:positionH relativeFrom="column">
                  <wp:posOffset>650631</wp:posOffset>
                </wp:positionH>
                <wp:positionV relativeFrom="paragraph">
                  <wp:posOffset>179119</wp:posOffset>
                </wp:positionV>
                <wp:extent cx="2857500" cy="35169"/>
                <wp:effectExtent l="0" t="0" r="19050" b="2222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00" cy="3516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43550" id="Straight Connector 1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25pt,14.1pt" to="276.25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" strokecolor="#4472c4 [3204]" strokeweight=".5pt">
                <v:stroke joinstyle="miter"/>
              </v:line>
            </w:pict>
          </mc:Fallback>
        </mc:AlternateContent>
      </w:r>
    </w:p>
    <w:p w14:paraId="0DA331DF" w14:textId="77777777" w:rsidR="008350E3" w:rsidRDefault="008350E3" w:rsidP="008350E3">
      <w:pPr>
        <w:tabs>
          <w:tab w:val="left" w:pos="720"/>
          <w:tab w:val="left" w:pos="3351"/>
        </w:tabs>
      </w:pPr>
    </w:p>
    <w:p w14:paraId="124F8FD6" w14:textId="600C0BE7" w:rsidR="008350E3" w:rsidRDefault="00C0364D" w:rsidP="008350E3">
      <w:pPr>
        <w:tabs>
          <w:tab w:val="left" w:pos="720"/>
          <w:tab w:val="left" w:pos="3351"/>
        </w:tabs>
      </w:pPr>
      <w:r>
        <w:t xml:space="preserve">In above example, Same mean from two population </w:t>
      </w:r>
      <w:r w:rsidR="00AA4FCD">
        <w:t xml:space="preserve">but different </w:t>
      </w:r>
      <w:r w:rsidR="0029563C">
        <w:t xml:space="preserve">variance, The red population has mean 100 and variance </w:t>
      </w:r>
      <w:r w:rsidR="00FC5533">
        <w:t xml:space="preserve">100 (SD=10) while </w:t>
      </w:r>
      <w:r w:rsidR="00A4004A">
        <w:t>other</w:t>
      </w:r>
      <w:r w:rsidR="00FC5533">
        <w:t xml:space="preserve"> population has means 100 </w:t>
      </w:r>
      <w:r w:rsidR="00A4004A">
        <w:t>and variance 2500 (SD=50)</w:t>
      </w:r>
      <w:r w:rsidR="005F7AEE">
        <w:t>.</w:t>
      </w:r>
    </w:p>
    <w:p w14:paraId="78D9004E" w14:textId="77777777" w:rsidR="008C5FF5" w:rsidRDefault="008C5FF5" w:rsidP="008350E3">
      <w:pPr>
        <w:tabs>
          <w:tab w:val="left" w:pos="720"/>
          <w:tab w:val="left" w:pos="3351"/>
        </w:tabs>
      </w:pPr>
    </w:p>
    <w:p w14:paraId="31E88EEB" w14:textId="77777777" w:rsidR="008C5FF5" w:rsidRDefault="008C5FF5" w:rsidP="008350E3">
      <w:pPr>
        <w:tabs>
          <w:tab w:val="left" w:pos="720"/>
          <w:tab w:val="left" w:pos="3351"/>
        </w:tabs>
      </w:pPr>
    </w:p>
    <w:p w14:paraId="11738709" w14:textId="77777777" w:rsidR="008C5FF5" w:rsidRDefault="008C5FF5" w:rsidP="008350E3">
      <w:pPr>
        <w:tabs>
          <w:tab w:val="left" w:pos="720"/>
          <w:tab w:val="left" w:pos="3351"/>
        </w:tabs>
      </w:pPr>
    </w:p>
    <w:p w14:paraId="3ACDDEAF" w14:textId="77777777" w:rsidR="008C5FF5" w:rsidRDefault="008C5FF5" w:rsidP="008350E3">
      <w:pPr>
        <w:tabs>
          <w:tab w:val="left" w:pos="720"/>
          <w:tab w:val="left" w:pos="3351"/>
        </w:tabs>
      </w:pPr>
    </w:p>
    <w:p w14:paraId="0C8ACD23" w14:textId="77777777" w:rsidR="008C5FF5" w:rsidRDefault="008C5FF5" w:rsidP="008350E3">
      <w:pPr>
        <w:tabs>
          <w:tab w:val="left" w:pos="720"/>
          <w:tab w:val="left" w:pos="3351"/>
        </w:tabs>
      </w:pPr>
    </w:p>
    <w:p w14:paraId="5EFE924D" w14:textId="77777777" w:rsidR="008C5FF5" w:rsidRDefault="008C5FF5" w:rsidP="008350E3">
      <w:pPr>
        <w:tabs>
          <w:tab w:val="left" w:pos="720"/>
          <w:tab w:val="left" w:pos="3351"/>
        </w:tabs>
      </w:pPr>
    </w:p>
    <w:p w14:paraId="0844CC27" w14:textId="77777777" w:rsidR="008C5FF5" w:rsidRDefault="008C5FF5" w:rsidP="008350E3">
      <w:pPr>
        <w:tabs>
          <w:tab w:val="left" w:pos="720"/>
          <w:tab w:val="left" w:pos="3351"/>
        </w:tabs>
      </w:pPr>
    </w:p>
    <w:p w14:paraId="2BE5507B" w14:textId="7BE69CAA" w:rsidR="008C5FF5" w:rsidRDefault="00E01A9F" w:rsidP="008350E3">
      <w:pPr>
        <w:tabs>
          <w:tab w:val="left" w:pos="720"/>
          <w:tab w:val="left" w:pos="335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9152150" wp14:editId="0EF66DDD">
                <wp:simplePos x="0" y="0"/>
                <wp:positionH relativeFrom="column">
                  <wp:posOffset>849923</wp:posOffset>
                </wp:positionH>
                <wp:positionV relativeFrom="paragraph">
                  <wp:posOffset>234669</wp:posOffset>
                </wp:positionV>
                <wp:extent cx="3429000" cy="1565165"/>
                <wp:effectExtent l="0" t="0" r="19050" b="16510"/>
                <wp:wrapNone/>
                <wp:docPr id="26" name="Freeform: Shap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0" cy="1565165"/>
                        </a:xfrm>
                        <a:custGeom>
                          <a:avLst/>
                          <a:gdLst>
                            <a:gd name="connsiteX0" fmla="*/ 0 w 3429000"/>
                            <a:gd name="connsiteY0" fmla="*/ 1565165 h 1565165"/>
                            <a:gd name="connsiteX1" fmla="*/ 193431 w 3429000"/>
                            <a:gd name="connsiteY1" fmla="*/ 1553442 h 1565165"/>
                            <a:gd name="connsiteX2" fmla="*/ 328246 w 3429000"/>
                            <a:gd name="connsiteY2" fmla="*/ 1518273 h 1565165"/>
                            <a:gd name="connsiteX3" fmla="*/ 375139 w 3429000"/>
                            <a:gd name="connsiteY3" fmla="*/ 1506550 h 1565165"/>
                            <a:gd name="connsiteX4" fmla="*/ 480646 w 3429000"/>
                            <a:gd name="connsiteY4" fmla="*/ 1459658 h 1565165"/>
                            <a:gd name="connsiteX5" fmla="*/ 574431 w 3429000"/>
                            <a:gd name="connsiteY5" fmla="*/ 1424488 h 1565165"/>
                            <a:gd name="connsiteX6" fmla="*/ 668215 w 3429000"/>
                            <a:gd name="connsiteY6" fmla="*/ 1371734 h 1565165"/>
                            <a:gd name="connsiteX7" fmla="*/ 773723 w 3429000"/>
                            <a:gd name="connsiteY7" fmla="*/ 1295534 h 1565165"/>
                            <a:gd name="connsiteX8" fmla="*/ 814754 w 3429000"/>
                            <a:gd name="connsiteY8" fmla="*/ 1254504 h 1565165"/>
                            <a:gd name="connsiteX9" fmla="*/ 855785 w 3429000"/>
                            <a:gd name="connsiteY9" fmla="*/ 1219334 h 1565165"/>
                            <a:gd name="connsiteX10" fmla="*/ 867508 w 3429000"/>
                            <a:gd name="connsiteY10" fmla="*/ 1201750 h 1565165"/>
                            <a:gd name="connsiteX11" fmla="*/ 896815 w 3429000"/>
                            <a:gd name="connsiteY11" fmla="*/ 1184165 h 1565165"/>
                            <a:gd name="connsiteX12" fmla="*/ 1031631 w 3429000"/>
                            <a:gd name="connsiteY12" fmla="*/ 1020042 h 1565165"/>
                            <a:gd name="connsiteX13" fmla="*/ 1072662 w 3429000"/>
                            <a:gd name="connsiteY13" fmla="*/ 967288 h 1565165"/>
                            <a:gd name="connsiteX14" fmla="*/ 1131277 w 3429000"/>
                            <a:gd name="connsiteY14" fmla="*/ 867642 h 1565165"/>
                            <a:gd name="connsiteX15" fmla="*/ 1154723 w 3429000"/>
                            <a:gd name="connsiteY15" fmla="*/ 826611 h 1565165"/>
                            <a:gd name="connsiteX16" fmla="*/ 1184031 w 3429000"/>
                            <a:gd name="connsiteY16" fmla="*/ 656627 h 1565165"/>
                            <a:gd name="connsiteX17" fmla="*/ 1195754 w 3429000"/>
                            <a:gd name="connsiteY17" fmla="*/ 627319 h 1565165"/>
                            <a:gd name="connsiteX18" fmla="*/ 1225062 w 3429000"/>
                            <a:gd name="connsiteY18" fmla="*/ 562842 h 1565165"/>
                            <a:gd name="connsiteX19" fmla="*/ 1318846 w 3429000"/>
                            <a:gd name="connsiteY19" fmla="*/ 463196 h 1565165"/>
                            <a:gd name="connsiteX20" fmla="*/ 1400908 w 3429000"/>
                            <a:gd name="connsiteY20" fmla="*/ 357688 h 1565165"/>
                            <a:gd name="connsiteX21" fmla="*/ 1477108 w 3429000"/>
                            <a:gd name="connsiteY21" fmla="*/ 222873 h 1565165"/>
                            <a:gd name="connsiteX22" fmla="*/ 1494692 w 3429000"/>
                            <a:gd name="connsiteY22" fmla="*/ 193565 h 1565165"/>
                            <a:gd name="connsiteX23" fmla="*/ 1512277 w 3429000"/>
                            <a:gd name="connsiteY23" fmla="*/ 134950 h 1565165"/>
                            <a:gd name="connsiteX24" fmla="*/ 1529862 w 3429000"/>
                            <a:gd name="connsiteY24" fmla="*/ 82196 h 1565165"/>
                            <a:gd name="connsiteX25" fmla="*/ 1553308 w 3429000"/>
                            <a:gd name="connsiteY25" fmla="*/ 47027 h 1565165"/>
                            <a:gd name="connsiteX26" fmla="*/ 1559169 w 3429000"/>
                            <a:gd name="connsiteY26" fmla="*/ 23581 h 1565165"/>
                            <a:gd name="connsiteX27" fmla="*/ 1758462 w 3429000"/>
                            <a:gd name="connsiteY27" fmla="*/ 17719 h 1565165"/>
                            <a:gd name="connsiteX28" fmla="*/ 1822939 w 3429000"/>
                            <a:gd name="connsiteY28" fmla="*/ 93919 h 1565165"/>
                            <a:gd name="connsiteX29" fmla="*/ 1858108 w 3429000"/>
                            <a:gd name="connsiteY29" fmla="*/ 140811 h 1565165"/>
                            <a:gd name="connsiteX30" fmla="*/ 1887415 w 3429000"/>
                            <a:gd name="connsiteY30" fmla="*/ 170119 h 1565165"/>
                            <a:gd name="connsiteX31" fmla="*/ 1916723 w 3429000"/>
                            <a:gd name="connsiteY31" fmla="*/ 205288 h 1565165"/>
                            <a:gd name="connsiteX32" fmla="*/ 1940169 w 3429000"/>
                            <a:gd name="connsiteY32" fmla="*/ 240458 h 1565165"/>
                            <a:gd name="connsiteX33" fmla="*/ 1975339 w 3429000"/>
                            <a:gd name="connsiteY33" fmla="*/ 269765 h 1565165"/>
                            <a:gd name="connsiteX34" fmla="*/ 2010508 w 3429000"/>
                            <a:gd name="connsiteY34" fmla="*/ 334242 h 1565165"/>
                            <a:gd name="connsiteX35" fmla="*/ 2022231 w 3429000"/>
                            <a:gd name="connsiteY35" fmla="*/ 363550 h 1565165"/>
                            <a:gd name="connsiteX36" fmla="*/ 2051539 w 3429000"/>
                            <a:gd name="connsiteY36" fmla="*/ 416304 h 1565165"/>
                            <a:gd name="connsiteX37" fmla="*/ 2080846 w 3429000"/>
                            <a:gd name="connsiteY37" fmla="*/ 474919 h 1565165"/>
                            <a:gd name="connsiteX38" fmla="*/ 2098431 w 3429000"/>
                            <a:gd name="connsiteY38" fmla="*/ 551119 h 1565165"/>
                            <a:gd name="connsiteX39" fmla="*/ 2121877 w 3429000"/>
                            <a:gd name="connsiteY39" fmla="*/ 691796 h 1565165"/>
                            <a:gd name="connsiteX40" fmla="*/ 2127739 w 3429000"/>
                            <a:gd name="connsiteY40" fmla="*/ 785581 h 1565165"/>
                            <a:gd name="connsiteX41" fmla="*/ 2145323 w 3429000"/>
                            <a:gd name="connsiteY41" fmla="*/ 855919 h 1565165"/>
                            <a:gd name="connsiteX42" fmla="*/ 2168769 w 3429000"/>
                            <a:gd name="connsiteY42" fmla="*/ 932119 h 1565165"/>
                            <a:gd name="connsiteX43" fmla="*/ 2221523 w 3429000"/>
                            <a:gd name="connsiteY43" fmla="*/ 1025904 h 1565165"/>
                            <a:gd name="connsiteX44" fmla="*/ 2262554 w 3429000"/>
                            <a:gd name="connsiteY44" fmla="*/ 1096242 h 1565165"/>
                            <a:gd name="connsiteX45" fmla="*/ 2379785 w 3429000"/>
                            <a:gd name="connsiteY45" fmla="*/ 1190027 h 1565165"/>
                            <a:gd name="connsiteX46" fmla="*/ 2426677 w 3429000"/>
                            <a:gd name="connsiteY46" fmla="*/ 1219334 h 1565165"/>
                            <a:gd name="connsiteX47" fmla="*/ 2461846 w 3429000"/>
                            <a:gd name="connsiteY47" fmla="*/ 1236919 h 1565165"/>
                            <a:gd name="connsiteX48" fmla="*/ 2491154 w 3429000"/>
                            <a:gd name="connsiteY48" fmla="*/ 1254504 h 1565165"/>
                            <a:gd name="connsiteX49" fmla="*/ 2514600 w 3429000"/>
                            <a:gd name="connsiteY49" fmla="*/ 1272088 h 1565165"/>
                            <a:gd name="connsiteX50" fmla="*/ 2555631 w 3429000"/>
                            <a:gd name="connsiteY50" fmla="*/ 1283811 h 1565165"/>
                            <a:gd name="connsiteX51" fmla="*/ 2643554 w 3429000"/>
                            <a:gd name="connsiteY51" fmla="*/ 1342427 h 1565165"/>
                            <a:gd name="connsiteX52" fmla="*/ 2702169 w 3429000"/>
                            <a:gd name="connsiteY52" fmla="*/ 1365873 h 1565165"/>
                            <a:gd name="connsiteX53" fmla="*/ 2760785 w 3429000"/>
                            <a:gd name="connsiteY53" fmla="*/ 1395181 h 1565165"/>
                            <a:gd name="connsiteX54" fmla="*/ 2790092 w 3429000"/>
                            <a:gd name="connsiteY54" fmla="*/ 1401042 h 1565165"/>
                            <a:gd name="connsiteX55" fmla="*/ 2836985 w 3429000"/>
                            <a:gd name="connsiteY55" fmla="*/ 1412765 h 1565165"/>
                            <a:gd name="connsiteX56" fmla="*/ 2960077 w 3429000"/>
                            <a:gd name="connsiteY56" fmla="*/ 1447934 h 1565165"/>
                            <a:gd name="connsiteX57" fmla="*/ 3030415 w 3429000"/>
                            <a:gd name="connsiteY57" fmla="*/ 1465519 h 1565165"/>
                            <a:gd name="connsiteX58" fmla="*/ 3112477 w 3429000"/>
                            <a:gd name="connsiteY58" fmla="*/ 1477242 h 1565165"/>
                            <a:gd name="connsiteX59" fmla="*/ 3235569 w 3429000"/>
                            <a:gd name="connsiteY59" fmla="*/ 1488965 h 1565165"/>
                            <a:gd name="connsiteX60" fmla="*/ 3399692 w 3429000"/>
                            <a:gd name="connsiteY60" fmla="*/ 1512411 h 1565165"/>
                            <a:gd name="connsiteX61" fmla="*/ 3429000 w 3429000"/>
                            <a:gd name="connsiteY61" fmla="*/ 1506550 h 15651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</a:cxnLst>
                          <a:rect l="l" t="t" r="r" b="b"/>
                          <a:pathLst>
                            <a:path w="3429000" h="1565165">
                              <a:moveTo>
                                <a:pt x="0" y="1565165"/>
                              </a:moveTo>
                              <a:cubicBezTo>
                                <a:pt x="64477" y="1561257"/>
                                <a:pt x="129296" y="1561138"/>
                                <a:pt x="193431" y="1553442"/>
                              </a:cubicBezTo>
                              <a:cubicBezTo>
                                <a:pt x="281006" y="1542933"/>
                                <a:pt x="269433" y="1535076"/>
                                <a:pt x="328246" y="1518273"/>
                              </a:cubicBezTo>
                              <a:cubicBezTo>
                                <a:pt x="343738" y="1513847"/>
                                <a:pt x="360101" y="1512334"/>
                                <a:pt x="375139" y="1506550"/>
                              </a:cubicBezTo>
                              <a:cubicBezTo>
                                <a:pt x="411060" y="1492734"/>
                                <a:pt x="445059" y="1474312"/>
                                <a:pt x="480646" y="1459658"/>
                              </a:cubicBezTo>
                              <a:cubicBezTo>
                                <a:pt x="511519" y="1446946"/>
                                <a:pt x="543921" y="1438048"/>
                                <a:pt x="574431" y="1424488"/>
                              </a:cubicBezTo>
                              <a:cubicBezTo>
                                <a:pt x="577817" y="1422983"/>
                                <a:pt x="650999" y="1383711"/>
                                <a:pt x="668215" y="1371734"/>
                              </a:cubicBezTo>
                              <a:cubicBezTo>
                                <a:pt x="703828" y="1346960"/>
                                <a:pt x="743047" y="1326210"/>
                                <a:pt x="773723" y="1295534"/>
                              </a:cubicBezTo>
                              <a:cubicBezTo>
                                <a:pt x="787400" y="1281857"/>
                                <a:pt x="800580" y="1267665"/>
                                <a:pt x="814754" y="1254504"/>
                              </a:cubicBezTo>
                              <a:cubicBezTo>
                                <a:pt x="827954" y="1242247"/>
                                <a:pt x="843047" y="1232072"/>
                                <a:pt x="855785" y="1219334"/>
                              </a:cubicBezTo>
                              <a:cubicBezTo>
                                <a:pt x="860766" y="1214353"/>
                                <a:pt x="862159" y="1206335"/>
                                <a:pt x="867508" y="1201750"/>
                              </a:cubicBezTo>
                              <a:cubicBezTo>
                                <a:pt x="876158" y="1194336"/>
                                <a:pt x="888206" y="1191626"/>
                                <a:pt x="896815" y="1184165"/>
                              </a:cubicBezTo>
                              <a:cubicBezTo>
                                <a:pt x="971588" y="1119362"/>
                                <a:pt x="962050" y="1109504"/>
                                <a:pt x="1031631" y="1020042"/>
                              </a:cubicBezTo>
                              <a:cubicBezTo>
                                <a:pt x="1045308" y="1002457"/>
                                <a:pt x="1060471" y="985933"/>
                                <a:pt x="1072662" y="967288"/>
                              </a:cubicBezTo>
                              <a:cubicBezTo>
                                <a:pt x="1093751" y="935035"/>
                                <a:pt x="1111860" y="900928"/>
                                <a:pt x="1131277" y="867642"/>
                              </a:cubicBezTo>
                              <a:cubicBezTo>
                                <a:pt x="1139214" y="854035"/>
                                <a:pt x="1154723" y="826611"/>
                                <a:pt x="1154723" y="826611"/>
                              </a:cubicBezTo>
                              <a:cubicBezTo>
                                <a:pt x="1164257" y="755108"/>
                                <a:pt x="1165820" y="725827"/>
                                <a:pt x="1184031" y="656627"/>
                              </a:cubicBezTo>
                              <a:cubicBezTo>
                                <a:pt x="1186709" y="646452"/>
                                <a:pt x="1191537" y="636959"/>
                                <a:pt x="1195754" y="627319"/>
                              </a:cubicBezTo>
                              <a:cubicBezTo>
                                <a:pt x="1205217" y="605690"/>
                                <a:pt x="1212196" y="582636"/>
                                <a:pt x="1225062" y="562842"/>
                              </a:cubicBezTo>
                              <a:cubicBezTo>
                                <a:pt x="1242747" y="535635"/>
                                <a:pt x="1296557" y="487199"/>
                                <a:pt x="1318846" y="463196"/>
                              </a:cubicBezTo>
                              <a:cubicBezTo>
                                <a:pt x="1338666" y="441851"/>
                                <a:pt x="1393255" y="370444"/>
                                <a:pt x="1400908" y="357688"/>
                              </a:cubicBezTo>
                              <a:cubicBezTo>
                                <a:pt x="1468454" y="245111"/>
                                <a:pt x="1403074" y="356136"/>
                                <a:pt x="1477108" y="222873"/>
                              </a:cubicBezTo>
                              <a:cubicBezTo>
                                <a:pt x="1482641" y="212914"/>
                                <a:pt x="1490461" y="204143"/>
                                <a:pt x="1494692" y="193565"/>
                              </a:cubicBezTo>
                              <a:cubicBezTo>
                                <a:pt x="1502268" y="174625"/>
                                <a:pt x="1506673" y="154564"/>
                                <a:pt x="1512277" y="134950"/>
                              </a:cubicBezTo>
                              <a:cubicBezTo>
                                <a:pt x="1518708" y="112444"/>
                                <a:pt x="1517738" y="104424"/>
                                <a:pt x="1529862" y="82196"/>
                              </a:cubicBezTo>
                              <a:cubicBezTo>
                                <a:pt x="1536609" y="69827"/>
                                <a:pt x="1545493" y="58750"/>
                                <a:pt x="1553308" y="47027"/>
                              </a:cubicBezTo>
                              <a:cubicBezTo>
                                <a:pt x="1555262" y="39212"/>
                                <a:pt x="1553926" y="29697"/>
                                <a:pt x="1559169" y="23581"/>
                              </a:cubicBezTo>
                              <a:cubicBezTo>
                                <a:pt x="1601403" y="-25693"/>
                                <a:pt x="1755462" y="17512"/>
                                <a:pt x="1758462" y="17719"/>
                              </a:cubicBezTo>
                              <a:cubicBezTo>
                                <a:pt x="1779954" y="43119"/>
                                <a:pt x="1802975" y="67301"/>
                                <a:pt x="1822939" y="93919"/>
                              </a:cubicBezTo>
                              <a:cubicBezTo>
                                <a:pt x="1834662" y="109550"/>
                                <a:pt x="1845487" y="125896"/>
                                <a:pt x="1858108" y="140811"/>
                              </a:cubicBezTo>
                              <a:cubicBezTo>
                                <a:pt x="1867032" y="151358"/>
                                <a:pt x="1878122" y="159896"/>
                                <a:pt x="1887415" y="170119"/>
                              </a:cubicBezTo>
                              <a:cubicBezTo>
                                <a:pt x="1897680" y="181411"/>
                                <a:pt x="1907567" y="193080"/>
                                <a:pt x="1916723" y="205288"/>
                              </a:cubicBezTo>
                              <a:cubicBezTo>
                                <a:pt x="1925177" y="216560"/>
                                <a:pt x="1930691" y="230033"/>
                                <a:pt x="1940169" y="240458"/>
                              </a:cubicBezTo>
                              <a:cubicBezTo>
                                <a:pt x="1950434" y="251749"/>
                                <a:pt x="1963616" y="259996"/>
                                <a:pt x="1975339" y="269765"/>
                              </a:cubicBezTo>
                              <a:cubicBezTo>
                                <a:pt x="2003229" y="339490"/>
                                <a:pt x="1966584" y="253715"/>
                                <a:pt x="2010508" y="334242"/>
                              </a:cubicBezTo>
                              <a:cubicBezTo>
                                <a:pt x="2015546" y="343479"/>
                                <a:pt x="2017525" y="354139"/>
                                <a:pt x="2022231" y="363550"/>
                              </a:cubicBezTo>
                              <a:cubicBezTo>
                                <a:pt x="2031227" y="381542"/>
                                <a:pt x="2042170" y="398503"/>
                                <a:pt x="2051539" y="416304"/>
                              </a:cubicBezTo>
                              <a:cubicBezTo>
                                <a:pt x="2061713" y="435635"/>
                                <a:pt x="2071077" y="455381"/>
                                <a:pt x="2080846" y="474919"/>
                              </a:cubicBezTo>
                              <a:cubicBezTo>
                                <a:pt x="2095752" y="594159"/>
                                <a:pt x="2075688" y="465834"/>
                                <a:pt x="2098431" y="551119"/>
                              </a:cubicBezTo>
                              <a:cubicBezTo>
                                <a:pt x="2108980" y="590679"/>
                                <a:pt x="2116479" y="654009"/>
                                <a:pt x="2121877" y="691796"/>
                              </a:cubicBezTo>
                              <a:cubicBezTo>
                                <a:pt x="2123831" y="723058"/>
                                <a:pt x="2123309" y="754573"/>
                                <a:pt x="2127739" y="785581"/>
                              </a:cubicBezTo>
                              <a:cubicBezTo>
                                <a:pt x="2131157" y="809506"/>
                                <a:pt x="2139173" y="832547"/>
                                <a:pt x="2145323" y="855919"/>
                              </a:cubicBezTo>
                              <a:cubicBezTo>
                                <a:pt x="2148861" y="869365"/>
                                <a:pt x="2162607" y="917742"/>
                                <a:pt x="2168769" y="932119"/>
                              </a:cubicBezTo>
                              <a:cubicBezTo>
                                <a:pt x="2212649" y="1034505"/>
                                <a:pt x="2170095" y="923048"/>
                                <a:pt x="2221523" y="1025904"/>
                              </a:cubicBezTo>
                              <a:cubicBezTo>
                                <a:pt x="2252659" y="1088176"/>
                                <a:pt x="2207321" y="1035988"/>
                                <a:pt x="2262554" y="1096242"/>
                              </a:cubicBezTo>
                              <a:cubicBezTo>
                                <a:pt x="2300961" y="1138140"/>
                                <a:pt x="2325862" y="1156326"/>
                                <a:pt x="2379785" y="1190027"/>
                              </a:cubicBezTo>
                              <a:cubicBezTo>
                                <a:pt x="2395416" y="1199796"/>
                                <a:pt x="2410673" y="1210189"/>
                                <a:pt x="2426677" y="1219334"/>
                              </a:cubicBezTo>
                              <a:cubicBezTo>
                                <a:pt x="2438057" y="1225837"/>
                                <a:pt x="2450340" y="1230643"/>
                                <a:pt x="2461846" y="1236919"/>
                              </a:cubicBezTo>
                              <a:cubicBezTo>
                                <a:pt x="2471848" y="1242375"/>
                                <a:pt x="2481674" y="1248184"/>
                                <a:pt x="2491154" y="1254504"/>
                              </a:cubicBezTo>
                              <a:cubicBezTo>
                                <a:pt x="2499282" y="1259923"/>
                                <a:pt x="2505707" y="1268046"/>
                                <a:pt x="2514600" y="1272088"/>
                              </a:cubicBezTo>
                              <a:cubicBezTo>
                                <a:pt x="2527549" y="1277974"/>
                                <a:pt x="2541954" y="1279903"/>
                                <a:pt x="2555631" y="1283811"/>
                              </a:cubicBezTo>
                              <a:cubicBezTo>
                                <a:pt x="2626343" y="1341666"/>
                                <a:pt x="2593168" y="1329829"/>
                                <a:pt x="2643554" y="1342427"/>
                              </a:cubicBezTo>
                              <a:cubicBezTo>
                                <a:pt x="2727700" y="1392913"/>
                                <a:pt x="2621207" y="1333487"/>
                                <a:pt x="2702169" y="1365873"/>
                              </a:cubicBezTo>
                              <a:cubicBezTo>
                                <a:pt x="2722451" y="1373986"/>
                                <a:pt x="2740503" y="1387068"/>
                                <a:pt x="2760785" y="1395181"/>
                              </a:cubicBezTo>
                              <a:cubicBezTo>
                                <a:pt x="2770035" y="1398881"/>
                                <a:pt x="2780385" y="1398802"/>
                                <a:pt x="2790092" y="1401042"/>
                              </a:cubicBezTo>
                              <a:cubicBezTo>
                                <a:pt x="2805791" y="1404665"/>
                                <a:pt x="2821552" y="1408135"/>
                                <a:pt x="2836985" y="1412765"/>
                              </a:cubicBezTo>
                              <a:cubicBezTo>
                                <a:pt x="3041346" y="1474073"/>
                                <a:pt x="2797967" y="1407405"/>
                                <a:pt x="2960077" y="1447934"/>
                              </a:cubicBezTo>
                              <a:cubicBezTo>
                                <a:pt x="3002092" y="1458438"/>
                                <a:pt x="2993179" y="1459640"/>
                                <a:pt x="3030415" y="1465519"/>
                              </a:cubicBezTo>
                              <a:cubicBezTo>
                                <a:pt x="3057709" y="1469828"/>
                                <a:pt x="3085027" y="1474075"/>
                                <a:pt x="3112477" y="1477242"/>
                              </a:cubicBezTo>
                              <a:cubicBezTo>
                                <a:pt x="3139957" y="1480413"/>
                                <a:pt x="3204921" y="1483635"/>
                                <a:pt x="3235569" y="1488965"/>
                              </a:cubicBezTo>
                              <a:cubicBezTo>
                                <a:pt x="3387340" y="1515360"/>
                                <a:pt x="3247678" y="1501554"/>
                                <a:pt x="3399692" y="1512411"/>
                              </a:cubicBezTo>
                              <a:cubicBezTo>
                                <a:pt x="3425034" y="1506076"/>
                                <a:pt x="3415083" y="1506550"/>
                                <a:pt x="3429000" y="1506550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E617A" id="Freeform: Shape 26" o:spid="_x0000_s1026" style="position:absolute;margin-left:66.9pt;margin-top:18.5pt;width:270pt;height:123.2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429000,1565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" path="m,1565165v64477,-3908,129296,-4027,193431,-11723c281006,1542933,269433,1535076,328246,1518273v15492,-4426,31855,-5939,46893,-11723c411060,1492734,445059,1474312,480646,1459658v30873,-12712,63275,-21610,93785,-35170c577817,1422983,650999,1383711,668215,1371734v35613,-24774,74832,-45524,105508,-76200c787400,1281857,800580,1267665,814754,1254504v13200,-12257,28293,-22432,41031,-35170c860766,1214353,862159,1206335,867508,1201750v8650,-7414,20698,-10124,29307,-17585c971588,1119362,962050,1109504,1031631,1020042v13677,-17585,28840,-34109,41031,-52754c1093751,935035,1111860,900928,1131277,867642v7937,-13607,23446,-41031,23446,-41031c1164257,755108,1165820,725827,1184031,656627v2678,-10175,7506,-19668,11723,-29308c1205217,605690,1212196,582636,1225062,562842v17685,-27207,71495,-75643,93784,-99646c1338666,441851,1393255,370444,1400908,357688v67546,-112577,2166,-1552,76200,-134815c1482641,212914,1490461,204143,1494692,193565v7576,-18940,11981,-39001,17585,-58615c1518708,112444,1517738,104424,1529862,82196v6747,-12369,15631,-23446,23446,-35169c1555262,39212,1553926,29697,1559169,23581v42234,-49274,196293,-6069,199293,-5862c1779954,43119,1802975,67301,1822939,93919v11723,15631,22548,31977,35169,46892c1867032,151358,1878122,159896,1887415,170119v10265,11292,20152,22961,29308,35169c1925177,216560,1930691,230033,1940169,240458v10265,11291,23447,19538,35170,29307c2003229,339490,1966584,253715,2010508,334242v5038,9237,7017,19897,11723,29308c2031227,381542,2042170,398503,2051539,416304v10174,19331,19538,39077,29307,58615c2095752,594159,2075688,465834,2098431,551119v10549,39560,18048,102890,23446,140677c2123831,723058,2123309,754573,2127739,785581v3418,23925,11434,46966,17584,70338c2148861,869365,2162607,917742,2168769,932119v43880,102386,1326,-9071,52754,93785c2252659,1088176,2207321,1035988,2262554,1096242v38407,41898,63308,60084,117231,93785c2395416,1199796,2410673,1210189,2426677,1219334v11380,6503,23663,11309,35169,17585c2471848,1242375,2481674,1248184,2491154,1254504v8128,5419,14553,13542,23446,17584c2527549,1277974,2541954,1279903,2555631,1283811v70712,57855,37537,46018,87923,58616c2727700,1392913,2621207,1333487,2702169,1365873v20282,8113,38334,21195,58616,29308c2770035,1398881,2780385,1398802,2790092,1401042v15699,3623,31460,7093,46893,11723c3041346,1474073,2797967,1407405,2960077,1447934v42015,10504,33102,11706,70338,17585c3057709,1469828,3085027,1474075,3112477,1477242v27480,3171,92444,6393,123092,11723c3387340,1515360,3247678,1501554,3399692,1512411v25342,-6335,15391,-5861,29308,-5861e" filled="f" strokecolor="#09101d [484]" strokeweight="1pt">
                <v:stroke joinstyle="miter"/>
                <v:path arrowok="t" o:connecttype="custom" o:connectlocs="0,1565165;193431,1553442;328246,1518273;375139,1506550;480646,1459658;574431,1424488;668215,1371734;773723,1295534;814754,1254504;855785,1219334;867508,1201750;896815,1184165;1031631,1020042;1072662,967288;1131277,867642;1154723,826611;1184031,656627;1195754,627319;1225062,562842;1318846,463196;1400908,357688;1477108,222873;1494692,193565;1512277,134950;1529862,82196;1553308,47027;1559169,23581;1758462,17719;1822939,93919;1858108,140811;1887415,170119;1916723,205288;1940169,240458;1975339,269765;2010508,334242;2022231,363550;2051539,416304;2080846,474919;2098431,551119;2121877,691796;2127739,785581;2145323,855919;2168769,932119;2221523,1025904;2262554,1096242;2379785,1190027;2426677,1219334;2461846,1236919;2491154,1254504;2514600,1272088;2555631,1283811;2643554,1342427;2702169,1365873;2760785,1395181;2790092,1401042;2836985,1412765;2960077,1447934;3030415,1465519;3112477,1477242;3235569,1488965;3399692,1512411;3429000,1506550" o:connectangles="0,0,0,0,0,0,0,0,0,0,0,0,0,0,0,0,0,0,0,0,0,0,0,0,0,0,0,0,0,0,0,0,0,0,0,0,0,0,0,0,0,0,0,0,0,0,0,0,0,0,0,0,0,0,0,0,0,0,0,0,0,0"/>
              </v:shape>
            </w:pict>
          </mc:Fallback>
        </mc:AlternateContent>
      </w:r>
    </w:p>
    <w:p w14:paraId="0A41C146" w14:textId="562B8F1F" w:rsidR="008C5FF5" w:rsidRDefault="008C5FF5" w:rsidP="008350E3">
      <w:pPr>
        <w:tabs>
          <w:tab w:val="left" w:pos="720"/>
          <w:tab w:val="left" w:pos="3351"/>
        </w:tabs>
      </w:pPr>
    </w:p>
    <w:p w14:paraId="7BCE0F78" w14:textId="55BA370D" w:rsidR="008C5FF5" w:rsidRDefault="008C5FF5" w:rsidP="008350E3">
      <w:pPr>
        <w:tabs>
          <w:tab w:val="left" w:pos="720"/>
          <w:tab w:val="left" w:pos="3351"/>
        </w:tabs>
      </w:pPr>
    </w:p>
    <w:p w14:paraId="1232C066" w14:textId="4EA5D8E5" w:rsidR="008C5FF5" w:rsidRDefault="008C5FF5" w:rsidP="008350E3">
      <w:pPr>
        <w:tabs>
          <w:tab w:val="left" w:pos="720"/>
          <w:tab w:val="left" w:pos="3351"/>
        </w:tabs>
      </w:pPr>
    </w:p>
    <w:p w14:paraId="7036B785" w14:textId="03D070A4" w:rsidR="008C5FF5" w:rsidRDefault="008C5FF5" w:rsidP="008350E3">
      <w:pPr>
        <w:tabs>
          <w:tab w:val="left" w:pos="720"/>
          <w:tab w:val="left" w:pos="3351"/>
        </w:tabs>
      </w:pPr>
    </w:p>
    <w:p w14:paraId="1E57D30E" w14:textId="461998FF" w:rsidR="008C5FF5" w:rsidRDefault="005738A7" w:rsidP="008350E3">
      <w:pPr>
        <w:tabs>
          <w:tab w:val="left" w:pos="720"/>
          <w:tab w:val="left" w:pos="335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B4F5E14" wp14:editId="4637006E">
                <wp:simplePos x="0" y="0"/>
                <wp:positionH relativeFrom="column">
                  <wp:posOffset>843573</wp:posOffset>
                </wp:positionH>
                <wp:positionV relativeFrom="paragraph">
                  <wp:posOffset>229528</wp:posOffset>
                </wp:positionV>
                <wp:extent cx="0" cy="369276"/>
                <wp:effectExtent l="0" t="0" r="38100" b="3111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9276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459C2F" id="Straight Connector 22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4pt,18.05pt" to="66.4pt,4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" strokecolor="#4472c4" strokeweight=".5pt">
                <v:stroke joinstyle="miter"/>
              </v:line>
            </w:pict>
          </mc:Fallback>
        </mc:AlternateContent>
      </w:r>
      <w:r w:rsidR="00A72F7A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113914B" wp14:editId="5E5AA23A">
                <wp:simplePos x="0" y="0"/>
                <wp:positionH relativeFrom="column">
                  <wp:posOffset>1254369</wp:posOffset>
                </wp:positionH>
                <wp:positionV relativeFrom="paragraph">
                  <wp:posOffset>207254</wp:posOffset>
                </wp:positionV>
                <wp:extent cx="0" cy="369276"/>
                <wp:effectExtent l="0" t="0" r="38100" b="3111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9276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7331AA" id="Straight Connector 24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8.75pt,16.3pt" to="98.75pt,4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" strokecolor="#4472c4" strokeweight=".5pt">
                <v:stroke joinstyle="miter"/>
              </v:line>
            </w:pict>
          </mc:Fallback>
        </mc:AlternateContent>
      </w:r>
      <w:r w:rsidR="00A72F7A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4697CAD" wp14:editId="603A0AE3">
                <wp:simplePos x="0" y="0"/>
                <wp:positionH relativeFrom="column">
                  <wp:posOffset>3346938</wp:posOffset>
                </wp:positionH>
                <wp:positionV relativeFrom="paragraph">
                  <wp:posOffset>202858</wp:posOffset>
                </wp:positionV>
                <wp:extent cx="0" cy="369276"/>
                <wp:effectExtent l="0" t="0" r="38100" b="3111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9276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0E9028" id="Straight Connector 25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3.55pt,15.95pt" to="263.55pt,4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" strokecolor="#4472c4" strokeweight=".5pt">
                <v:stroke joinstyle="miter"/>
              </v:line>
            </w:pict>
          </mc:Fallback>
        </mc:AlternateContent>
      </w:r>
      <w:r w:rsidR="00CB52F5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20FE5FF" wp14:editId="5071A586">
                <wp:simplePos x="0" y="0"/>
                <wp:positionH relativeFrom="column">
                  <wp:posOffset>1735016</wp:posOffset>
                </wp:positionH>
                <wp:positionV relativeFrom="paragraph">
                  <wp:posOffset>240958</wp:posOffset>
                </wp:positionV>
                <wp:extent cx="0" cy="369276"/>
                <wp:effectExtent l="0" t="0" r="38100" b="3111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9276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8F3E82" id="Straight Connector 23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6.6pt,18.95pt" to="136.6pt,4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" strokecolor="#4472c4" strokeweight=".5pt">
                <v:stroke joinstyle="miter"/>
              </v:line>
            </w:pict>
          </mc:Fallback>
        </mc:AlternateContent>
      </w:r>
      <w:r w:rsidR="00F91AF6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D6531B7" wp14:editId="5AC8AE99">
                <wp:simplePos x="0" y="0"/>
                <wp:positionH relativeFrom="margin">
                  <wp:align>center</wp:align>
                </wp:positionH>
                <wp:positionV relativeFrom="paragraph">
                  <wp:posOffset>265040</wp:posOffset>
                </wp:positionV>
                <wp:extent cx="0" cy="369276"/>
                <wp:effectExtent l="0" t="0" r="38100" b="3111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9276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C2F9DB" id="Straight Connector 21" o:spid="_x0000_s1026" style="position:absolute;z-index:2516766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20.85pt" to="0,4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" strokecolor="#4472c4" strokeweight=".5pt">
                <v:stroke joinstyle="miter"/>
                <w10:wrap anchorx="margin"/>
              </v:line>
            </w:pict>
          </mc:Fallback>
        </mc:AlternateContent>
      </w:r>
      <w:r w:rsidR="00F91AF6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8DC50FA" wp14:editId="41F87E74">
                <wp:simplePos x="0" y="0"/>
                <wp:positionH relativeFrom="column">
                  <wp:posOffset>2309446</wp:posOffset>
                </wp:positionH>
                <wp:positionV relativeFrom="paragraph">
                  <wp:posOffset>265577</wp:posOffset>
                </wp:positionV>
                <wp:extent cx="0" cy="369276"/>
                <wp:effectExtent l="0" t="0" r="38100" b="3111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927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3345B2" id="Straight Connector 20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1.85pt,20.9pt" to="181.85pt,5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</w:p>
    <w:p w14:paraId="609BDA96" w14:textId="5D2B2E50" w:rsidR="008C5FF5" w:rsidRDefault="00A202BA" w:rsidP="008C5FF5">
      <w:pPr>
        <w:tabs>
          <w:tab w:val="left" w:pos="6803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57D643F" wp14:editId="10E1D41F">
                <wp:simplePos x="0" y="0"/>
                <wp:positionH relativeFrom="column">
                  <wp:posOffset>3487614</wp:posOffset>
                </wp:positionH>
                <wp:positionV relativeFrom="paragraph">
                  <wp:posOffset>21492</wp:posOffset>
                </wp:positionV>
                <wp:extent cx="11723" cy="2725616"/>
                <wp:effectExtent l="0" t="0" r="26670" b="3683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23" cy="2725616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69A2F8" id="Straight Connector 28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4.6pt,1.7pt" to="275.5pt,2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" strokecolor="#4472c4" strokeweight=".5pt">
                <v:stroke joinstyle="miter"/>
              </v:line>
            </w:pict>
          </mc:Fallback>
        </mc:AlternateContent>
      </w:r>
      <w:r w:rsidR="008C5FF5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FB3E28D" wp14:editId="4D775FEA">
                <wp:simplePos x="0" y="0"/>
                <wp:positionH relativeFrom="column">
                  <wp:posOffset>627184</wp:posOffset>
                </wp:positionH>
                <wp:positionV relativeFrom="paragraph">
                  <wp:posOffset>97350</wp:posOffset>
                </wp:positionV>
                <wp:extent cx="3481753" cy="29308"/>
                <wp:effectExtent l="0" t="0" r="23495" b="2794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81753" cy="2930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070FC3" id="Straight Connector 19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4pt,7.65pt" to="323.5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" strokecolor="#4472c4 [3204]" strokeweight=".5pt">
                <v:stroke joinstyle="miter"/>
              </v:line>
            </w:pict>
          </mc:Fallback>
        </mc:AlternateContent>
      </w:r>
      <w:r w:rsidR="008C5FF5">
        <w:tab/>
      </w:r>
    </w:p>
    <w:p w14:paraId="0AC66E6A" w14:textId="0D45FED4" w:rsidR="008C5FF5" w:rsidRDefault="00F91AF6" w:rsidP="008C5FF5">
      <w:pPr>
        <w:tabs>
          <w:tab w:val="left" w:pos="6803"/>
        </w:tabs>
      </w:pPr>
      <w:r>
        <w:t xml:space="preserve">                          </w:t>
      </w:r>
      <w:r w:rsidR="00463E85">
        <w:t>0.15</w:t>
      </w:r>
      <w:r>
        <w:t xml:space="preserve">            </w:t>
      </w:r>
      <w:r w:rsidR="005738A7">
        <w:t>1.49</w:t>
      </w:r>
      <w:r>
        <w:t xml:space="preserve">           </w:t>
      </w:r>
      <w:r w:rsidR="00543EB0">
        <w:t>4.17</w:t>
      </w:r>
      <w:r>
        <w:t xml:space="preserve">     u=2.83 </w:t>
      </w:r>
      <w:r w:rsidR="00CE2CAD">
        <w:t xml:space="preserve">       4.17</w:t>
      </w:r>
      <w:r w:rsidR="00A72F7A">
        <w:t xml:space="preserve">        5.51</w:t>
      </w:r>
      <w:r w:rsidR="00CE2CAD">
        <w:tab/>
      </w:r>
      <w:r w:rsidR="00CE2CAD">
        <w:tab/>
      </w:r>
    </w:p>
    <w:p w14:paraId="72663544" w14:textId="0D55721D" w:rsidR="00CE2CAD" w:rsidRDefault="00CE2CAD" w:rsidP="008C5FF5">
      <w:pPr>
        <w:tabs>
          <w:tab w:val="left" w:pos="6803"/>
        </w:tabs>
      </w:pPr>
      <w:r>
        <w:t>2.83</w:t>
      </w:r>
      <w:r w:rsidR="00E96B30">
        <w:t xml:space="preserve">               2.83</w:t>
      </w:r>
      <w:r w:rsidR="001D5607">
        <w:t xml:space="preserve">        4.17</w:t>
      </w:r>
      <w:r w:rsidR="00757E8D">
        <w:t xml:space="preserve">          1.49</w:t>
      </w:r>
      <w:r w:rsidR="00E96B30">
        <w:tab/>
      </w:r>
      <w:r w:rsidR="00E96B30">
        <w:tab/>
      </w:r>
    </w:p>
    <w:p w14:paraId="0E7BAF9F" w14:textId="639F3DA4" w:rsidR="00CE2CAD" w:rsidRDefault="00CE2CAD" w:rsidP="008C5FF5">
      <w:pPr>
        <w:tabs>
          <w:tab w:val="left" w:pos="6803"/>
        </w:tabs>
      </w:pPr>
      <w:r>
        <w:t>1.34</w:t>
      </w:r>
      <w:r w:rsidR="00E96B30">
        <w:t xml:space="preserve">               </w:t>
      </w:r>
      <w:r w:rsidR="00D6041F">
        <w:t>1.34</w:t>
      </w:r>
      <w:r w:rsidR="001D5607">
        <w:t xml:space="preserve">        1.34</w:t>
      </w:r>
      <w:r w:rsidR="00757E8D">
        <w:t xml:space="preserve">         1.34</w:t>
      </w:r>
      <w:r w:rsidR="00E96B30">
        <w:tab/>
      </w:r>
    </w:p>
    <w:p w14:paraId="0DBD1BEE" w14:textId="230CEA5A" w:rsidR="00CE2CAD" w:rsidRDefault="00CE2CAD" w:rsidP="008C5FF5">
      <w:pPr>
        <w:tabs>
          <w:tab w:val="left" w:pos="6803"/>
        </w:tabs>
      </w:pPr>
      <w:r>
        <w:t>----</w:t>
      </w:r>
      <w:r w:rsidR="00D6041F">
        <w:t xml:space="preserve">                -----</w:t>
      </w:r>
      <w:r w:rsidR="001D5607">
        <w:t xml:space="preserve">          -------</w:t>
      </w:r>
      <w:r w:rsidR="00757E8D">
        <w:t xml:space="preserve">       ------</w:t>
      </w:r>
    </w:p>
    <w:p w14:paraId="597CB855" w14:textId="30E7720A" w:rsidR="00621B5F" w:rsidRDefault="00CE2CAD" w:rsidP="008C5FF5">
      <w:pPr>
        <w:tabs>
          <w:tab w:val="left" w:pos="6803"/>
        </w:tabs>
      </w:pPr>
      <w:r>
        <w:t>4.17</w:t>
      </w:r>
      <w:r w:rsidR="00D6041F">
        <w:t xml:space="preserve">             1.49</w:t>
      </w:r>
      <w:r w:rsidR="001D5607">
        <w:t xml:space="preserve">          </w:t>
      </w:r>
      <w:r w:rsidR="005738A7">
        <w:t>5.51</w:t>
      </w:r>
      <w:r w:rsidR="00BC5EEE">
        <w:t xml:space="preserve">       </w:t>
      </w:r>
      <w:r w:rsidR="002F02D4">
        <w:t>0.15</w:t>
      </w:r>
    </w:p>
    <w:p w14:paraId="2DD0A448" w14:textId="79FADF6E" w:rsidR="002F02D4" w:rsidRDefault="002F02D4" w:rsidP="008C5FF5">
      <w:pPr>
        <w:tabs>
          <w:tab w:val="left" w:pos="6803"/>
        </w:tabs>
      </w:pPr>
      <w:r>
        <w:t xml:space="preserve">With variance we can figure out data </w:t>
      </w:r>
      <w:r w:rsidR="001C133E">
        <w:t xml:space="preserve">spread </w:t>
      </w:r>
    </w:p>
    <w:p w14:paraId="768B32D6" w14:textId="53E96E10" w:rsidR="005D4406" w:rsidRDefault="005D4406" w:rsidP="008C5FF5">
      <w:pPr>
        <w:tabs>
          <w:tab w:val="left" w:pos="6803"/>
        </w:tabs>
      </w:pPr>
      <w:r>
        <w:t xml:space="preserve">SD </w:t>
      </w:r>
      <w:r w:rsidR="007F4ED8">
        <w:t>between one standard deviation to the</w:t>
      </w:r>
      <w:r w:rsidR="000B4E6E">
        <w:t xml:space="preserve"> right and left what </w:t>
      </w:r>
      <w:r w:rsidR="00DC3F30">
        <w:t xml:space="preserve">may be the range of </w:t>
      </w:r>
      <w:r w:rsidR="00B16B0B">
        <w:t>data that may be falling.</w:t>
      </w:r>
      <w:r w:rsidR="00DC3F30">
        <w:t xml:space="preserve"> </w:t>
      </w:r>
    </w:p>
    <w:p w14:paraId="2CE3436F" w14:textId="2125DD3A" w:rsidR="00A37A05" w:rsidRDefault="00156F11" w:rsidP="008C5FF5">
      <w:pPr>
        <w:tabs>
          <w:tab w:val="left" w:pos="6803"/>
        </w:tabs>
      </w:pPr>
      <w:r>
        <w:t xml:space="preserve">Eg in above </w:t>
      </w:r>
      <w:r w:rsidR="00A37A05">
        <w:t xml:space="preserve">example </w:t>
      </w:r>
    </w:p>
    <w:p w14:paraId="000C7E38" w14:textId="0A28E6C5" w:rsidR="00A37A05" w:rsidRDefault="00A37A05" w:rsidP="008C5FF5">
      <w:pPr>
        <w:tabs>
          <w:tab w:val="left" w:pos="6803"/>
        </w:tabs>
      </w:pPr>
      <w:r>
        <w:t>How far element can be, let ta</w:t>
      </w:r>
      <w:r w:rsidR="003B0A92">
        <w:t>k</w:t>
      </w:r>
      <w:r w:rsidR="00A202BA">
        <w:t xml:space="preserve">e                                                    </w:t>
      </w:r>
      <w:r w:rsidR="003B0A92">
        <w:t xml:space="preserve">5 </w:t>
      </w:r>
    </w:p>
    <w:p w14:paraId="49B91195" w14:textId="77777777" w:rsidR="003B0A92" w:rsidRDefault="003B0A92" w:rsidP="008C5FF5">
      <w:pPr>
        <w:tabs>
          <w:tab w:val="left" w:pos="6803"/>
        </w:tabs>
      </w:pPr>
    </w:p>
    <w:p w14:paraId="6E153A57" w14:textId="4CE22BE9" w:rsidR="00AE7C56" w:rsidRDefault="008E6F3A" w:rsidP="008C5FF5">
      <w:pPr>
        <w:tabs>
          <w:tab w:val="left" w:pos="6803"/>
        </w:tabs>
      </w:pPr>
      <w:r>
        <w:t>#</w:t>
      </w:r>
      <w:r w:rsidR="009154CC">
        <w:t xml:space="preserve"> </w:t>
      </w:r>
      <w:r w:rsidR="00AE7C56">
        <w:t xml:space="preserve">How you represent the 5. = It </w:t>
      </w:r>
      <w:r w:rsidR="006A4312">
        <w:t>falls</w:t>
      </w:r>
      <w:r w:rsidR="00AE7C56">
        <w:t xml:space="preserve"> </w:t>
      </w:r>
      <w:r w:rsidR="006A4312">
        <w:t>1.5 SD</w:t>
      </w:r>
      <w:r w:rsidR="00E60E68">
        <w:t xml:space="preserve"> from the mean</w:t>
      </w:r>
      <w:r w:rsidR="006A4312">
        <w:t xml:space="preserve"> </w:t>
      </w:r>
    </w:p>
    <w:p w14:paraId="5FA18D53" w14:textId="77777777" w:rsidR="00621B5F" w:rsidRDefault="00621B5F" w:rsidP="008C5FF5">
      <w:pPr>
        <w:tabs>
          <w:tab w:val="left" w:pos="6803"/>
        </w:tabs>
      </w:pPr>
    </w:p>
    <w:p w14:paraId="5D188790" w14:textId="20B8765D" w:rsidR="00CE2CAD" w:rsidRDefault="00D6041F" w:rsidP="008C5FF5">
      <w:pPr>
        <w:tabs>
          <w:tab w:val="left" w:pos="6803"/>
        </w:tabs>
      </w:pPr>
      <w:r>
        <w:t xml:space="preserve">         </w:t>
      </w:r>
      <w:r>
        <w:tab/>
      </w:r>
    </w:p>
    <w:sectPr w:rsidR="00CE2C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wNwMSRiYWZqaGRko6SsGpxcWZ+XkgBUa1ABRN06csAAAA"/>
  </w:docVars>
  <w:rsids>
    <w:rsidRoot w:val="00A411BF"/>
    <w:rsid w:val="00005DF5"/>
    <w:rsid w:val="000114CD"/>
    <w:rsid w:val="000117D1"/>
    <w:rsid w:val="000222DE"/>
    <w:rsid w:val="00057BF2"/>
    <w:rsid w:val="00062ED6"/>
    <w:rsid w:val="00064E1D"/>
    <w:rsid w:val="00085F82"/>
    <w:rsid w:val="00086598"/>
    <w:rsid w:val="000B4E6E"/>
    <w:rsid w:val="000B596F"/>
    <w:rsid w:val="000B6464"/>
    <w:rsid w:val="000E709F"/>
    <w:rsid w:val="001058F7"/>
    <w:rsid w:val="00113CAA"/>
    <w:rsid w:val="0011614F"/>
    <w:rsid w:val="00126328"/>
    <w:rsid w:val="001319C6"/>
    <w:rsid w:val="00134FA9"/>
    <w:rsid w:val="00156F11"/>
    <w:rsid w:val="00183054"/>
    <w:rsid w:val="001974C9"/>
    <w:rsid w:val="001A7D63"/>
    <w:rsid w:val="001C133E"/>
    <w:rsid w:val="001D5607"/>
    <w:rsid w:val="001D6794"/>
    <w:rsid w:val="001E1BCB"/>
    <w:rsid w:val="001E5260"/>
    <w:rsid w:val="001F4A2C"/>
    <w:rsid w:val="00214CBA"/>
    <w:rsid w:val="00226362"/>
    <w:rsid w:val="00261EFE"/>
    <w:rsid w:val="002770F8"/>
    <w:rsid w:val="00294FD8"/>
    <w:rsid w:val="0029563C"/>
    <w:rsid w:val="00296F86"/>
    <w:rsid w:val="002A28DA"/>
    <w:rsid w:val="002E12AB"/>
    <w:rsid w:val="002E5829"/>
    <w:rsid w:val="002E644F"/>
    <w:rsid w:val="002F02D4"/>
    <w:rsid w:val="00317A45"/>
    <w:rsid w:val="003339A6"/>
    <w:rsid w:val="003354F1"/>
    <w:rsid w:val="00346230"/>
    <w:rsid w:val="003528B2"/>
    <w:rsid w:val="0035600C"/>
    <w:rsid w:val="003B0A92"/>
    <w:rsid w:val="004070C1"/>
    <w:rsid w:val="0043063F"/>
    <w:rsid w:val="004470D0"/>
    <w:rsid w:val="00453A23"/>
    <w:rsid w:val="00463E85"/>
    <w:rsid w:val="00473C05"/>
    <w:rsid w:val="00490E16"/>
    <w:rsid w:val="004B0608"/>
    <w:rsid w:val="004C6C98"/>
    <w:rsid w:val="004E03DD"/>
    <w:rsid w:val="004F1671"/>
    <w:rsid w:val="0050121B"/>
    <w:rsid w:val="00507CD5"/>
    <w:rsid w:val="005316A6"/>
    <w:rsid w:val="005431AD"/>
    <w:rsid w:val="00543EB0"/>
    <w:rsid w:val="00552B64"/>
    <w:rsid w:val="00565358"/>
    <w:rsid w:val="005738A7"/>
    <w:rsid w:val="005B6F06"/>
    <w:rsid w:val="005D4406"/>
    <w:rsid w:val="005F4B68"/>
    <w:rsid w:val="005F7AEE"/>
    <w:rsid w:val="00611530"/>
    <w:rsid w:val="00621B5F"/>
    <w:rsid w:val="00634A9E"/>
    <w:rsid w:val="00647D43"/>
    <w:rsid w:val="006517F7"/>
    <w:rsid w:val="006608B7"/>
    <w:rsid w:val="00661D3F"/>
    <w:rsid w:val="0066253D"/>
    <w:rsid w:val="00673A78"/>
    <w:rsid w:val="0067761E"/>
    <w:rsid w:val="006978D7"/>
    <w:rsid w:val="006A4312"/>
    <w:rsid w:val="006C23D4"/>
    <w:rsid w:val="006E20F0"/>
    <w:rsid w:val="006E2548"/>
    <w:rsid w:val="006E662E"/>
    <w:rsid w:val="006F4F15"/>
    <w:rsid w:val="00720823"/>
    <w:rsid w:val="00723F2E"/>
    <w:rsid w:val="007300D5"/>
    <w:rsid w:val="00730EB7"/>
    <w:rsid w:val="007534DB"/>
    <w:rsid w:val="00757E8D"/>
    <w:rsid w:val="007B1F3E"/>
    <w:rsid w:val="007B2E92"/>
    <w:rsid w:val="007C1826"/>
    <w:rsid w:val="007C1BDB"/>
    <w:rsid w:val="007C7AF0"/>
    <w:rsid w:val="007E4FFE"/>
    <w:rsid w:val="007E73ED"/>
    <w:rsid w:val="007F165B"/>
    <w:rsid w:val="007F4ED8"/>
    <w:rsid w:val="007F6F05"/>
    <w:rsid w:val="00807CE3"/>
    <w:rsid w:val="00815EF4"/>
    <w:rsid w:val="00823686"/>
    <w:rsid w:val="00823D4C"/>
    <w:rsid w:val="00825B37"/>
    <w:rsid w:val="008277A2"/>
    <w:rsid w:val="00830B19"/>
    <w:rsid w:val="008350E3"/>
    <w:rsid w:val="0086573F"/>
    <w:rsid w:val="00880513"/>
    <w:rsid w:val="0088082E"/>
    <w:rsid w:val="008B301D"/>
    <w:rsid w:val="008B56C9"/>
    <w:rsid w:val="008B5A73"/>
    <w:rsid w:val="008C2097"/>
    <w:rsid w:val="008C5FF5"/>
    <w:rsid w:val="008D6CF2"/>
    <w:rsid w:val="008E6F3A"/>
    <w:rsid w:val="009154CC"/>
    <w:rsid w:val="0093646C"/>
    <w:rsid w:val="0094522B"/>
    <w:rsid w:val="00945460"/>
    <w:rsid w:val="0095683F"/>
    <w:rsid w:val="00971618"/>
    <w:rsid w:val="00973812"/>
    <w:rsid w:val="00974843"/>
    <w:rsid w:val="00974991"/>
    <w:rsid w:val="009C2CFD"/>
    <w:rsid w:val="009F30C5"/>
    <w:rsid w:val="009F6BAF"/>
    <w:rsid w:val="00A202BA"/>
    <w:rsid w:val="00A30914"/>
    <w:rsid w:val="00A30B95"/>
    <w:rsid w:val="00A37A05"/>
    <w:rsid w:val="00A37D22"/>
    <w:rsid w:val="00A4004A"/>
    <w:rsid w:val="00A411BF"/>
    <w:rsid w:val="00A434BB"/>
    <w:rsid w:val="00A43C36"/>
    <w:rsid w:val="00A72F7A"/>
    <w:rsid w:val="00A93699"/>
    <w:rsid w:val="00AA4FCD"/>
    <w:rsid w:val="00AB2D73"/>
    <w:rsid w:val="00AE4F9C"/>
    <w:rsid w:val="00AE7C56"/>
    <w:rsid w:val="00B16B0B"/>
    <w:rsid w:val="00B30CEB"/>
    <w:rsid w:val="00B3661E"/>
    <w:rsid w:val="00B71A68"/>
    <w:rsid w:val="00B75F7A"/>
    <w:rsid w:val="00B97B6C"/>
    <w:rsid w:val="00BB0B4D"/>
    <w:rsid w:val="00BB1CB9"/>
    <w:rsid w:val="00BC5EEE"/>
    <w:rsid w:val="00BD785B"/>
    <w:rsid w:val="00BE19B1"/>
    <w:rsid w:val="00BF6C84"/>
    <w:rsid w:val="00BF7646"/>
    <w:rsid w:val="00BF7C58"/>
    <w:rsid w:val="00C01730"/>
    <w:rsid w:val="00C0364D"/>
    <w:rsid w:val="00C3401A"/>
    <w:rsid w:val="00C36467"/>
    <w:rsid w:val="00C40B7C"/>
    <w:rsid w:val="00C71590"/>
    <w:rsid w:val="00C95808"/>
    <w:rsid w:val="00C96814"/>
    <w:rsid w:val="00CA689C"/>
    <w:rsid w:val="00CB52F5"/>
    <w:rsid w:val="00CE2CAD"/>
    <w:rsid w:val="00CF498B"/>
    <w:rsid w:val="00D072F3"/>
    <w:rsid w:val="00D16782"/>
    <w:rsid w:val="00D24EFF"/>
    <w:rsid w:val="00D3643F"/>
    <w:rsid w:val="00D52582"/>
    <w:rsid w:val="00D5759A"/>
    <w:rsid w:val="00D6041F"/>
    <w:rsid w:val="00D6526C"/>
    <w:rsid w:val="00D81349"/>
    <w:rsid w:val="00D97F14"/>
    <w:rsid w:val="00DB05F9"/>
    <w:rsid w:val="00DC3F30"/>
    <w:rsid w:val="00DF228F"/>
    <w:rsid w:val="00E01A9F"/>
    <w:rsid w:val="00E16E35"/>
    <w:rsid w:val="00E255B2"/>
    <w:rsid w:val="00E2567C"/>
    <w:rsid w:val="00E27DD9"/>
    <w:rsid w:val="00E52C78"/>
    <w:rsid w:val="00E54B97"/>
    <w:rsid w:val="00E55CC5"/>
    <w:rsid w:val="00E60E68"/>
    <w:rsid w:val="00E624CE"/>
    <w:rsid w:val="00E70544"/>
    <w:rsid w:val="00E82A72"/>
    <w:rsid w:val="00E86331"/>
    <w:rsid w:val="00E93F2F"/>
    <w:rsid w:val="00E96B30"/>
    <w:rsid w:val="00EE52EB"/>
    <w:rsid w:val="00EF5E8B"/>
    <w:rsid w:val="00F32317"/>
    <w:rsid w:val="00F37974"/>
    <w:rsid w:val="00F40635"/>
    <w:rsid w:val="00F44651"/>
    <w:rsid w:val="00F518D8"/>
    <w:rsid w:val="00F91AF6"/>
    <w:rsid w:val="00F96069"/>
    <w:rsid w:val="00FC5533"/>
    <w:rsid w:val="00FC6783"/>
    <w:rsid w:val="00FC7234"/>
    <w:rsid w:val="00FE241A"/>
    <w:rsid w:val="00FF0685"/>
    <w:rsid w:val="00FF259B"/>
    <w:rsid w:val="00FF6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EF518"/>
  <w15:chartTrackingRefBased/>
  <w15:docId w15:val="{1793759C-AA26-4E8B-B3EF-C5881D87E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52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121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9452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7DB850-5ECE-4362-A62C-AFEEA407A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5</Pages>
  <Words>559</Words>
  <Characters>3191</Characters>
  <Application>Microsoft Office Word</Application>
  <DocSecurity>0</DocSecurity>
  <Lines>26</Lines>
  <Paragraphs>7</Paragraphs>
  <ScaleCrop>false</ScaleCrop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Ram DONGOL</cp:lastModifiedBy>
  <cp:revision>218</cp:revision>
  <dcterms:created xsi:type="dcterms:W3CDTF">2023-11-10T07:53:00Z</dcterms:created>
  <dcterms:modified xsi:type="dcterms:W3CDTF">2023-11-13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3-11-10T07:54:31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9ecff078-19e7-4231-b21d-b0c7461bfcd6</vt:lpwstr>
  </property>
  <property fmtid="{D5CDD505-2E9C-101B-9397-08002B2CF9AE}" pid="8" name="MSIP_Label_2a3a108f-898d-4589-9ebc-7ee3b46df9b8_ContentBits">
    <vt:lpwstr>0</vt:lpwstr>
  </property>
</Properties>
</file>